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5915" w:rsidRDefault="00B65915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bs-Latn-BA"/>
        </w:rPr>
      </w:pPr>
    </w:p>
    <w:p w:rsidR="00F475E0" w:rsidRPr="00AD199D" w:rsidRDefault="002527B1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bs-Latn-BA"/>
        </w:rPr>
      </w:pPr>
      <w:r w:rsidRPr="00AD199D">
        <w:rPr>
          <w:rFonts w:ascii="Calibri" w:eastAsia="Calibri" w:hAnsi="Calibri" w:cs="Times New Roman"/>
          <w:b/>
          <w:bCs/>
          <w:sz w:val="32"/>
          <w:szCs w:val="32"/>
          <w:lang w:val="bs-Latn-BA"/>
        </w:rPr>
        <w:t>Opis poslova</w:t>
      </w:r>
    </w:p>
    <w:p w:rsidR="00F475E0" w:rsidRPr="00AD199D" w:rsidRDefault="00F475E0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bs-Latn-BA"/>
        </w:rPr>
      </w:pPr>
    </w:p>
    <w:p w:rsidR="00F475E0" w:rsidRPr="00AD199D" w:rsidRDefault="00F475E0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bs-Latn-BA"/>
        </w:rPr>
      </w:pPr>
      <w:r w:rsidRPr="00AD199D">
        <w:rPr>
          <w:rFonts w:ascii="Calibri" w:eastAsia="Calibri" w:hAnsi="Calibri" w:cs="Times New Roman"/>
          <w:b/>
          <w:bCs/>
          <w:lang w:val="bs-Latn-BA"/>
        </w:rPr>
        <w:t xml:space="preserve">Za </w:t>
      </w:r>
      <w:r w:rsidR="00714CE2">
        <w:rPr>
          <w:rFonts w:ascii="Calibri" w:eastAsia="Calibri" w:hAnsi="Calibri" w:cs="Times New Roman"/>
          <w:b/>
          <w:bCs/>
          <w:lang w:val="bs-Latn-BA"/>
        </w:rPr>
        <w:t>nevladinu organizaciju</w:t>
      </w:r>
      <w:r w:rsidRPr="00AD199D">
        <w:rPr>
          <w:rFonts w:ascii="Calibri" w:eastAsia="Calibri" w:hAnsi="Calibri" w:cs="Times New Roman"/>
          <w:b/>
          <w:bCs/>
          <w:lang w:val="bs-Latn-BA"/>
        </w:rPr>
        <w:t>/pružaoca savjetodavnih usluga za implementaciju metodologije socijalnog mapiranja u Općini Jajce</w:t>
      </w:r>
      <w:r w:rsidR="00714CE2">
        <w:rPr>
          <w:rFonts w:ascii="Calibri" w:eastAsia="Calibri" w:hAnsi="Calibri" w:cs="Times New Roman"/>
          <w:b/>
          <w:bCs/>
          <w:lang w:val="bs-Latn-BA"/>
        </w:rPr>
        <w:t>, razvijene od strane GIZ-a (Njemačka razvojna organizacija)</w:t>
      </w:r>
    </w:p>
    <w:p w:rsidR="00F475E0" w:rsidRPr="00AD199D" w:rsidRDefault="00F475E0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bs-Latn-BA"/>
        </w:rPr>
      </w:pPr>
    </w:p>
    <w:p w:rsidR="00A17903" w:rsidRPr="00AD199D" w:rsidRDefault="00A17903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bs-Latn-BA"/>
        </w:rPr>
      </w:pPr>
    </w:p>
    <w:p w:rsidR="001C51F1" w:rsidRPr="00AD199D" w:rsidRDefault="0016247C" w:rsidP="00A17903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Pozadina</w:t>
      </w:r>
    </w:p>
    <w:p w:rsidR="005524FE" w:rsidRPr="00AD199D" w:rsidRDefault="005524FE" w:rsidP="00F74519">
      <w:pPr>
        <w:jc w:val="both"/>
        <w:rPr>
          <w:sz w:val="6"/>
          <w:szCs w:val="6"/>
          <w:lang w:val="bs-Latn-BA"/>
        </w:rPr>
      </w:pPr>
    </w:p>
    <w:p w:rsidR="0016247C" w:rsidRPr="00AD199D" w:rsidRDefault="0016247C" w:rsidP="00F74519">
      <w:pPr>
        <w:jc w:val="both"/>
        <w:rPr>
          <w:lang w:val="bs-Latn-BA"/>
        </w:rPr>
      </w:pPr>
      <w:r w:rsidRPr="00AD199D">
        <w:rPr>
          <w:lang w:val="bs-Latn-BA"/>
        </w:rPr>
        <w:t>Ekonomije zapadnog Balkana suočavaju se s velikim društveno-ekonomskim izazovima, a ekonomska konsolidacija je spora i obuhvata samo dio stanovništva. Unatoč reformama u području vladavine pra</w:t>
      </w:r>
      <w:r w:rsidR="001E5662">
        <w:rPr>
          <w:lang w:val="bs-Latn-BA"/>
        </w:rPr>
        <w:t>va i ljudskih prava, mnogi stanovnici</w:t>
      </w:r>
      <w:r w:rsidRPr="00AD199D">
        <w:rPr>
          <w:lang w:val="bs-Latn-BA"/>
        </w:rPr>
        <w:t>, posebno pripadnici ranjivih grupa, doživljavaju višestruku diskriminaciju. To rez</w:t>
      </w:r>
      <w:r w:rsidR="001E5662">
        <w:rPr>
          <w:lang w:val="bs-Latn-BA"/>
        </w:rPr>
        <w:t xml:space="preserve">ultira povećanom željom mnogih </w:t>
      </w:r>
      <w:r w:rsidRPr="00AD199D">
        <w:rPr>
          <w:lang w:val="bs-Latn-BA"/>
        </w:rPr>
        <w:t xml:space="preserve">ljudi </w:t>
      </w:r>
      <w:r w:rsidR="001E5662">
        <w:rPr>
          <w:lang w:val="bs-Latn-BA"/>
        </w:rPr>
        <w:t xml:space="preserve">(posebno mladih) </w:t>
      </w:r>
      <w:r w:rsidRPr="00AD199D">
        <w:rPr>
          <w:lang w:val="bs-Latn-BA"/>
        </w:rPr>
        <w:t xml:space="preserve">u regiji za emigracijom i pogoršava potencijalne društvene i političke </w:t>
      </w:r>
      <w:r w:rsidR="000A531A" w:rsidRPr="00AD199D">
        <w:rPr>
          <w:lang w:val="bs-Latn-BA"/>
        </w:rPr>
        <w:t>sukobe</w:t>
      </w:r>
      <w:r w:rsidRPr="00AD199D">
        <w:rPr>
          <w:lang w:val="bs-Latn-BA"/>
        </w:rPr>
        <w:t>. Također, pripad</w:t>
      </w:r>
      <w:r w:rsidR="001E5662">
        <w:rPr>
          <w:lang w:val="bs-Latn-BA"/>
        </w:rPr>
        <w:t>nici ranjivih grupa često ne posjeduju</w:t>
      </w:r>
      <w:r w:rsidRPr="00AD199D">
        <w:rPr>
          <w:lang w:val="bs-Latn-BA"/>
        </w:rPr>
        <w:t xml:space="preserve"> dovoljno znanja o socijalnim pravima i pristupu socijalnim uslugama, obrazo</w:t>
      </w:r>
      <w:r w:rsidR="001E5662">
        <w:rPr>
          <w:lang w:val="bs-Latn-BA"/>
        </w:rPr>
        <w:t xml:space="preserve">vanju i zdravstvenoj zaštiti, i </w:t>
      </w:r>
      <w:r w:rsidRPr="00AD199D">
        <w:rPr>
          <w:lang w:val="bs-Latn-BA"/>
        </w:rPr>
        <w:t>uglavnom ovise o pomoći države. Nadležne i</w:t>
      </w:r>
      <w:r w:rsidR="00276E6F" w:rsidRPr="00AD199D">
        <w:rPr>
          <w:lang w:val="bs-Latn-BA"/>
        </w:rPr>
        <w:t>nstitucije,</w:t>
      </w:r>
      <w:r w:rsidR="001E5662">
        <w:rPr>
          <w:lang w:val="bs-Latn-BA"/>
        </w:rPr>
        <w:t xml:space="preserve"> naročito</w:t>
      </w:r>
      <w:r w:rsidRPr="00AD199D">
        <w:rPr>
          <w:lang w:val="bs-Latn-BA"/>
        </w:rPr>
        <w:t xml:space="preserve"> lokalne vlasti, do sada nisu mogle dovoljno podržati ove grupe </w:t>
      </w:r>
      <w:r w:rsidR="001E5662">
        <w:rPr>
          <w:lang w:val="bs-Latn-BA"/>
        </w:rPr>
        <w:t xml:space="preserve">stanovništva </w:t>
      </w:r>
      <w:r w:rsidRPr="00AD199D">
        <w:rPr>
          <w:lang w:val="bs-Latn-BA"/>
        </w:rPr>
        <w:t xml:space="preserve">i stvoriti odgovarajuće uslove za jednak pristup socijalnim pravima i socijalnim uslugama za sve ranjive grupe. Dalje, institucije nemaju relevantne podatke </w:t>
      </w:r>
      <w:r w:rsidR="000A531A" w:rsidRPr="00AD199D">
        <w:rPr>
          <w:lang w:val="bs-Latn-BA"/>
        </w:rPr>
        <w:t xml:space="preserve">koji su im potrebni kako bi se bavili </w:t>
      </w:r>
      <w:r w:rsidRPr="00AD199D">
        <w:rPr>
          <w:lang w:val="bs-Latn-BA"/>
        </w:rPr>
        <w:t>planiranjem i razvojem politike zasnovane na dokazima usredotočenom na potrebe ovih grupa.</w:t>
      </w:r>
    </w:p>
    <w:p w:rsidR="0016247C" w:rsidRPr="00AD199D" w:rsidRDefault="0016247C" w:rsidP="00F74519">
      <w:pPr>
        <w:jc w:val="both"/>
        <w:rPr>
          <w:lang w:val="bs-Latn-BA"/>
        </w:rPr>
      </w:pPr>
      <w:r w:rsidRPr="00AD199D">
        <w:rPr>
          <w:lang w:val="bs-Latn-BA"/>
        </w:rPr>
        <w:t xml:space="preserve">Inkluzija posebno ranjivih grupa </w:t>
      </w:r>
      <w:r w:rsidR="000A531A" w:rsidRPr="00AD199D">
        <w:rPr>
          <w:lang w:val="bs-Latn-BA"/>
        </w:rPr>
        <w:t xml:space="preserve">je važan </w:t>
      </w:r>
      <w:r w:rsidRPr="00AD199D">
        <w:rPr>
          <w:lang w:val="bs-Latn-BA"/>
        </w:rPr>
        <w:t>element pregovora o pristupanju Evro</w:t>
      </w:r>
      <w:r w:rsidR="001E5662">
        <w:rPr>
          <w:lang w:val="bs-Latn-BA"/>
        </w:rPr>
        <w:t xml:space="preserve">pskoj uniji (posebno Poglavlje </w:t>
      </w:r>
      <w:r w:rsidRPr="00AD199D">
        <w:rPr>
          <w:lang w:val="bs-Latn-BA"/>
        </w:rPr>
        <w:t>23: Pravosuđe i osnovna prava,</w:t>
      </w:r>
      <w:r w:rsidR="000A531A" w:rsidRPr="00AD199D">
        <w:rPr>
          <w:lang w:val="bs-Latn-BA"/>
        </w:rPr>
        <w:t xml:space="preserve"> i P</w:t>
      </w:r>
      <w:r w:rsidR="00276E6F" w:rsidRPr="00AD199D">
        <w:rPr>
          <w:lang w:val="bs-Latn-BA"/>
        </w:rPr>
        <w:t>oglavlje 19: S</w:t>
      </w:r>
      <w:r w:rsidRPr="00AD199D">
        <w:rPr>
          <w:lang w:val="bs-Latn-BA"/>
        </w:rPr>
        <w:t>ocijalna politika i zapošljavanje). Tekući proces reformi i približavanja EU važan je faktor saradnje i političke stabilizaci</w:t>
      </w:r>
      <w:r w:rsidR="000A531A" w:rsidRPr="00AD199D">
        <w:rPr>
          <w:lang w:val="bs-Latn-BA"/>
        </w:rPr>
        <w:t>je u jugoistočnoj Evropi. Sp</w:t>
      </w:r>
      <w:r w:rsidRPr="00AD199D">
        <w:rPr>
          <w:lang w:val="bs-Latn-BA"/>
        </w:rPr>
        <w:t>rovedba pravnog okvira, političkih strategija i akcionih planova koji garantuju sveobuhvatna ekonomska i soci</w:t>
      </w:r>
      <w:r w:rsidR="000A531A" w:rsidRPr="00AD199D">
        <w:rPr>
          <w:lang w:val="bs-Latn-BA"/>
        </w:rPr>
        <w:t>jalna prava godinama stagnira. Sp</w:t>
      </w:r>
      <w:r w:rsidR="001E5662">
        <w:rPr>
          <w:lang w:val="bs-Latn-BA"/>
        </w:rPr>
        <w:t>rovođenje</w:t>
      </w:r>
      <w:r w:rsidRPr="00AD199D">
        <w:rPr>
          <w:lang w:val="bs-Latn-BA"/>
        </w:rPr>
        <w:t xml:space="preserve"> Agende 2030 i njenih 17 razvojnih ciljeva, a posebno sveobuhvatni princip „Nikoga ne zapostaviti“ (LNOB – </w:t>
      </w:r>
      <w:r w:rsidRPr="00AD199D">
        <w:rPr>
          <w:i/>
          <w:lang w:val="bs-Latn-BA"/>
        </w:rPr>
        <w:t>Leave No One Behind</w:t>
      </w:r>
      <w:r w:rsidRPr="00AD199D">
        <w:rPr>
          <w:lang w:val="bs-Latn-BA"/>
        </w:rPr>
        <w:t>), ne dobija dovoljno pažnje među relevantnim državnim vlastima i sporo napreduje.</w:t>
      </w:r>
    </w:p>
    <w:p w:rsidR="00AD199D" w:rsidRPr="00AD199D" w:rsidRDefault="000A531A" w:rsidP="00AE3F56">
      <w:pPr>
        <w:jc w:val="both"/>
        <w:rPr>
          <w:lang w:val="bs-Latn-BA"/>
        </w:rPr>
      </w:pPr>
      <w:r w:rsidRPr="00AD199D">
        <w:rPr>
          <w:lang w:val="bs-Latn-BA"/>
        </w:rPr>
        <w:t>Uzroci za ovakvu situaciju leže u nedostatku kompetencija, nedovoljnim kapacitetima i finansijskim resursima lokalnih samouprava i drugih relevantnih aktera, kao i u nedovoljnoj saradnji između lokalnog i nacionalnog nivoa i preko državnih granica.</w:t>
      </w:r>
    </w:p>
    <w:p w:rsidR="00AD199D" w:rsidRPr="00AD199D" w:rsidRDefault="00AD199D" w:rsidP="00AE3F56">
      <w:pPr>
        <w:jc w:val="both"/>
        <w:rPr>
          <w:b/>
          <w:lang w:val="bs-Latn-BA"/>
        </w:rPr>
      </w:pPr>
      <w:r w:rsidRPr="00AD199D">
        <w:rPr>
          <w:b/>
          <w:lang w:val="bs-Latn-BA"/>
        </w:rPr>
        <w:t>Federalni zakoni i uloga lokalnih vlasti u sistemu socijalne zaštite</w:t>
      </w:r>
    </w:p>
    <w:p w:rsidR="009669A9" w:rsidRPr="00AD199D" w:rsidRDefault="009669A9" w:rsidP="00AE3F56">
      <w:pPr>
        <w:jc w:val="both"/>
        <w:rPr>
          <w:lang w:val="bs-Latn-BA"/>
        </w:rPr>
      </w:pPr>
      <w:r w:rsidRPr="00AD199D">
        <w:rPr>
          <w:lang w:val="bs-Latn-BA"/>
        </w:rPr>
        <w:t xml:space="preserve">Socijalna zaštita u Federaciji Bosne i Hercegovine je djelatnost od općeg interesa, koja je uređena Zakonom o osnovama socijalne zaštite, zaštite civilnih žrtava rata i zaštite porodice sa djecom i odgovarajućim zakonima i drugim propisima koji se donose na nivou kantona. Prvi zakon u oblasti socijalne zaštite na nivou FBiH usvojen je 1999. godine, pod nazivom „Zakon o osnovama socijalne zaštite, zaštite civilnih žrtava rata i zaštite porodice sa djecom” i objavljen je u „Službenim novinama FBiH”, broj 36/99. Ovaj zakon mijenjan je i dopunjavan više puta: 2004., 2006. i 2016. godine. Zakon je socijalnu zaštitu definisao kao organizovanu djelatnost u FBiH usmjerenu na osiguranje socijalne sigurnosti njenih građana i njihovih porodica u stanju socijalne potrebe. Socijalnom potrebom se smatra trajno ili privremeno stanje u kome se nalazi građanin ili porodica, prouzrokovano ratnim </w:t>
      </w:r>
      <w:r w:rsidRPr="00AD199D">
        <w:rPr>
          <w:lang w:val="bs-Latn-BA"/>
        </w:rPr>
        <w:lastRenderedPageBreak/>
        <w:t>događajima, elementarnim nesrećama, opštom ekonomskom krizom, psihofizičkim stanjem pojedinaca ili drugim razlozima koji se ne mogu otkloniti bez pomoći drugog lica.</w:t>
      </w:r>
      <w:r w:rsidRPr="00AD199D">
        <w:rPr>
          <w:rStyle w:val="FootnoteReference"/>
          <w:lang w:val="bs-Latn-BA"/>
        </w:rPr>
        <w:footnoteReference w:id="1"/>
      </w:r>
    </w:p>
    <w:p w:rsidR="009669A9" w:rsidRPr="00AD199D" w:rsidRDefault="009669A9" w:rsidP="00AE3F56">
      <w:pPr>
        <w:jc w:val="both"/>
        <w:rPr>
          <w:lang w:val="bs-Latn-BA"/>
        </w:rPr>
      </w:pPr>
      <w:r w:rsidRPr="00AD199D">
        <w:rPr>
          <w:lang w:val="bs-Latn-BA"/>
        </w:rPr>
        <w:t>U članu 1. Zakona FBiH navedeno je da se ovim zakonom utvrđuju temeljna prava građana i njihovih porodica u oblasti socijalne zaštite, zaštite porodica s djecom, zaštite civilnih žrtava rata, osnivanje i rad ustanova socijalne zaštite i osnivanje udruženja osoba s invaliditetom. Član 8. Zakona definisao je da nadležna tijela kantona u skladu sa Ustavom i zakonom bliže uređuju djelatnost socijalne zaštite, zaštite civilnih žrtava rata i zaštite porodica s djecom. Prava iz socijalne zaštite definisana u federalnom zakonu u članu 19. su: 1) novčana i druga materijalna pomoć; 2) osposobljavanje za život i rad; 3) smještaj u drugu porodicu; 4) smještaj u ustanove socijalne zaštite; 5) usluge socijalnog i drugog stručnog rada; 6) kućna njega i pomoć u kući.</w:t>
      </w:r>
      <w:r w:rsidRPr="00AD199D">
        <w:rPr>
          <w:rStyle w:val="FootnoteReference"/>
          <w:lang w:val="bs-Latn-BA"/>
        </w:rPr>
        <w:footnoteReference w:id="2"/>
      </w:r>
    </w:p>
    <w:p w:rsidR="006A378E" w:rsidRPr="00AD199D" w:rsidRDefault="006A378E" w:rsidP="00AE3F56">
      <w:pPr>
        <w:jc w:val="both"/>
        <w:rPr>
          <w:lang w:val="bs-Latn-BA"/>
        </w:rPr>
      </w:pPr>
      <w:r w:rsidRPr="00AD199D">
        <w:rPr>
          <w:lang w:val="bs-Latn-BA"/>
        </w:rPr>
        <w:t>Kada je u pitanju zakonski okvir kojim je definisana socijalna zaštita, situacija je veoma različita po kantonima. Zakon o osnovama socijalne zaštite, zaštite civilnih žrtava rata i zaštite porodice sa djecom FBiH je ostavio mogućnost kantonima da svojim propisima mogu proširiti krug korisnika socijalne zaštite u skladu s programima razvoja socijalne zaštite i specifičnim prilikama u kantonima (član 12.), odnosno u skladu sa svojim ekonomskim mogućnostima. Član 19. Zakona ostavlja mogućnost kantonima i da u skladu sa svojim specifičnim prilikama mogu proširiti prava iz socijalne zaštite. Takođe, članom 27. Zakona propisano je da kantoni utvrđuju i visine iznosa naknada i pomoći utvrđenih zakonom.</w:t>
      </w:r>
      <w:r w:rsidRPr="00AD199D">
        <w:rPr>
          <w:rStyle w:val="FootnoteReference"/>
          <w:lang w:val="bs-Latn-BA"/>
        </w:rPr>
        <w:footnoteReference w:id="3"/>
      </w:r>
    </w:p>
    <w:p w:rsidR="006A378E" w:rsidRPr="00AD199D" w:rsidRDefault="006A378E" w:rsidP="006411C4">
      <w:pPr>
        <w:jc w:val="both"/>
        <w:rPr>
          <w:lang w:val="bs-Latn-BA"/>
        </w:rPr>
      </w:pPr>
      <w:r w:rsidRPr="00AD199D">
        <w:rPr>
          <w:lang w:val="bs-Latn-BA"/>
        </w:rPr>
        <w:t>Na području FBiH socijalna zaštita je dalje decentralizovana i odgovornost za njeno regulisanje i sprovođenje je u nadležnosti kantona, što dovodi do neujednačenosti i asimetrije, i kada su u pitanju zakonska rješenja, i kada je u pitanju način ostvarivanja pomoći, vrste pomoći, kriterija za ostvarivanje određenih prava, kao i visine naknada na koje građani imaju prava u oblasti socijalne zaštite.</w:t>
      </w:r>
    </w:p>
    <w:p w:rsidR="006A378E" w:rsidRPr="00AD199D" w:rsidRDefault="006A378E" w:rsidP="006411C4">
      <w:pPr>
        <w:jc w:val="both"/>
        <w:rPr>
          <w:lang w:val="bs-Latn-BA"/>
        </w:rPr>
      </w:pPr>
      <w:r w:rsidRPr="00AD199D">
        <w:rPr>
          <w:lang w:val="bs-Latn-BA"/>
        </w:rPr>
        <w:t xml:space="preserve">Izmjenama Zakona iz 2004. godine omogućeno je da određene poslove, kao što je pružanje usluga socijalne zaštite, mogu </w:t>
      </w:r>
      <w:r w:rsidR="00AD199D" w:rsidRPr="00AD199D">
        <w:rPr>
          <w:lang w:val="bs-Latn-BA"/>
        </w:rPr>
        <w:t xml:space="preserve">obavljati </w:t>
      </w:r>
      <w:r w:rsidRPr="00AD199D">
        <w:rPr>
          <w:lang w:val="bs-Latn-BA"/>
        </w:rPr>
        <w:t>i općinske službe za upravu. Član 18. Zakona o izmjenama i dopunama Zakona o osnovama socijalne zaštite, zaštite civilnih žrtava rata i zaštite porodica sa djecom daje mogućnost da prava iz ovog zakona u prvom stepenu obezbjeđuje centar za socijalni rad ili općinska služba za upravu kojoj su povjereni poslovi socijalne zaštite, prema mjestu prebivališta ili boravišta podnosioca zahtjeva, a o žalbama protiv rješenja donesenih u prvom stepenu rješava Federalno ministarstvo rada i socijalne politike</w:t>
      </w:r>
      <w:r w:rsidR="00AD199D" w:rsidRPr="00AD199D">
        <w:rPr>
          <w:lang w:val="bs-Latn-BA"/>
        </w:rPr>
        <w:t>.</w:t>
      </w:r>
      <w:r w:rsidR="00AD199D" w:rsidRPr="00AD199D">
        <w:rPr>
          <w:rStyle w:val="FootnoteReference"/>
          <w:lang w:val="bs-Latn-BA"/>
        </w:rPr>
        <w:footnoteReference w:id="4"/>
      </w:r>
      <w:r w:rsidR="00AD199D" w:rsidRPr="00AD199D">
        <w:rPr>
          <w:lang w:val="bs-Latn-BA"/>
        </w:rPr>
        <w:t xml:space="preserve"> Takva odredba u Zakonu može se tumačiti kao pravni osnov za uspostavu saradnje između centara za socijalni rad kao pružalaca usluga socijalne zaštite i jedinica lokalne samouprave.</w:t>
      </w:r>
    </w:p>
    <w:p w:rsidR="006A378E" w:rsidRPr="005320B5" w:rsidRDefault="005320B5" w:rsidP="006411C4">
      <w:pPr>
        <w:jc w:val="both"/>
        <w:rPr>
          <w:lang w:val="bs-Latn-BA"/>
        </w:rPr>
      </w:pPr>
      <w:r>
        <w:rPr>
          <w:lang w:val="bs-Latn-BA"/>
        </w:rPr>
        <w:t>U sklopu projekta SoRi II (</w:t>
      </w:r>
      <w:r>
        <w:rPr>
          <w:i/>
          <w:lang w:val="bs-Latn-BA"/>
        </w:rPr>
        <w:t>Social Rights for Vulnerable Groups</w:t>
      </w:r>
      <w:r>
        <w:rPr>
          <w:lang w:val="bs-Latn-BA"/>
        </w:rPr>
        <w:t>), radi se na jačanju kapaciteta jedinica lokalne samouprave kako bi se pružila pomoć i podrška najugroženijim grupama stanovništva u FBiH.</w:t>
      </w:r>
    </w:p>
    <w:p w:rsidR="000A531A" w:rsidRPr="00AD199D" w:rsidRDefault="000A531A" w:rsidP="006411C4">
      <w:pPr>
        <w:jc w:val="both"/>
        <w:rPr>
          <w:lang w:val="bs-Latn-BA"/>
        </w:rPr>
      </w:pPr>
      <w:r w:rsidRPr="00AD199D">
        <w:rPr>
          <w:lang w:val="bs-Latn-BA"/>
        </w:rPr>
        <w:lastRenderedPageBreak/>
        <w:t xml:space="preserve">U tom kontekstu, Savez općina i gradova Federacije BiH potražuje </w:t>
      </w:r>
      <w:r w:rsidR="00816289">
        <w:rPr>
          <w:color w:val="000000" w:themeColor="text1"/>
          <w:lang w:val="bs-Latn-BA"/>
        </w:rPr>
        <w:t>stručnu</w:t>
      </w:r>
      <w:r w:rsidRPr="00AD199D">
        <w:rPr>
          <w:lang w:val="bs-Latn-BA"/>
        </w:rPr>
        <w:t xml:space="preserve"> nevladinu organizaciju/pružaoca savjetodavnih usluga koji će </w:t>
      </w:r>
      <w:r w:rsidR="00816289">
        <w:rPr>
          <w:lang w:val="bs-Latn-BA"/>
        </w:rPr>
        <w:t xml:space="preserve">u općini Jajce </w:t>
      </w:r>
      <w:r w:rsidRPr="00AD199D">
        <w:rPr>
          <w:lang w:val="bs-Latn-BA"/>
        </w:rPr>
        <w:t>provesti socijalno mapira</w:t>
      </w:r>
      <w:r w:rsidR="00816289">
        <w:rPr>
          <w:lang w:val="bs-Latn-BA"/>
        </w:rPr>
        <w:t>nje koristeći metodologiju koju je razvio GIZ</w:t>
      </w:r>
      <w:r w:rsidRPr="00AD199D">
        <w:rPr>
          <w:lang w:val="bs-Latn-BA"/>
        </w:rPr>
        <w:t xml:space="preserve">. </w:t>
      </w:r>
    </w:p>
    <w:p w:rsidR="000A531A" w:rsidRPr="00AD199D" w:rsidRDefault="000A531A" w:rsidP="006411C4">
      <w:pPr>
        <w:jc w:val="both"/>
        <w:rPr>
          <w:lang w:val="bs-Latn-BA"/>
        </w:rPr>
      </w:pPr>
      <w:r w:rsidRPr="00AD199D">
        <w:rPr>
          <w:lang w:val="bs-Latn-BA"/>
        </w:rPr>
        <w:t>Socijalno mapiranje spr</w:t>
      </w:r>
      <w:r w:rsidR="00714CE2">
        <w:rPr>
          <w:lang w:val="bs-Latn-BA"/>
        </w:rPr>
        <w:t xml:space="preserve">ovest će se u okviru NALAS (Mreža asocijacija lokalnih vlasti jugoistočne Evrope) </w:t>
      </w:r>
      <w:r w:rsidRPr="00AD199D">
        <w:rPr>
          <w:lang w:val="bs-Latn-BA"/>
        </w:rPr>
        <w:t>projekta „Jačanje</w:t>
      </w:r>
      <w:r w:rsidR="00816289">
        <w:rPr>
          <w:lang w:val="bs-Latn-BA"/>
        </w:rPr>
        <w:t xml:space="preserve"> lokalnih kapaciteta za implementaciju</w:t>
      </w:r>
      <w:r w:rsidRPr="00AD199D">
        <w:rPr>
          <w:lang w:val="bs-Latn-BA"/>
        </w:rPr>
        <w:t xml:space="preserve"> Agende 2030 i principa </w:t>
      </w:r>
      <w:r w:rsidRPr="00AD199D">
        <w:rPr>
          <w:i/>
          <w:lang w:val="bs-Latn-BA"/>
        </w:rPr>
        <w:t>Nikoga ne zapostaviti</w:t>
      </w:r>
      <w:r w:rsidRPr="00AD199D">
        <w:rPr>
          <w:lang w:val="bs-Latn-BA"/>
        </w:rPr>
        <w:t>“, koji implementira Savez općina i gradova FBiH, uz podršku GIZ-a</w:t>
      </w:r>
      <w:r w:rsidR="00714CE2">
        <w:rPr>
          <w:lang w:val="bs-Latn-BA"/>
        </w:rPr>
        <w:t xml:space="preserve"> (Njemačka razvojna organizacija)</w:t>
      </w:r>
      <w:r w:rsidRPr="00AD199D">
        <w:rPr>
          <w:lang w:val="bs-Latn-BA"/>
        </w:rPr>
        <w:t>. Navedena aktivnost doprinosi implementa</w:t>
      </w:r>
      <w:r w:rsidR="00714CE2">
        <w:rPr>
          <w:lang w:val="bs-Latn-BA"/>
        </w:rPr>
        <w:t>ciji</w:t>
      </w:r>
      <w:r w:rsidRPr="00AD199D">
        <w:rPr>
          <w:lang w:val="bs-Latn-BA"/>
        </w:rPr>
        <w:t xml:space="preserve"> projekta „Socijalna prava za ranjive grupe II (SoRi II – </w:t>
      </w:r>
      <w:r w:rsidRPr="00AD199D">
        <w:rPr>
          <w:i/>
          <w:lang w:val="bs-Latn-BA"/>
        </w:rPr>
        <w:t>Social Rights for Vulnerable Groups</w:t>
      </w:r>
      <w:r w:rsidR="008D0B30" w:rsidRPr="00AD199D">
        <w:rPr>
          <w:lang w:val="bs-Latn-BA"/>
        </w:rPr>
        <w:t>)“ koji provodi GIZ</w:t>
      </w:r>
      <w:r w:rsidR="008D0B30" w:rsidRPr="00885A3A">
        <w:rPr>
          <w:color w:val="000000" w:themeColor="text1"/>
          <w:lang w:val="bs-Latn-BA"/>
        </w:rPr>
        <w:t xml:space="preserve">, </w:t>
      </w:r>
      <w:r w:rsidR="00885A3A" w:rsidRPr="00885A3A">
        <w:rPr>
          <w:color w:val="000000" w:themeColor="text1"/>
          <w:lang w:val="bs-Latn-BA"/>
        </w:rPr>
        <w:t>uz podršku</w:t>
      </w:r>
      <w:r w:rsidR="00885A3A">
        <w:rPr>
          <w:color w:val="FF0000"/>
          <w:lang w:val="bs-Latn-BA"/>
        </w:rPr>
        <w:t xml:space="preserve"> </w:t>
      </w:r>
      <w:r w:rsidR="008D0B30" w:rsidRPr="00AD199D">
        <w:rPr>
          <w:lang w:val="bs-Latn-BA"/>
        </w:rPr>
        <w:t>Savezno</w:t>
      </w:r>
      <w:r w:rsidR="00885A3A">
        <w:rPr>
          <w:lang w:val="bs-Latn-BA"/>
        </w:rPr>
        <w:t>g ministarstva</w:t>
      </w:r>
      <w:r w:rsidRPr="00AD199D">
        <w:rPr>
          <w:lang w:val="bs-Latn-BA"/>
        </w:rPr>
        <w:t xml:space="preserve"> za ekonomsku saradnju i razvoj (BMZ).</w:t>
      </w:r>
    </w:p>
    <w:p w:rsidR="006411C4" w:rsidRPr="00AD199D" w:rsidRDefault="008D0B30" w:rsidP="006411C4">
      <w:pPr>
        <w:jc w:val="both"/>
        <w:rPr>
          <w:lang w:val="bs-Latn-BA"/>
        </w:rPr>
      </w:pPr>
      <w:r w:rsidRPr="00AD199D">
        <w:rPr>
          <w:lang w:val="bs-Latn-BA"/>
        </w:rPr>
        <w:t>Projekat se bavi nedostatkom institucionalnih kapaciteta, stručnosti i iskustva lokalnih samouprava i drugih relevantnih zainteresovanih strana da osiguraju socijalna, ekonomska i kulturna prava svojih građana, posebno ranjivih grupa, u pet ciljanih ekonomija zapadnog Balkana. Projekat se fokusira na proširivanje uspješnih pristupa za socijalno uključivanje i razvoj i primjenu metodologije socijalnog mapiranja za planiranje i procese donošenja odluka na lokalnom nivou.</w:t>
      </w:r>
    </w:p>
    <w:p w:rsidR="00AD199D" w:rsidRPr="00AD199D" w:rsidRDefault="00AD199D" w:rsidP="006411C4">
      <w:pPr>
        <w:jc w:val="both"/>
        <w:rPr>
          <w:lang w:val="bs-Latn-BA"/>
        </w:rPr>
      </w:pPr>
    </w:p>
    <w:p w:rsidR="00CF486B" w:rsidRPr="00AD199D" w:rsidRDefault="00276E6F" w:rsidP="006049D6">
      <w:pPr>
        <w:pStyle w:val="ListParagraph"/>
        <w:numPr>
          <w:ilvl w:val="0"/>
          <w:numId w:val="4"/>
        </w:numPr>
        <w:spacing w:after="0" w:line="240" w:lineRule="auto"/>
        <w:ind w:left="567" w:hanging="567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Cilj poziva</w:t>
      </w:r>
    </w:p>
    <w:p w:rsidR="007C5E7C" w:rsidRPr="00AD199D" w:rsidRDefault="007C5E7C" w:rsidP="007C5E7C">
      <w:pPr>
        <w:jc w:val="both"/>
        <w:rPr>
          <w:sz w:val="8"/>
          <w:szCs w:val="8"/>
          <w:lang w:val="bs-Latn-BA"/>
        </w:rPr>
      </w:pPr>
    </w:p>
    <w:p w:rsidR="00276E6F" w:rsidRPr="00AD199D" w:rsidRDefault="00276E6F" w:rsidP="007C5E7C">
      <w:pPr>
        <w:jc w:val="both"/>
        <w:rPr>
          <w:lang w:val="bs-Latn-BA"/>
        </w:rPr>
      </w:pPr>
      <w:r w:rsidRPr="00AD199D">
        <w:rPr>
          <w:lang w:val="bs-Latn-BA"/>
        </w:rPr>
        <w:t xml:space="preserve">Opći cilj zadatka je doprinijeti socijalnoj inkluziji ranjivih grupa, poboljšanju kvalitete života kao i jačanju socijalne kohezije na lokalnom nivou promovisanjem lokalizacije Agende 2030 i njenih ciljeva, posebno principa </w:t>
      </w:r>
      <w:r w:rsidRPr="00AD199D">
        <w:rPr>
          <w:i/>
          <w:lang w:val="bs-Latn-BA"/>
        </w:rPr>
        <w:t>Nikoga ne zapostaviti</w:t>
      </w:r>
      <w:r w:rsidRPr="00AD199D">
        <w:rPr>
          <w:lang w:val="bs-Latn-BA"/>
        </w:rPr>
        <w:t xml:space="preserve"> (LNOB – </w:t>
      </w:r>
      <w:r w:rsidRPr="00AD199D">
        <w:rPr>
          <w:i/>
          <w:lang w:val="bs-Latn-BA"/>
        </w:rPr>
        <w:t>Leave No One Behind)</w:t>
      </w:r>
      <w:r w:rsidRPr="00AD199D">
        <w:rPr>
          <w:lang w:val="bs-Latn-BA"/>
        </w:rPr>
        <w:t xml:space="preserve"> na općinskom nivou.</w:t>
      </w:r>
    </w:p>
    <w:p w:rsidR="00075789" w:rsidRPr="00AD199D" w:rsidRDefault="00276E6F" w:rsidP="00031729">
      <w:pPr>
        <w:jc w:val="both"/>
        <w:rPr>
          <w:lang w:val="bs-Latn-BA"/>
        </w:rPr>
      </w:pPr>
      <w:r w:rsidRPr="00AD199D">
        <w:rPr>
          <w:b/>
          <w:lang w:val="bs-Latn-BA"/>
        </w:rPr>
        <w:t>Specifični ciljevi</w:t>
      </w:r>
      <w:r w:rsidRPr="00AD199D">
        <w:rPr>
          <w:lang w:val="bs-Latn-BA"/>
        </w:rPr>
        <w:t xml:space="preserve"> zadatka su</w:t>
      </w:r>
      <w:r w:rsidR="00075789" w:rsidRPr="00AD199D">
        <w:rPr>
          <w:lang w:val="bs-Latn-BA"/>
        </w:rPr>
        <w:t>:</w:t>
      </w:r>
    </w:p>
    <w:p w:rsidR="00AA647E" w:rsidRPr="00AD199D" w:rsidRDefault="00387D6A" w:rsidP="006049D6">
      <w:pPr>
        <w:pStyle w:val="ListParagraph"/>
        <w:numPr>
          <w:ilvl w:val="2"/>
          <w:numId w:val="4"/>
        </w:numPr>
        <w:ind w:left="709" w:hanging="142"/>
        <w:jc w:val="both"/>
        <w:rPr>
          <w:lang w:val="bs-Latn-BA"/>
        </w:rPr>
      </w:pPr>
      <w:r w:rsidRPr="00AD199D">
        <w:rPr>
          <w:lang w:val="bs-Latn-BA"/>
        </w:rPr>
        <w:t>Doprinijeti boljem osmišljavanju</w:t>
      </w:r>
      <w:r w:rsidR="00276E6F" w:rsidRPr="00AD199D">
        <w:rPr>
          <w:lang w:val="bs-Latn-BA"/>
        </w:rPr>
        <w:t xml:space="preserve"> politika socijalne zaštite za ranjive grupe</w:t>
      </w:r>
    </w:p>
    <w:p w:rsidR="00F31020" w:rsidRPr="00AD199D" w:rsidRDefault="00387D6A" w:rsidP="006049D6">
      <w:pPr>
        <w:pStyle w:val="ListParagraph"/>
        <w:numPr>
          <w:ilvl w:val="2"/>
          <w:numId w:val="4"/>
        </w:numPr>
        <w:ind w:left="709" w:hanging="142"/>
        <w:jc w:val="both"/>
        <w:rPr>
          <w:lang w:val="bs-Latn-BA"/>
        </w:rPr>
      </w:pPr>
      <w:r w:rsidRPr="00AD199D">
        <w:rPr>
          <w:lang w:val="bs-Latn-BA"/>
        </w:rPr>
        <w:t xml:space="preserve">Doprinijeti prepoznavanju i integraciji Agende 2030 i principa </w:t>
      </w:r>
      <w:r w:rsidRPr="00AD199D">
        <w:rPr>
          <w:i/>
          <w:lang w:val="bs-Latn-BA"/>
        </w:rPr>
        <w:t>Nikoga ne zapostaviti</w:t>
      </w:r>
      <w:r w:rsidRPr="00AD199D">
        <w:rPr>
          <w:lang w:val="bs-Latn-BA"/>
        </w:rPr>
        <w:t xml:space="preserve"> u lokalni program socijalne zaštite</w:t>
      </w:r>
    </w:p>
    <w:p w:rsidR="00CF486B" w:rsidRPr="00AD199D" w:rsidRDefault="00387D6A" w:rsidP="006049D6">
      <w:pPr>
        <w:pStyle w:val="ListParagraph"/>
        <w:numPr>
          <w:ilvl w:val="2"/>
          <w:numId w:val="4"/>
        </w:numPr>
        <w:ind w:left="709" w:hanging="142"/>
        <w:jc w:val="both"/>
        <w:rPr>
          <w:lang w:val="bs-Latn-BA"/>
        </w:rPr>
      </w:pPr>
      <w:r w:rsidRPr="00AD199D">
        <w:rPr>
          <w:lang w:val="bs-Latn-BA"/>
        </w:rPr>
        <w:t>Pružiti podršku Općini Jajce u primjeni metodologije socijalnog mapiranja koju je razvio GIZ</w:t>
      </w:r>
      <w:r w:rsidR="00437CE2" w:rsidRPr="00AD199D">
        <w:rPr>
          <w:lang w:val="bs-Latn-BA"/>
        </w:rPr>
        <w:t xml:space="preserve"> u koordinaciji s </w:t>
      </w:r>
      <w:r w:rsidRPr="00AD199D">
        <w:rPr>
          <w:lang w:val="bs-Latn-BA"/>
        </w:rPr>
        <w:t>osobljem lokalne samouprave</w:t>
      </w:r>
    </w:p>
    <w:p w:rsidR="00B1585B" w:rsidRPr="00AD199D" w:rsidRDefault="00387D6A" w:rsidP="006049D6">
      <w:pPr>
        <w:pStyle w:val="ListParagraph"/>
        <w:numPr>
          <w:ilvl w:val="2"/>
          <w:numId w:val="4"/>
        </w:numPr>
        <w:ind w:left="709" w:hanging="142"/>
        <w:jc w:val="both"/>
        <w:rPr>
          <w:lang w:val="bs-Latn-BA"/>
        </w:rPr>
      </w:pPr>
      <w:r w:rsidRPr="00AD199D">
        <w:rPr>
          <w:lang w:val="bs-Latn-BA"/>
        </w:rPr>
        <w:t>Pružiti podršku Općini Jajce u određivanju prioritetnih ciljeva održivog razvoja na osnovu rezultata socijalnog mapiranja, uključujući definisanje odgovarajućih ciljeva i uključivanje u odgovarajući program socijalne zaštite</w:t>
      </w:r>
      <w:r w:rsidR="00437CE2" w:rsidRPr="00AD199D">
        <w:rPr>
          <w:lang w:val="bs-Latn-BA"/>
        </w:rPr>
        <w:t>.</w:t>
      </w:r>
    </w:p>
    <w:p w:rsidR="00CF486B" w:rsidRPr="00AD199D" w:rsidRDefault="00387D6A" w:rsidP="00031729">
      <w:pPr>
        <w:jc w:val="both"/>
        <w:rPr>
          <w:lang w:val="bs-Latn-BA"/>
        </w:rPr>
      </w:pPr>
      <w:r w:rsidRPr="00AD199D">
        <w:rPr>
          <w:lang w:val="bs-Latn-BA"/>
        </w:rPr>
        <w:t>Zadatak uključuje aktivnosti usredsređene na testiranje metodologije socijalnog mapiranja, koju je razradio GIZ, u koordinaciji i sarad</w:t>
      </w:r>
      <w:r w:rsidR="00437CE2" w:rsidRPr="00AD199D">
        <w:rPr>
          <w:lang w:val="bs-Latn-BA"/>
        </w:rPr>
        <w:t>nji s</w:t>
      </w:r>
      <w:r w:rsidRPr="00AD199D">
        <w:rPr>
          <w:lang w:val="bs-Latn-BA"/>
        </w:rPr>
        <w:t xml:space="preserve"> osobljem iz općine Jajce.</w:t>
      </w:r>
    </w:p>
    <w:p w:rsidR="007B021C" w:rsidRPr="00AD199D" w:rsidRDefault="007B021C" w:rsidP="00031729">
      <w:pPr>
        <w:jc w:val="both"/>
        <w:rPr>
          <w:sz w:val="4"/>
          <w:szCs w:val="4"/>
          <w:lang w:val="bs-Latn-BA"/>
        </w:rPr>
      </w:pPr>
    </w:p>
    <w:p w:rsidR="00CF486B" w:rsidRPr="00AD199D" w:rsidRDefault="00276E6F" w:rsidP="006049D6">
      <w:pPr>
        <w:pStyle w:val="ListParagraph"/>
        <w:numPr>
          <w:ilvl w:val="0"/>
          <w:numId w:val="4"/>
        </w:numPr>
        <w:ind w:left="284" w:hanging="284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Odgovornosti i zadaci</w:t>
      </w:r>
    </w:p>
    <w:p w:rsidR="00387D6A" w:rsidRPr="00AD199D" w:rsidRDefault="00387D6A" w:rsidP="00F952DE">
      <w:pPr>
        <w:jc w:val="both"/>
        <w:rPr>
          <w:lang w:val="bs-Latn-BA"/>
        </w:rPr>
      </w:pPr>
      <w:r w:rsidRPr="00AD199D">
        <w:rPr>
          <w:lang w:val="bs-Latn-BA"/>
        </w:rPr>
        <w:t>Odgovornosti pružaoca usluge su sljedeće:</w:t>
      </w:r>
    </w:p>
    <w:p w:rsidR="00CA6C59" w:rsidRPr="00AD199D" w:rsidRDefault="00CA6C59" w:rsidP="00CA6C59">
      <w:pPr>
        <w:pStyle w:val="ListParagraph"/>
        <w:ind w:left="567"/>
        <w:rPr>
          <w:sz w:val="4"/>
          <w:szCs w:val="4"/>
          <w:lang w:val="bs-Latn-BA"/>
        </w:rPr>
      </w:pPr>
    </w:p>
    <w:p w:rsidR="00387D6A" w:rsidRPr="00AD199D" w:rsidRDefault="00CB3C3B" w:rsidP="00882D34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AD199D">
        <w:rPr>
          <w:b/>
          <w:bCs/>
          <w:lang w:val="bs-Latn-BA"/>
        </w:rPr>
        <w:t>1.</w:t>
      </w:r>
      <w:r w:rsidR="00882D34" w:rsidRPr="00AD199D">
        <w:rPr>
          <w:b/>
          <w:bCs/>
          <w:lang w:val="bs-Latn-BA"/>
        </w:rPr>
        <w:t xml:space="preserve"> </w:t>
      </w:r>
      <w:r w:rsidR="00387D6A" w:rsidRPr="00AD199D">
        <w:rPr>
          <w:b/>
          <w:lang w:val="bs-Latn-BA"/>
        </w:rPr>
        <w:t>Učešće u treningu za socijalno mapiranje</w:t>
      </w:r>
      <w:r w:rsidR="00882D34" w:rsidRPr="00AD199D">
        <w:rPr>
          <w:lang w:val="bs-Latn-BA"/>
        </w:rPr>
        <w:t xml:space="preserve"> zajedno s</w:t>
      </w:r>
      <w:r w:rsidR="00437CE2" w:rsidRPr="00AD199D">
        <w:rPr>
          <w:lang w:val="bs-Latn-BA"/>
        </w:rPr>
        <w:t xml:space="preserve"> osobljem iz o</w:t>
      </w:r>
      <w:r w:rsidR="00387D6A" w:rsidRPr="00AD199D">
        <w:rPr>
          <w:lang w:val="bs-Latn-BA"/>
        </w:rPr>
        <w:t xml:space="preserve">pćine Jajce. Trening će se održati u martu 2021. </w:t>
      </w:r>
      <w:r w:rsidR="00437CE2" w:rsidRPr="00AD199D">
        <w:rPr>
          <w:lang w:val="bs-Latn-BA"/>
        </w:rPr>
        <w:t xml:space="preserve">godine. </w:t>
      </w:r>
      <w:r w:rsidR="00387D6A" w:rsidRPr="00AD199D">
        <w:rPr>
          <w:lang w:val="bs-Latn-BA"/>
        </w:rPr>
        <w:t>Treninzima će prisustvovati JEDAN pr</w:t>
      </w:r>
      <w:r w:rsidR="00882D34" w:rsidRPr="00AD199D">
        <w:rPr>
          <w:lang w:val="bs-Latn-BA"/>
        </w:rPr>
        <w:t>edstavnik O</w:t>
      </w:r>
      <w:r w:rsidR="00387D6A" w:rsidRPr="00AD199D">
        <w:rPr>
          <w:lang w:val="bs-Latn-BA"/>
        </w:rPr>
        <w:t xml:space="preserve">pćine Jajce i JEDAN predstavnik nevladine organizacije/pružaoca konsultantskih usluga. Kurikulum </w:t>
      </w:r>
      <w:r w:rsidR="001958CD" w:rsidRPr="00AD199D">
        <w:rPr>
          <w:lang w:val="bs-Latn-BA"/>
        </w:rPr>
        <w:t>obuke sastojat će se od šest</w:t>
      </w:r>
      <w:r w:rsidR="00387D6A" w:rsidRPr="00AD199D">
        <w:rPr>
          <w:lang w:val="bs-Latn-BA"/>
        </w:rPr>
        <w:t xml:space="preserve"> modula</w:t>
      </w:r>
      <w:r w:rsidR="001958CD" w:rsidRPr="00AD199D">
        <w:rPr>
          <w:lang w:val="bs-Latn-BA"/>
        </w:rPr>
        <w:t xml:space="preserve"> od tri</w:t>
      </w:r>
      <w:r w:rsidR="00387D6A" w:rsidRPr="00AD199D">
        <w:rPr>
          <w:lang w:val="bs-Latn-BA"/>
        </w:rPr>
        <w:t xml:space="preserve"> sata, a trajat</w:t>
      </w:r>
      <w:r w:rsidR="001958CD" w:rsidRPr="00AD199D">
        <w:rPr>
          <w:lang w:val="bs-Latn-BA"/>
        </w:rPr>
        <w:t xml:space="preserve"> će četiri</w:t>
      </w:r>
      <w:r w:rsidR="00387D6A" w:rsidRPr="00AD199D">
        <w:rPr>
          <w:lang w:val="bs-Latn-BA"/>
        </w:rPr>
        <w:t xml:space="preserve"> sedmice. Pružalac </w:t>
      </w:r>
      <w:r w:rsidR="00882D34" w:rsidRPr="00AD199D">
        <w:rPr>
          <w:lang w:val="bs-Latn-BA"/>
        </w:rPr>
        <w:t xml:space="preserve">usluga osigurava da </w:t>
      </w:r>
      <w:r w:rsidR="00882D34" w:rsidRPr="00AD199D">
        <w:rPr>
          <w:lang w:val="bs-Latn-BA"/>
        </w:rPr>
        <w:lastRenderedPageBreak/>
        <w:t>znanje</w:t>
      </w:r>
      <w:r w:rsidR="00387D6A" w:rsidRPr="00AD199D">
        <w:rPr>
          <w:lang w:val="bs-Latn-BA"/>
        </w:rPr>
        <w:t xml:space="preserve"> o korištenju digitalnih podataka</w:t>
      </w:r>
      <w:r w:rsidR="00882D34" w:rsidRPr="00AD199D">
        <w:rPr>
          <w:lang w:val="bs-Latn-BA"/>
        </w:rPr>
        <w:t xml:space="preserve"> stečeno</w:t>
      </w:r>
      <w:r w:rsidR="00387D6A" w:rsidRPr="00AD199D">
        <w:rPr>
          <w:lang w:val="bs-Latn-BA"/>
        </w:rPr>
        <w:t xml:space="preserve"> tokom treninga prenese na tim terenskih anketara</w:t>
      </w:r>
      <w:r w:rsidR="00882D34" w:rsidRPr="00AD199D">
        <w:rPr>
          <w:lang w:val="bs-Latn-BA"/>
        </w:rPr>
        <w:t>.</w:t>
      </w:r>
    </w:p>
    <w:p w:rsidR="00882D34" w:rsidRPr="00AD199D" w:rsidRDefault="00CB3C3B" w:rsidP="00882D34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AD199D">
        <w:rPr>
          <w:b/>
          <w:bCs/>
          <w:lang w:val="bs-Latn-BA"/>
        </w:rPr>
        <w:t>2.</w:t>
      </w:r>
      <w:r w:rsidRPr="00AD199D">
        <w:rPr>
          <w:lang w:val="bs-Latn-BA"/>
        </w:rPr>
        <w:t xml:space="preserve"> </w:t>
      </w:r>
      <w:r w:rsidR="00882D34" w:rsidRPr="00AD199D">
        <w:rPr>
          <w:b/>
          <w:lang w:val="bs-Latn-BA"/>
        </w:rPr>
        <w:t>Konsultiranje s Općinom Jajce</w:t>
      </w:r>
      <w:r w:rsidR="00882D34" w:rsidRPr="00AD199D">
        <w:rPr>
          <w:lang w:val="bs-Latn-BA"/>
        </w:rPr>
        <w:t xml:space="preserve"> o opsegu socijalnog mapiranja i fokusiranju na ranjive grupe, uključujući definisanje uzorka za podnesenu anketu, broj fokus grupa i razgovore sa zainteresovanim stranama (stakeholderima) koji će se obaviti u skladu s općinskim prioritetima, nacionalnim pravnim okvirom , kao i raspoloživo vrijeme za provedbu predviđeno projektom</w:t>
      </w:r>
      <w:r w:rsidR="00437CE2" w:rsidRPr="00AD199D">
        <w:rPr>
          <w:lang w:val="bs-Latn-BA"/>
        </w:rPr>
        <w:t>.</w:t>
      </w:r>
    </w:p>
    <w:p w:rsidR="00882D34" w:rsidRPr="00AD199D" w:rsidRDefault="00CB3C3B" w:rsidP="005C39F8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AD199D">
        <w:rPr>
          <w:b/>
          <w:bCs/>
          <w:lang w:val="bs-Latn-BA"/>
        </w:rPr>
        <w:t>3.</w:t>
      </w:r>
      <w:r w:rsidRPr="00AD199D">
        <w:rPr>
          <w:lang w:val="bs-Latn-BA"/>
        </w:rPr>
        <w:t xml:space="preserve"> </w:t>
      </w:r>
      <w:r w:rsidR="00882D34" w:rsidRPr="00AD199D">
        <w:rPr>
          <w:b/>
          <w:lang w:val="bs-Latn-BA"/>
        </w:rPr>
        <w:t>Izrada akcionog plana</w:t>
      </w:r>
      <w:r w:rsidR="00882D34" w:rsidRPr="00AD199D">
        <w:rPr>
          <w:lang w:val="bs-Latn-BA"/>
        </w:rPr>
        <w:t xml:space="preserve"> za provođenje socijalnog mapiranja</w:t>
      </w:r>
      <w:r w:rsidR="00437CE2" w:rsidRPr="00AD199D">
        <w:rPr>
          <w:lang w:val="bs-Latn-BA"/>
        </w:rPr>
        <w:t>.</w:t>
      </w:r>
    </w:p>
    <w:p w:rsidR="00CB3C3B" w:rsidRPr="00AD199D" w:rsidRDefault="00CB3C3B" w:rsidP="005C39F8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AD199D">
        <w:rPr>
          <w:b/>
          <w:bCs/>
          <w:lang w:val="bs-Latn-BA"/>
        </w:rPr>
        <w:t>4.</w:t>
      </w:r>
      <w:r w:rsidRPr="00AD199D">
        <w:rPr>
          <w:lang w:val="bs-Latn-BA"/>
        </w:rPr>
        <w:t xml:space="preserve"> </w:t>
      </w:r>
      <w:r w:rsidR="00F475E0" w:rsidRPr="00AD199D">
        <w:rPr>
          <w:b/>
          <w:lang w:val="bs-Latn-BA"/>
        </w:rPr>
        <w:t>Sprovođenje procesa socijalnog mapiranja</w:t>
      </w:r>
      <w:r w:rsidR="00F475E0" w:rsidRPr="00AD199D">
        <w:rPr>
          <w:lang w:val="bs-Latn-BA"/>
        </w:rPr>
        <w:t xml:space="preserve"> na licu mjesta u skladu sa GIZ metodologijom koja je razrađena i podijel</w:t>
      </w:r>
      <w:r w:rsidR="00B03953">
        <w:rPr>
          <w:lang w:val="bs-Latn-BA"/>
        </w:rPr>
        <w:t>jena s nevladinom organizacijom/</w:t>
      </w:r>
      <w:r w:rsidR="00F475E0" w:rsidRPr="00AD199D">
        <w:rPr>
          <w:lang w:val="bs-Latn-BA"/>
        </w:rPr>
        <w:t>pružaocem savjetodavnih usluga na treningu. Pružalac usluga treba osigurati da se relevantna znanja i iskustva metodologije socijalnog mapiranja prenesu timu terenskih anketara.</w:t>
      </w:r>
    </w:p>
    <w:p w:rsidR="00F475E0" w:rsidRPr="00AD199D" w:rsidRDefault="00CB3C3B" w:rsidP="00F475E0">
      <w:pPr>
        <w:pStyle w:val="ListParagraph"/>
        <w:numPr>
          <w:ilvl w:val="0"/>
          <w:numId w:val="5"/>
        </w:numPr>
        <w:ind w:left="426" w:hanging="284"/>
        <w:jc w:val="both"/>
        <w:rPr>
          <w:lang w:val="bs-Latn-BA"/>
        </w:rPr>
      </w:pPr>
      <w:r w:rsidRPr="00AD199D">
        <w:rPr>
          <w:b/>
          <w:bCs/>
          <w:lang w:val="bs-Latn-BA"/>
        </w:rPr>
        <w:t>5.</w:t>
      </w:r>
      <w:r w:rsidRPr="00AD199D">
        <w:rPr>
          <w:lang w:val="bs-Latn-BA"/>
        </w:rPr>
        <w:t xml:space="preserve"> </w:t>
      </w:r>
      <w:r w:rsidR="00F475E0" w:rsidRPr="00AD199D">
        <w:rPr>
          <w:b/>
          <w:lang w:val="bs-Latn-BA"/>
        </w:rPr>
        <w:t>Razrada izvještaja</w:t>
      </w:r>
      <w:r w:rsidR="00F475E0" w:rsidRPr="00AD199D">
        <w:rPr>
          <w:lang w:val="bs-Latn-BA"/>
        </w:rPr>
        <w:t xml:space="preserve">. Podaci dobiveni iz </w:t>
      </w:r>
      <w:r w:rsidR="001958CD" w:rsidRPr="00AD199D">
        <w:rPr>
          <w:lang w:val="bs-Latn-BA"/>
        </w:rPr>
        <w:t xml:space="preserve">terenskih aktivnosti </w:t>
      </w:r>
      <w:r w:rsidR="00F475E0" w:rsidRPr="00AD199D">
        <w:rPr>
          <w:lang w:val="bs-Latn-BA"/>
        </w:rPr>
        <w:t>soc</w:t>
      </w:r>
      <w:r w:rsidR="001958CD" w:rsidRPr="00AD199D">
        <w:rPr>
          <w:lang w:val="bs-Latn-BA"/>
        </w:rPr>
        <w:t>ijalnog mapiranja u općini Jajce se obrađuju i analiziraju, uz isticanje ključnih nalaza i preporuka</w:t>
      </w:r>
      <w:r w:rsidR="00F475E0" w:rsidRPr="00AD199D">
        <w:rPr>
          <w:lang w:val="bs-Latn-BA"/>
        </w:rPr>
        <w:t xml:space="preserve"> </w:t>
      </w:r>
      <w:r w:rsidR="001958CD" w:rsidRPr="00AD199D">
        <w:rPr>
          <w:lang w:val="bs-Latn-BA"/>
        </w:rPr>
        <w:t>oko kojih je potrebno da se konsultuje i dogovori sa općinskim službenicima.</w:t>
      </w:r>
    </w:p>
    <w:p w:rsidR="00FA2604" w:rsidRPr="00AD199D" w:rsidRDefault="001958CD" w:rsidP="005920A2">
      <w:pPr>
        <w:tabs>
          <w:tab w:val="left" w:pos="993"/>
        </w:tabs>
        <w:ind w:left="360"/>
        <w:jc w:val="both"/>
        <w:rPr>
          <w:lang w:val="bs-Latn-BA"/>
        </w:rPr>
      </w:pPr>
      <w:r w:rsidRPr="00AD199D">
        <w:rPr>
          <w:lang w:val="bs-Latn-BA"/>
        </w:rPr>
        <w:t xml:space="preserve">Pružalac usluga osigurava sveukupnu koordinaciju aktivnosti, kao i blisku saradnju i koordinaciju </w:t>
      </w:r>
      <w:r w:rsidR="00B03953">
        <w:rPr>
          <w:lang w:val="bs-Latn-BA"/>
        </w:rPr>
        <w:t>sa Savezom općina i gradova Federacije BiH</w:t>
      </w:r>
      <w:r w:rsidRPr="00AD199D">
        <w:rPr>
          <w:lang w:val="bs-Latn-BA"/>
        </w:rPr>
        <w:t xml:space="preserve"> i Općinom Jajce. Ovo podrazumijeva brzu, transparentnu i redovnu koordinaciju s partnerima za implementaciju i saradnju kako bi se osigurao efikasan i djelotvoran doprinos socijalnog mapiranja cjelokupnom procesu implementacije projekta.</w:t>
      </w:r>
    </w:p>
    <w:p w:rsidR="00E3057F" w:rsidRPr="00AD199D" w:rsidRDefault="00E3057F" w:rsidP="00A00556">
      <w:pPr>
        <w:rPr>
          <w:sz w:val="2"/>
          <w:szCs w:val="2"/>
          <w:lang w:val="bs-Latn-BA"/>
        </w:rPr>
      </w:pPr>
    </w:p>
    <w:p w:rsidR="00CF486B" w:rsidRPr="00AD199D" w:rsidRDefault="00276E6F" w:rsidP="006049D6">
      <w:pPr>
        <w:pStyle w:val="ListParagraph"/>
        <w:numPr>
          <w:ilvl w:val="1"/>
          <w:numId w:val="10"/>
        </w:num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Ishodi/rezultati</w:t>
      </w:r>
    </w:p>
    <w:p w:rsidR="00204BCC" w:rsidRPr="00AD199D" w:rsidRDefault="00C45FF7" w:rsidP="004D17D2">
      <w:pPr>
        <w:pStyle w:val="ListParagraph"/>
        <w:numPr>
          <w:ilvl w:val="2"/>
          <w:numId w:val="10"/>
        </w:numPr>
        <w:tabs>
          <w:tab w:val="left" w:pos="993"/>
          <w:tab w:val="left" w:pos="1560"/>
        </w:tabs>
        <w:ind w:left="993" w:hanging="567"/>
        <w:jc w:val="both"/>
        <w:rPr>
          <w:lang w:val="bs-Latn-BA"/>
        </w:rPr>
      </w:pPr>
      <w:r w:rsidRPr="00AD199D">
        <w:rPr>
          <w:lang w:val="bs-Latn-BA"/>
        </w:rPr>
        <w:t>Identificiranje o</w:t>
      </w:r>
      <w:r w:rsidR="00787606" w:rsidRPr="00AD199D">
        <w:rPr>
          <w:lang w:val="bs-Latn-BA"/>
        </w:rPr>
        <w:t>pseg</w:t>
      </w:r>
      <w:r w:rsidRPr="00AD199D">
        <w:rPr>
          <w:lang w:val="bs-Latn-BA"/>
        </w:rPr>
        <w:t>a</w:t>
      </w:r>
      <w:r w:rsidR="00787606" w:rsidRPr="00AD199D">
        <w:rPr>
          <w:lang w:val="bs-Latn-BA"/>
        </w:rPr>
        <w:t xml:space="preserve"> vježbi socijalnog mapiranja </w:t>
      </w:r>
      <w:r w:rsidRPr="00AD199D">
        <w:rPr>
          <w:lang w:val="bs-Latn-BA"/>
        </w:rPr>
        <w:t>kroz utvrđivanje</w:t>
      </w:r>
      <w:r w:rsidR="00787606" w:rsidRPr="00AD199D">
        <w:rPr>
          <w:lang w:val="bs-Latn-BA"/>
        </w:rPr>
        <w:t xml:space="preserve"> uzorka za tere</w:t>
      </w:r>
      <w:r w:rsidRPr="00AD199D">
        <w:rPr>
          <w:lang w:val="bs-Latn-BA"/>
        </w:rPr>
        <w:t>nsko istraživanje i fokusiranje na ranjive grupe, broj</w:t>
      </w:r>
      <w:r w:rsidR="00787606" w:rsidRPr="00AD199D">
        <w:rPr>
          <w:lang w:val="bs-Latn-BA"/>
        </w:rPr>
        <w:t xml:space="preserve"> fokus grupa koje će se provesti i</w:t>
      </w:r>
      <w:r w:rsidRPr="00AD199D">
        <w:rPr>
          <w:lang w:val="bs-Latn-BA"/>
        </w:rPr>
        <w:t xml:space="preserve"> intervjui sa zainteresovanim </w:t>
      </w:r>
      <w:r w:rsidR="00787606" w:rsidRPr="00AD199D">
        <w:rPr>
          <w:lang w:val="bs-Latn-BA"/>
        </w:rPr>
        <w:t>stranama u koordinaciji s Općinom Jajce</w:t>
      </w:r>
    </w:p>
    <w:p w:rsidR="001B0000" w:rsidRPr="00AD199D" w:rsidRDefault="00C45FF7" w:rsidP="004D17D2">
      <w:pPr>
        <w:pStyle w:val="ListParagraph"/>
        <w:numPr>
          <w:ilvl w:val="2"/>
          <w:numId w:val="10"/>
        </w:numPr>
        <w:tabs>
          <w:tab w:val="left" w:pos="993"/>
          <w:tab w:val="left" w:pos="1560"/>
        </w:tabs>
        <w:ind w:left="993" w:hanging="567"/>
        <w:jc w:val="both"/>
        <w:rPr>
          <w:lang w:val="bs-Latn-BA"/>
        </w:rPr>
      </w:pPr>
      <w:r w:rsidRPr="00AD199D">
        <w:rPr>
          <w:lang w:val="bs-Latn-BA"/>
        </w:rPr>
        <w:t>Izrađen akcioni plan za provođen</w:t>
      </w:r>
      <w:r w:rsidR="00B03953">
        <w:rPr>
          <w:lang w:val="bs-Latn-BA"/>
        </w:rPr>
        <w:t>je procesa socijalnog mapiranja</w:t>
      </w:r>
    </w:p>
    <w:p w:rsidR="00CF486B" w:rsidRPr="00AD199D" w:rsidRDefault="00C45FF7" w:rsidP="004D17D2">
      <w:pPr>
        <w:pStyle w:val="ListParagraph"/>
        <w:numPr>
          <w:ilvl w:val="2"/>
          <w:numId w:val="10"/>
        </w:numPr>
        <w:tabs>
          <w:tab w:val="left" w:pos="993"/>
          <w:tab w:val="left" w:pos="1560"/>
        </w:tabs>
        <w:ind w:left="993" w:hanging="567"/>
        <w:jc w:val="both"/>
        <w:rPr>
          <w:lang w:val="bs-Latn-BA"/>
        </w:rPr>
      </w:pPr>
      <w:r w:rsidRPr="00AD199D">
        <w:rPr>
          <w:lang w:val="bs-Latn-BA"/>
        </w:rPr>
        <w:t>Implementiranje metodologije socijalnog mapiranja na osnovu ishoda pod 4.2.1.</w:t>
      </w:r>
    </w:p>
    <w:p w:rsidR="002E609D" w:rsidRPr="00AD199D" w:rsidRDefault="00C45FF7" w:rsidP="004D17D2">
      <w:pPr>
        <w:pStyle w:val="ListParagraph"/>
        <w:numPr>
          <w:ilvl w:val="2"/>
          <w:numId w:val="10"/>
        </w:numPr>
        <w:tabs>
          <w:tab w:val="left" w:pos="993"/>
          <w:tab w:val="left" w:pos="1560"/>
        </w:tabs>
        <w:ind w:left="993" w:hanging="567"/>
        <w:jc w:val="both"/>
        <w:rPr>
          <w:lang w:val="bs-Latn-BA"/>
        </w:rPr>
      </w:pPr>
      <w:r w:rsidRPr="00AD199D">
        <w:rPr>
          <w:lang w:val="bs-Latn-BA"/>
        </w:rPr>
        <w:t>Izvještaj o socijalnom mapiranju s glavnim nalazima, zaključcima i preporukama koje su odobrili općinski službenici.</w:t>
      </w:r>
    </w:p>
    <w:p w:rsidR="007B08AE" w:rsidRPr="00AD199D" w:rsidRDefault="00C45FF7" w:rsidP="004D17D2">
      <w:pPr>
        <w:pStyle w:val="ListParagraph"/>
        <w:numPr>
          <w:ilvl w:val="2"/>
          <w:numId w:val="10"/>
        </w:numPr>
        <w:tabs>
          <w:tab w:val="left" w:pos="993"/>
          <w:tab w:val="left" w:pos="1560"/>
        </w:tabs>
        <w:ind w:left="993" w:hanging="567"/>
        <w:jc w:val="both"/>
        <w:rPr>
          <w:lang w:val="bs-Latn-BA"/>
        </w:rPr>
      </w:pPr>
      <w:r w:rsidRPr="00AD199D">
        <w:rPr>
          <w:lang w:val="bs-Latn-BA"/>
        </w:rPr>
        <w:t>Koordinacija aktivnosti.</w:t>
      </w:r>
    </w:p>
    <w:p w:rsidR="00CF486B" w:rsidRPr="00AD199D" w:rsidRDefault="00CF486B" w:rsidP="00CF486B">
      <w:pPr>
        <w:pStyle w:val="ListParagraph"/>
        <w:ind w:left="1080"/>
        <w:rPr>
          <w:sz w:val="20"/>
          <w:szCs w:val="20"/>
          <w:lang w:val="bs-Latn-BA"/>
        </w:rPr>
      </w:pPr>
    </w:p>
    <w:p w:rsidR="00CF486B" w:rsidRPr="00AD199D" w:rsidRDefault="00276E6F" w:rsidP="006049D6">
      <w:pPr>
        <w:pStyle w:val="ListParagraph"/>
        <w:numPr>
          <w:ilvl w:val="0"/>
          <w:numId w:val="4"/>
        </w:numPr>
        <w:ind w:left="284" w:hanging="284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Vremenski okvir</w:t>
      </w:r>
    </w:p>
    <w:tbl>
      <w:tblPr>
        <w:tblStyle w:val="TableGrid1"/>
        <w:tblW w:w="902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/>
      </w:tblPr>
      <w:tblGrid>
        <w:gridCol w:w="1311"/>
        <w:gridCol w:w="2076"/>
        <w:gridCol w:w="2410"/>
        <w:gridCol w:w="3230"/>
      </w:tblGrid>
      <w:tr w:rsidR="00082829" w:rsidRPr="00AD199D" w:rsidTr="00082829">
        <w:trPr>
          <w:trHeight w:val="218"/>
          <w:jc w:val="center"/>
        </w:trPr>
        <w:tc>
          <w:tcPr>
            <w:tcW w:w="131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/>
            <w:vAlign w:val="center"/>
          </w:tcPr>
          <w:p w:rsidR="00082829" w:rsidRPr="00AD199D" w:rsidRDefault="00276E6F" w:rsidP="00CF486B">
            <w:pPr>
              <w:rPr>
                <w:rFonts w:ascii="Calibri" w:eastAsia="Calibri" w:hAnsi="Calibri" w:cs="Times New Roman"/>
                <w:b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b/>
                <w:lang w:val="bs-Latn-BA"/>
              </w:rPr>
              <w:t>Kada?</w:t>
            </w:r>
          </w:p>
        </w:tc>
        <w:tc>
          <w:tcPr>
            <w:tcW w:w="207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/>
            <w:vAlign w:val="center"/>
          </w:tcPr>
          <w:p w:rsidR="00082829" w:rsidRPr="00AD199D" w:rsidRDefault="00276E6F" w:rsidP="00CF486B">
            <w:pPr>
              <w:rPr>
                <w:rFonts w:ascii="Calibri" w:eastAsia="Calibri" w:hAnsi="Calibri" w:cs="Times New Roman"/>
                <w:b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b/>
                <w:lang w:val="bs-Latn-BA"/>
              </w:rPr>
              <w:t>Šta?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/>
          </w:tcPr>
          <w:p w:rsidR="00082829" w:rsidRPr="00AD199D" w:rsidRDefault="00276E6F" w:rsidP="00CF486B">
            <w:pPr>
              <w:rPr>
                <w:rFonts w:ascii="Calibri" w:eastAsia="Calibri" w:hAnsi="Calibri" w:cs="Times New Roman"/>
                <w:b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b/>
                <w:lang w:val="bs-Latn-BA"/>
              </w:rPr>
              <w:t>Ko?</w:t>
            </w:r>
          </w:p>
        </w:tc>
        <w:tc>
          <w:tcPr>
            <w:tcW w:w="323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/>
          </w:tcPr>
          <w:p w:rsidR="00082829" w:rsidRPr="00AD199D" w:rsidRDefault="00276E6F" w:rsidP="00CF486B">
            <w:pPr>
              <w:rPr>
                <w:rFonts w:ascii="Calibri" w:eastAsia="Calibri" w:hAnsi="Calibri" w:cs="Times New Roman"/>
                <w:b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b/>
                <w:lang w:val="bs-Latn-BA"/>
              </w:rPr>
              <w:t>Rezultat(i)</w:t>
            </w:r>
          </w:p>
        </w:tc>
      </w:tr>
      <w:tr w:rsidR="00082829" w:rsidRPr="00AD199D" w:rsidTr="00082829">
        <w:trPr>
          <w:trHeight w:val="460"/>
          <w:jc w:val="center"/>
        </w:trPr>
        <w:tc>
          <w:tcPr>
            <w:tcW w:w="1311" w:type="dxa"/>
            <w:vAlign w:val="center"/>
          </w:tcPr>
          <w:p w:rsidR="00082829" w:rsidRPr="00AD199D" w:rsidRDefault="00832E22" w:rsidP="00CF486B">
            <w:pPr>
              <w:rPr>
                <w:rFonts w:ascii="Calibri" w:eastAsia="Calibri" w:hAnsi="Calibri" w:cs="Times New Roman"/>
                <w:lang w:val="bs-Latn-BA"/>
              </w:rPr>
            </w:pPr>
            <w:r>
              <w:rPr>
                <w:rFonts w:ascii="Calibri" w:eastAsia="Calibri" w:hAnsi="Calibri" w:cs="Times New Roman"/>
                <w:lang w:val="bs-Latn-BA"/>
              </w:rPr>
              <w:t>Treća</w:t>
            </w:r>
            <w:r w:rsidR="00276E6F" w:rsidRPr="00AD199D">
              <w:rPr>
                <w:rFonts w:ascii="Calibri" w:eastAsia="Calibri" w:hAnsi="Calibri" w:cs="Times New Roman"/>
                <w:lang w:val="bs-Latn-BA"/>
              </w:rPr>
              <w:t xml:space="preserve">  sedmica februara 2021.</w:t>
            </w:r>
          </w:p>
        </w:tc>
        <w:tc>
          <w:tcPr>
            <w:tcW w:w="2076" w:type="dxa"/>
            <w:vAlign w:val="center"/>
          </w:tcPr>
          <w:p w:rsidR="00082829" w:rsidRPr="00AD199D" w:rsidRDefault="001958CD" w:rsidP="00CF486B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>Potpisivanje ugovora sa Savezom općina i gradova FBiH - inicijalni sastanak</w:t>
            </w:r>
          </w:p>
        </w:tc>
        <w:tc>
          <w:tcPr>
            <w:tcW w:w="2410" w:type="dxa"/>
          </w:tcPr>
          <w:p w:rsidR="00082829" w:rsidRPr="00AD199D" w:rsidRDefault="001958CD" w:rsidP="00CF486B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>Savez općina i gradova FBiH,</w:t>
            </w:r>
            <w:r w:rsidR="00787606" w:rsidRPr="00AD199D">
              <w:rPr>
                <w:rFonts w:ascii="Calibri" w:eastAsia="Calibri" w:hAnsi="Calibri" w:cs="Times New Roman"/>
                <w:lang w:val="bs-Latn-BA"/>
              </w:rPr>
              <w:t xml:space="preserve"> odabrana NVO</w:t>
            </w:r>
            <w:r w:rsidRPr="00AD199D">
              <w:rPr>
                <w:rFonts w:ascii="Calibri" w:eastAsia="Calibri" w:hAnsi="Calibri" w:cs="Times New Roman"/>
                <w:lang w:val="bs-Latn-BA"/>
              </w:rPr>
              <w:t>/pružalac savjetodavnih usluga</w:t>
            </w:r>
          </w:p>
          <w:p w:rsidR="00082829" w:rsidRPr="00AD199D" w:rsidRDefault="00082829" w:rsidP="00CF486B">
            <w:pPr>
              <w:rPr>
                <w:rFonts w:ascii="Calibri" w:eastAsia="Calibri" w:hAnsi="Calibri" w:cs="Times New Roman"/>
                <w:lang w:val="bs-Latn-BA"/>
              </w:rPr>
            </w:pPr>
          </w:p>
        </w:tc>
        <w:tc>
          <w:tcPr>
            <w:tcW w:w="3230" w:type="dxa"/>
          </w:tcPr>
          <w:p w:rsidR="00082829" w:rsidRPr="00AD199D" w:rsidRDefault="00803CD2" w:rsidP="00CF486B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>Potpisivanje ugovora o pružanju konsultantskih usluga</w:t>
            </w:r>
          </w:p>
        </w:tc>
      </w:tr>
      <w:tr w:rsidR="00082829" w:rsidRPr="00AD199D" w:rsidTr="008B2854">
        <w:trPr>
          <w:trHeight w:val="460"/>
          <w:jc w:val="center"/>
        </w:trPr>
        <w:tc>
          <w:tcPr>
            <w:tcW w:w="1311" w:type="dxa"/>
            <w:tcBorders>
              <w:bottom w:val="single" w:sz="6" w:space="0" w:color="auto"/>
            </w:tcBorders>
            <w:vAlign w:val="center"/>
          </w:tcPr>
          <w:p w:rsidR="00082829" w:rsidRPr="00AD199D" w:rsidRDefault="00082829" w:rsidP="00CF486B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>M</w:t>
            </w:r>
            <w:r w:rsidR="00276E6F" w:rsidRPr="00AD199D">
              <w:rPr>
                <w:rFonts w:ascii="Calibri" w:eastAsia="Calibri" w:hAnsi="Calibri" w:cs="Times New Roman"/>
                <w:lang w:val="bs-Latn-BA"/>
              </w:rPr>
              <w:t>art 2021.</w:t>
            </w:r>
          </w:p>
        </w:tc>
        <w:tc>
          <w:tcPr>
            <w:tcW w:w="2076" w:type="dxa"/>
            <w:vAlign w:val="center"/>
          </w:tcPr>
          <w:p w:rsidR="00787606" w:rsidRPr="00AD199D" w:rsidRDefault="00787606" w:rsidP="00CF486B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>Trening za socijalno mapiranje u 6 modula od 3 sata, u trajanju od 4 sedmice.</w:t>
            </w:r>
          </w:p>
        </w:tc>
        <w:tc>
          <w:tcPr>
            <w:tcW w:w="2410" w:type="dxa"/>
          </w:tcPr>
          <w:p w:rsidR="00787606" w:rsidRPr="00AD199D" w:rsidRDefault="00787606" w:rsidP="00CF486B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>Općinsko osoblje odabrano za učešće na treningu, odabrana NVO/pružalac savjetodavnih usluga</w:t>
            </w:r>
          </w:p>
        </w:tc>
        <w:tc>
          <w:tcPr>
            <w:tcW w:w="3230" w:type="dxa"/>
          </w:tcPr>
          <w:p w:rsidR="00082829" w:rsidRPr="00AD199D" w:rsidRDefault="00787606" w:rsidP="00CF486B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>Poboljšano znanje o socijalnom mapiranju</w:t>
            </w:r>
          </w:p>
        </w:tc>
      </w:tr>
      <w:tr w:rsidR="00082829" w:rsidRPr="00AD199D" w:rsidTr="008B2854">
        <w:trPr>
          <w:trHeight w:val="438"/>
          <w:jc w:val="center"/>
        </w:trPr>
        <w:tc>
          <w:tcPr>
            <w:tcW w:w="1311" w:type="dxa"/>
            <w:tcBorders>
              <w:top w:val="single" w:sz="6" w:space="0" w:color="auto"/>
              <w:bottom w:val="single" w:sz="4" w:space="0" w:color="auto"/>
            </w:tcBorders>
          </w:tcPr>
          <w:p w:rsidR="00082829" w:rsidRPr="00AD199D" w:rsidRDefault="00276E6F" w:rsidP="008B2854">
            <w:pPr>
              <w:rPr>
                <w:lang w:val="bs-Latn-BA"/>
              </w:rPr>
            </w:pPr>
            <w:bookmarkStart w:id="0" w:name="_Hlk57109182"/>
            <w:r w:rsidRPr="00AD199D">
              <w:rPr>
                <w:lang w:val="bs-Latn-BA"/>
              </w:rPr>
              <w:t>April – juni 2021.</w:t>
            </w:r>
          </w:p>
        </w:tc>
        <w:tc>
          <w:tcPr>
            <w:tcW w:w="2076" w:type="dxa"/>
          </w:tcPr>
          <w:p w:rsidR="00082829" w:rsidRPr="00AD199D" w:rsidRDefault="00082829" w:rsidP="000A531A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>Testi</w:t>
            </w:r>
            <w:r w:rsidR="00787606" w:rsidRPr="00AD199D">
              <w:rPr>
                <w:rFonts w:ascii="Calibri" w:eastAsia="Calibri" w:hAnsi="Calibri" w:cs="Times New Roman"/>
                <w:lang w:val="bs-Latn-BA"/>
              </w:rPr>
              <w:t>ranje socijalnog mapiranja</w:t>
            </w:r>
          </w:p>
        </w:tc>
        <w:tc>
          <w:tcPr>
            <w:tcW w:w="2410" w:type="dxa"/>
          </w:tcPr>
          <w:p w:rsidR="00787606" w:rsidRPr="00AD199D" w:rsidRDefault="00787606" w:rsidP="00787606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 xml:space="preserve">Osoblje izabrane NVO/pružaoca </w:t>
            </w:r>
            <w:r w:rsidRPr="00AD199D">
              <w:rPr>
                <w:rFonts w:ascii="Calibri" w:eastAsia="Calibri" w:hAnsi="Calibri" w:cs="Times New Roman"/>
                <w:lang w:val="bs-Latn-BA"/>
              </w:rPr>
              <w:lastRenderedPageBreak/>
              <w:t>savjetodavnih usluga u koordinaciji s</w:t>
            </w:r>
          </w:p>
          <w:p w:rsidR="00787606" w:rsidRPr="00AD199D" w:rsidRDefault="00787606" w:rsidP="00787606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>osobljem Općine</w:t>
            </w:r>
          </w:p>
        </w:tc>
        <w:tc>
          <w:tcPr>
            <w:tcW w:w="3230" w:type="dxa"/>
          </w:tcPr>
          <w:p w:rsidR="00787606" w:rsidRPr="00AD199D" w:rsidRDefault="00787606" w:rsidP="000A531A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lastRenderedPageBreak/>
              <w:t xml:space="preserve">Izvještaj o socijalnom mapiranju s prikupljenim podacima, glavnim </w:t>
            </w:r>
            <w:r w:rsidRPr="00AD199D">
              <w:rPr>
                <w:rFonts w:ascii="Calibri" w:eastAsia="Calibri" w:hAnsi="Calibri" w:cs="Times New Roman"/>
                <w:lang w:val="bs-Latn-BA"/>
              </w:rPr>
              <w:lastRenderedPageBreak/>
              <w:t>nalazima i preporukama</w:t>
            </w:r>
          </w:p>
        </w:tc>
      </w:tr>
      <w:tr w:rsidR="008B2854" w:rsidRPr="00AD199D" w:rsidTr="008B2854">
        <w:trPr>
          <w:trHeight w:val="438"/>
          <w:jc w:val="center"/>
        </w:trPr>
        <w:tc>
          <w:tcPr>
            <w:tcW w:w="1311" w:type="dxa"/>
            <w:tcBorders>
              <w:top w:val="single" w:sz="4" w:space="0" w:color="auto"/>
            </w:tcBorders>
          </w:tcPr>
          <w:p w:rsidR="008B2854" w:rsidRPr="00AD199D" w:rsidRDefault="004E65EE" w:rsidP="008B2854">
            <w:pPr>
              <w:rPr>
                <w:lang w:val="bs-Latn-BA"/>
              </w:rPr>
            </w:pPr>
            <w:r w:rsidRPr="00AD199D">
              <w:rPr>
                <w:lang w:val="bs-Latn-BA"/>
              </w:rPr>
              <w:lastRenderedPageBreak/>
              <w:t>Jun</w:t>
            </w:r>
            <w:r w:rsidR="00276E6F" w:rsidRPr="00AD199D">
              <w:rPr>
                <w:lang w:val="bs-Latn-BA"/>
              </w:rPr>
              <w:t>i 2021.</w:t>
            </w:r>
          </w:p>
        </w:tc>
        <w:tc>
          <w:tcPr>
            <w:tcW w:w="2076" w:type="dxa"/>
          </w:tcPr>
          <w:p w:rsidR="00787606" w:rsidRPr="00AD199D" w:rsidRDefault="00787606" w:rsidP="000A531A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>Prezentacija nalaza socijalnog mapiranja</w:t>
            </w:r>
          </w:p>
        </w:tc>
        <w:tc>
          <w:tcPr>
            <w:tcW w:w="2410" w:type="dxa"/>
          </w:tcPr>
          <w:p w:rsidR="00787606" w:rsidRPr="00AD199D" w:rsidRDefault="00787606" w:rsidP="00787606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>Osoblje izabrane NVO/pružaoca savjetodavnih usluga u koordinaciji s osobljem Općine i Savezom općina i gradova FBiH</w:t>
            </w:r>
          </w:p>
        </w:tc>
        <w:tc>
          <w:tcPr>
            <w:tcW w:w="3230" w:type="dxa"/>
          </w:tcPr>
          <w:p w:rsidR="008B2854" w:rsidRPr="00AD199D" w:rsidRDefault="00787606" w:rsidP="000A531A">
            <w:pPr>
              <w:rPr>
                <w:rFonts w:ascii="Calibri" w:eastAsia="Calibri" w:hAnsi="Calibri" w:cs="Times New Roman"/>
                <w:lang w:val="bs-Latn-BA"/>
              </w:rPr>
            </w:pPr>
            <w:r w:rsidRPr="00AD199D">
              <w:rPr>
                <w:rFonts w:ascii="Calibri" w:eastAsia="Calibri" w:hAnsi="Calibri" w:cs="Times New Roman"/>
                <w:lang w:val="bs-Latn-BA"/>
              </w:rPr>
              <w:t>Izvještaj o socijalnom mapiranju</w:t>
            </w:r>
          </w:p>
        </w:tc>
      </w:tr>
      <w:bookmarkEnd w:id="0"/>
    </w:tbl>
    <w:p w:rsidR="00FC312C" w:rsidRPr="00FC312C" w:rsidRDefault="00FC312C" w:rsidP="00FC312C">
      <w:pPr>
        <w:rPr>
          <w:b/>
          <w:bCs/>
          <w:lang w:val="bs-Latn-BA"/>
        </w:rPr>
      </w:pPr>
    </w:p>
    <w:p w:rsidR="00CF486B" w:rsidRPr="00FC312C" w:rsidRDefault="00FC312C" w:rsidP="00FC312C">
      <w:pPr>
        <w:rPr>
          <w:b/>
          <w:bCs/>
          <w:lang w:val="bs-Latn-BA"/>
        </w:rPr>
      </w:pPr>
      <w:r>
        <w:rPr>
          <w:b/>
          <w:bCs/>
          <w:lang w:val="bs-Latn-BA"/>
        </w:rPr>
        <w:t xml:space="preserve">V. </w:t>
      </w:r>
      <w:r w:rsidR="00E16D91" w:rsidRPr="00FC312C">
        <w:rPr>
          <w:b/>
          <w:bCs/>
          <w:lang w:val="bs-Latn-BA"/>
        </w:rPr>
        <w:t>Koncept usluge, struktura tima i profil pružaoca usluga</w:t>
      </w:r>
    </w:p>
    <w:p w:rsidR="00234008" w:rsidRPr="00AD199D" w:rsidRDefault="00234008" w:rsidP="00234008">
      <w:pPr>
        <w:pStyle w:val="ListParagraph"/>
        <w:ind w:left="284"/>
        <w:rPr>
          <w:b/>
          <w:bCs/>
          <w:lang w:val="bs-Latn-BA"/>
        </w:rPr>
      </w:pPr>
    </w:p>
    <w:p w:rsidR="00E16D91" w:rsidRPr="00AD199D" w:rsidRDefault="00E16D91" w:rsidP="00175866">
      <w:pPr>
        <w:pStyle w:val="ListParagraph"/>
        <w:numPr>
          <w:ilvl w:val="1"/>
          <w:numId w:val="11"/>
        </w:numPr>
        <w:ind w:left="709" w:hanging="425"/>
        <w:rPr>
          <w:lang w:val="bs-Latn-BA"/>
        </w:rPr>
      </w:pPr>
      <w:r w:rsidRPr="00AD199D">
        <w:rPr>
          <w:lang w:val="bs-Latn-BA"/>
        </w:rPr>
        <w:t>Koncept usluge</w:t>
      </w:r>
    </w:p>
    <w:p w:rsidR="00175866" w:rsidRPr="00AD199D" w:rsidRDefault="00175866" w:rsidP="00175866">
      <w:pPr>
        <w:pStyle w:val="ListParagraph"/>
        <w:ind w:left="709"/>
        <w:rPr>
          <w:lang w:val="bs-Latn-BA"/>
        </w:rPr>
      </w:pPr>
    </w:p>
    <w:p w:rsidR="00E16D91" w:rsidRPr="00AD199D" w:rsidRDefault="00E16D91" w:rsidP="00013112">
      <w:pPr>
        <w:pStyle w:val="ListParagraph"/>
        <w:ind w:left="709"/>
        <w:jc w:val="both"/>
        <w:rPr>
          <w:lang w:val="bs-Latn-BA"/>
        </w:rPr>
      </w:pPr>
      <w:r w:rsidRPr="00AD199D">
        <w:rPr>
          <w:lang w:val="bs-Latn-BA"/>
        </w:rPr>
        <w:t xml:space="preserve">Socijalno mapiranje je metoda koju </w:t>
      </w:r>
      <w:r w:rsidR="00175866" w:rsidRPr="00AD199D">
        <w:rPr>
          <w:lang w:val="bs-Latn-BA"/>
        </w:rPr>
        <w:t xml:space="preserve">najčešće </w:t>
      </w:r>
      <w:r w:rsidRPr="00AD199D">
        <w:rPr>
          <w:lang w:val="bs-Latn-BA"/>
        </w:rPr>
        <w:t>koriste socijalni radnici i drugi p</w:t>
      </w:r>
      <w:r w:rsidR="00175866" w:rsidRPr="00AD199D">
        <w:rPr>
          <w:lang w:val="bs-Latn-BA"/>
        </w:rPr>
        <w:t>rofesionalci kako bi mogli utvrditi raspodjelu socio-ekonomskih resursa (npr.</w:t>
      </w:r>
      <w:r w:rsidRPr="00AD199D">
        <w:rPr>
          <w:lang w:val="bs-Latn-BA"/>
        </w:rPr>
        <w:t xml:space="preserve"> dostupnost zdravstvenih usluga, socijalnih usluga ili neprofitnih pr</w:t>
      </w:r>
      <w:r w:rsidR="00175866" w:rsidRPr="00AD199D">
        <w:rPr>
          <w:lang w:val="bs-Latn-BA"/>
        </w:rPr>
        <w:t xml:space="preserve">užalaca </w:t>
      </w:r>
      <w:r w:rsidRPr="00AD199D">
        <w:rPr>
          <w:lang w:val="bs-Latn-BA"/>
        </w:rPr>
        <w:t>usluga u određenoj lokalnoj zajednici)</w:t>
      </w:r>
      <w:r w:rsidR="00B55C7D" w:rsidRPr="00AD199D">
        <w:rPr>
          <w:lang w:val="bs-Latn-BA"/>
        </w:rPr>
        <w:t>,</w:t>
      </w:r>
      <w:r w:rsidRPr="00AD199D">
        <w:rPr>
          <w:lang w:val="bs-Latn-BA"/>
        </w:rPr>
        <w:t xml:space="preserve"> a takođe</w:t>
      </w:r>
      <w:r w:rsidR="00175866" w:rsidRPr="00AD199D">
        <w:rPr>
          <w:lang w:val="bs-Latn-BA"/>
        </w:rPr>
        <w:t>r</w:t>
      </w:r>
      <w:r w:rsidRPr="00AD199D">
        <w:rPr>
          <w:lang w:val="bs-Latn-BA"/>
        </w:rPr>
        <w:t xml:space="preserve"> i za prikupljanj</w:t>
      </w:r>
      <w:r w:rsidR="00175866" w:rsidRPr="00AD199D">
        <w:rPr>
          <w:lang w:val="bs-Latn-BA"/>
        </w:rPr>
        <w:t>e podataka o potrebama zapostavljenih</w:t>
      </w:r>
      <w:r w:rsidRPr="00AD199D">
        <w:rPr>
          <w:lang w:val="bs-Latn-BA"/>
        </w:rPr>
        <w:t xml:space="preserve"> </w:t>
      </w:r>
      <w:r w:rsidR="00175866" w:rsidRPr="00AD199D">
        <w:rPr>
          <w:lang w:val="bs-Latn-BA"/>
        </w:rPr>
        <w:t xml:space="preserve">(ranjivih) grupa stanovništva </w:t>
      </w:r>
      <w:r w:rsidRPr="00AD199D">
        <w:rPr>
          <w:lang w:val="bs-Latn-BA"/>
        </w:rPr>
        <w:t xml:space="preserve">koje žive u lokalnoj zajednici. GIZ je nadogradio ovaj koncept integrišući princip </w:t>
      </w:r>
      <w:r w:rsidR="00175866" w:rsidRPr="00AD199D">
        <w:rPr>
          <w:i/>
          <w:lang w:val="bs-Latn-BA"/>
        </w:rPr>
        <w:t xml:space="preserve">Nikoga ne zapostaviti </w:t>
      </w:r>
      <w:r w:rsidRPr="00AD199D">
        <w:rPr>
          <w:lang w:val="bs-Latn-BA"/>
        </w:rPr>
        <w:t>(LNOB) u svoju trenutnu metodologiju. Očekivanja ove nadograđene metodologije su da će omogućiti općinama i drugim institucijama da razumi</w:t>
      </w:r>
      <w:r w:rsidR="00175866" w:rsidRPr="00AD199D">
        <w:rPr>
          <w:lang w:val="bs-Latn-BA"/>
        </w:rPr>
        <w:t>ju ne samo ko su ranjive grupe</w:t>
      </w:r>
      <w:r w:rsidRPr="00AD199D">
        <w:rPr>
          <w:lang w:val="bs-Latn-BA"/>
        </w:rPr>
        <w:t>, već i koje s</w:t>
      </w:r>
      <w:r w:rsidR="00175866" w:rsidRPr="00AD199D">
        <w:rPr>
          <w:lang w:val="bs-Latn-BA"/>
        </w:rPr>
        <w:t>u njihove potrebe (kako bi se na njih moglo odgovoriti na pravi način), i razumjeti</w:t>
      </w:r>
      <w:r w:rsidRPr="00AD199D">
        <w:rPr>
          <w:lang w:val="bs-Latn-BA"/>
        </w:rPr>
        <w:t xml:space="preserve"> koji</w:t>
      </w:r>
      <w:r w:rsidR="00175866" w:rsidRPr="00AD199D">
        <w:rPr>
          <w:lang w:val="bs-Latn-BA"/>
        </w:rPr>
        <w:t>m faktorima rizika su najviše izložene</w:t>
      </w:r>
      <w:r w:rsidRPr="00AD199D">
        <w:rPr>
          <w:lang w:val="bs-Latn-BA"/>
        </w:rPr>
        <w:t xml:space="preserve">. Razumijevanjem osnovnih uzroka složenih socijalnih problema, općine bi mogle predložiti ciljanije mjere i </w:t>
      </w:r>
      <w:r w:rsidR="00175866" w:rsidRPr="00AD199D">
        <w:rPr>
          <w:lang w:val="bs-Latn-BA"/>
        </w:rPr>
        <w:t>fokusirati se na goruća</w:t>
      </w:r>
      <w:r w:rsidRPr="00AD199D">
        <w:rPr>
          <w:lang w:val="bs-Latn-BA"/>
        </w:rPr>
        <w:t xml:space="preserve"> pitanja. </w:t>
      </w:r>
      <w:r w:rsidR="00175866" w:rsidRPr="00AD199D">
        <w:rPr>
          <w:lang w:val="bs-Latn-BA"/>
        </w:rPr>
        <w:t xml:space="preserve">Dalje, </w:t>
      </w:r>
      <w:r w:rsidRPr="00AD199D">
        <w:rPr>
          <w:lang w:val="bs-Latn-BA"/>
        </w:rPr>
        <w:t xml:space="preserve">očekuje se da prikupljeni podaci </w:t>
      </w:r>
      <w:r w:rsidR="00175866" w:rsidRPr="00AD199D">
        <w:rPr>
          <w:lang w:val="bs-Latn-BA"/>
        </w:rPr>
        <w:t xml:space="preserve">budu integrisani </w:t>
      </w:r>
      <w:r w:rsidRPr="00AD199D">
        <w:rPr>
          <w:lang w:val="bs-Latn-BA"/>
        </w:rPr>
        <w:t xml:space="preserve">u lokalne </w:t>
      </w:r>
      <w:r w:rsidR="00175866" w:rsidRPr="00AD199D">
        <w:rPr>
          <w:lang w:val="bs-Latn-BA"/>
        </w:rPr>
        <w:t>planove/</w:t>
      </w:r>
      <w:r w:rsidRPr="00AD199D">
        <w:rPr>
          <w:lang w:val="bs-Latn-BA"/>
        </w:rPr>
        <w:t xml:space="preserve">programe </w:t>
      </w:r>
      <w:r w:rsidR="00175866" w:rsidRPr="00AD199D">
        <w:rPr>
          <w:lang w:val="bs-Latn-BA"/>
        </w:rPr>
        <w:t xml:space="preserve">socijalne zaštite i prilagođeni </w:t>
      </w:r>
      <w:r w:rsidRPr="00AD199D">
        <w:rPr>
          <w:lang w:val="bs-Latn-BA"/>
        </w:rPr>
        <w:t xml:space="preserve"> ciljevima održivog razvoja i Agendi 2030.</w:t>
      </w:r>
    </w:p>
    <w:p w:rsidR="00700359" w:rsidRPr="00AD199D" w:rsidRDefault="00700359" w:rsidP="00013112">
      <w:pPr>
        <w:pStyle w:val="ListParagraph"/>
        <w:ind w:left="709"/>
        <w:jc w:val="both"/>
        <w:rPr>
          <w:lang w:val="bs-Latn-BA"/>
        </w:rPr>
      </w:pPr>
    </w:p>
    <w:p w:rsidR="00175866" w:rsidRPr="00AD199D" w:rsidRDefault="00175866" w:rsidP="00013112">
      <w:pPr>
        <w:pStyle w:val="ListParagraph"/>
        <w:ind w:left="709"/>
        <w:jc w:val="both"/>
        <w:rPr>
          <w:lang w:val="bs-Latn-BA"/>
        </w:rPr>
      </w:pPr>
      <w:r w:rsidRPr="00AD199D">
        <w:rPr>
          <w:lang w:val="bs-Latn-BA"/>
        </w:rPr>
        <w:t>Dizajn metodologije je modularan, št</w:t>
      </w:r>
      <w:r w:rsidR="00A959F4">
        <w:rPr>
          <w:lang w:val="bs-Latn-BA"/>
        </w:rPr>
        <w:t>o znači da korak po korak vodi stručnjake</w:t>
      </w:r>
      <w:r w:rsidRPr="00AD199D">
        <w:rPr>
          <w:lang w:val="bs-Latn-BA"/>
        </w:rPr>
        <w:t xml:space="preserve"> kroz proces. Sastoji se od dva glavna elementa: (1) interaktivnog alata koji nudi širok spektar metoda socijalnog mapiranja koji se mogu prilagoditi u skladu s određenim kontekstom i (2) Alata koji sadrži sve upitnike koji se mogu koristiti za mapiranje.</w:t>
      </w:r>
      <w:r w:rsidR="00700359" w:rsidRPr="00AD199D">
        <w:rPr>
          <w:rStyle w:val="FootnoteReference"/>
          <w:lang w:val="bs-Latn-BA"/>
        </w:rPr>
        <w:footnoteReference w:id="5"/>
      </w:r>
    </w:p>
    <w:p w:rsidR="00013112" w:rsidRPr="00AD199D" w:rsidRDefault="00013112" w:rsidP="00013112">
      <w:pPr>
        <w:pStyle w:val="ListParagraph"/>
        <w:ind w:left="284"/>
        <w:jc w:val="both"/>
        <w:rPr>
          <w:lang w:val="bs-Latn-BA"/>
        </w:rPr>
      </w:pPr>
      <w:r w:rsidRPr="00AD199D">
        <w:rPr>
          <w:lang w:val="bs-Latn-BA"/>
        </w:rPr>
        <w:t xml:space="preserve"> </w:t>
      </w:r>
    </w:p>
    <w:p w:rsidR="00B55C7D" w:rsidRPr="00AD199D" w:rsidRDefault="00B55C7D" w:rsidP="00013112">
      <w:pPr>
        <w:pStyle w:val="ListParagraph"/>
        <w:ind w:left="284"/>
        <w:jc w:val="both"/>
        <w:rPr>
          <w:lang w:val="bs-Latn-BA"/>
        </w:rPr>
      </w:pPr>
      <w:r w:rsidRPr="00AD199D">
        <w:rPr>
          <w:lang w:val="bs-Latn-BA"/>
        </w:rPr>
        <w:t>Komplet alata za socijalno mapiranje u potpunosti je digitaliziran, čime se poboljšava efikasnost korištenja vremena i resursa (kako ljudskih tako i finansijskih) u poređenju s tradicionalnim  “olovka i papir” anketama.</w:t>
      </w:r>
    </w:p>
    <w:p w:rsidR="00013112" w:rsidRPr="00AD199D" w:rsidRDefault="00013112" w:rsidP="00013112">
      <w:pPr>
        <w:pStyle w:val="ListParagraph"/>
        <w:ind w:left="284"/>
        <w:jc w:val="both"/>
        <w:rPr>
          <w:lang w:val="bs-Latn-BA"/>
        </w:rPr>
      </w:pPr>
    </w:p>
    <w:p w:rsidR="00B55C7D" w:rsidRPr="00AD199D" w:rsidRDefault="00B55C7D" w:rsidP="00B55C7D">
      <w:pPr>
        <w:pStyle w:val="ListParagraph"/>
        <w:numPr>
          <w:ilvl w:val="1"/>
          <w:numId w:val="11"/>
        </w:numPr>
        <w:ind w:left="709" w:hanging="425"/>
        <w:rPr>
          <w:lang w:val="bs-Latn-BA"/>
        </w:rPr>
      </w:pPr>
      <w:r w:rsidRPr="00AD199D">
        <w:rPr>
          <w:lang w:val="bs-Latn-BA"/>
        </w:rPr>
        <w:t>Struktura tima</w:t>
      </w:r>
    </w:p>
    <w:p w:rsidR="00B55C7D" w:rsidRPr="00AD199D" w:rsidRDefault="00B55C7D" w:rsidP="00B55C7D">
      <w:pPr>
        <w:pStyle w:val="ListParagraph"/>
        <w:ind w:left="709"/>
        <w:rPr>
          <w:lang w:val="bs-Latn-BA"/>
        </w:rPr>
      </w:pPr>
    </w:p>
    <w:p w:rsidR="00830068" w:rsidRPr="00AD199D" w:rsidRDefault="00B55C7D" w:rsidP="001A41E6">
      <w:pPr>
        <w:pStyle w:val="ListParagraph"/>
        <w:ind w:left="709"/>
        <w:jc w:val="both"/>
        <w:rPr>
          <w:lang w:val="bs-Latn-BA"/>
        </w:rPr>
      </w:pPr>
      <w:r w:rsidRPr="00AD199D">
        <w:rPr>
          <w:lang w:val="bs-Latn-BA"/>
        </w:rPr>
        <w:t xml:space="preserve">NVO/pružalac savjetodavnih usluga trebao bi osigurati </w:t>
      </w:r>
      <w:r w:rsidRPr="00AD199D">
        <w:rPr>
          <w:b/>
          <w:lang w:val="bs-Latn-BA"/>
        </w:rPr>
        <w:t xml:space="preserve">jednog višeg </w:t>
      </w:r>
      <w:r w:rsidR="00A959F4">
        <w:rPr>
          <w:b/>
          <w:lang w:val="bs-Latn-BA"/>
        </w:rPr>
        <w:t>eksperta</w:t>
      </w:r>
      <w:r w:rsidRPr="00AD199D">
        <w:rPr>
          <w:lang w:val="bs-Latn-BA"/>
        </w:rPr>
        <w:t xml:space="preserve"> koji će voditi </w:t>
      </w:r>
      <w:r w:rsidRPr="00AD199D">
        <w:rPr>
          <w:b/>
          <w:lang w:val="bs-Latn-BA"/>
        </w:rPr>
        <w:t>grupu terenskih anketara</w:t>
      </w:r>
      <w:r w:rsidRPr="00AD199D">
        <w:rPr>
          <w:lang w:val="bs-Latn-BA"/>
        </w:rPr>
        <w:t xml:space="preserve"> koje će pružalac usluga odabrati kao lokalnu podršku na licu </w:t>
      </w:r>
      <w:r w:rsidRPr="00AD199D">
        <w:rPr>
          <w:lang w:val="bs-Latn-BA"/>
        </w:rPr>
        <w:lastRenderedPageBreak/>
        <w:t>mjesta za provođenje praktičnog socijalnog mapiranja unutar općine Jajce. Pružalac usluga</w:t>
      </w:r>
      <w:r w:rsidR="00B03953">
        <w:rPr>
          <w:lang w:val="bs-Latn-BA"/>
        </w:rPr>
        <w:t xml:space="preserve"> osigurava raspolaganje grupom</w:t>
      </w:r>
      <w:r w:rsidRPr="00AD199D">
        <w:rPr>
          <w:lang w:val="bs-Latn-BA"/>
        </w:rPr>
        <w:t xml:space="preserve"> terenskih anketara.</w:t>
      </w:r>
    </w:p>
    <w:p w:rsidR="00B55C7D" w:rsidRPr="00AD199D" w:rsidRDefault="00B55C7D" w:rsidP="001A41E6">
      <w:pPr>
        <w:pStyle w:val="ListParagraph"/>
        <w:ind w:left="709"/>
        <w:jc w:val="both"/>
        <w:rPr>
          <w:lang w:val="bs-Latn-BA"/>
        </w:rPr>
      </w:pPr>
    </w:p>
    <w:p w:rsidR="00B55C7D" w:rsidRPr="00AD199D" w:rsidRDefault="005E3D5B" w:rsidP="001A41E6">
      <w:pPr>
        <w:pStyle w:val="ListParagraph"/>
        <w:ind w:left="709"/>
        <w:jc w:val="both"/>
        <w:rPr>
          <w:lang w:val="bs-Latn-BA"/>
        </w:rPr>
      </w:pPr>
      <w:r>
        <w:rPr>
          <w:lang w:val="bs-Latn-BA"/>
        </w:rPr>
        <w:t>Viši ekspert</w:t>
      </w:r>
      <w:r w:rsidR="00B55C7D" w:rsidRPr="00AD199D">
        <w:rPr>
          <w:lang w:val="bs-Latn-BA"/>
        </w:rPr>
        <w:t xml:space="preserve"> odgovoran je za opću koordinaciju svih aktivnosti vezanih za provođenje i primjenu metodologije socijalnog ma</w:t>
      </w:r>
      <w:r>
        <w:rPr>
          <w:lang w:val="bs-Latn-BA"/>
        </w:rPr>
        <w:t>piranja u općini Jajce. Viši ekspert</w:t>
      </w:r>
      <w:r w:rsidR="00B55C7D" w:rsidRPr="00AD199D">
        <w:rPr>
          <w:lang w:val="bs-Latn-BA"/>
        </w:rPr>
        <w:t xml:space="preserve"> djelovat će kao fokusna tačka između Saveza općina i gradova FBiH i tima terenskih istraživača.</w:t>
      </w:r>
    </w:p>
    <w:p w:rsidR="00645630" w:rsidRPr="00AD199D" w:rsidRDefault="00645630" w:rsidP="00645630">
      <w:pPr>
        <w:pStyle w:val="ListParagraph"/>
        <w:ind w:left="1428"/>
        <w:jc w:val="both"/>
        <w:rPr>
          <w:lang w:val="bs-Latn-BA"/>
        </w:rPr>
      </w:pPr>
    </w:p>
    <w:p w:rsidR="0005147F" w:rsidRPr="00AD199D" w:rsidRDefault="00830068" w:rsidP="00830068">
      <w:pPr>
        <w:pStyle w:val="ListParagraph"/>
        <w:numPr>
          <w:ilvl w:val="1"/>
          <w:numId w:val="11"/>
        </w:numPr>
        <w:ind w:left="709" w:hanging="425"/>
        <w:rPr>
          <w:lang w:val="bs-Latn-BA"/>
        </w:rPr>
      </w:pPr>
      <w:r w:rsidRPr="00AD199D">
        <w:rPr>
          <w:lang w:val="bs-Latn-BA"/>
        </w:rPr>
        <w:t>P</w:t>
      </w:r>
      <w:r w:rsidR="00B55C7D" w:rsidRPr="00AD199D">
        <w:rPr>
          <w:lang w:val="bs-Latn-BA"/>
        </w:rPr>
        <w:t>rofili</w:t>
      </w:r>
    </w:p>
    <w:p w:rsidR="006A51CD" w:rsidRPr="00AD199D" w:rsidRDefault="006A51CD" w:rsidP="005920A2">
      <w:pPr>
        <w:pStyle w:val="ListParagraph"/>
        <w:ind w:left="709"/>
        <w:rPr>
          <w:lang w:val="bs-Latn-BA"/>
        </w:rPr>
      </w:pPr>
    </w:p>
    <w:p w:rsidR="00C80FD4" w:rsidRPr="00AD199D" w:rsidRDefault="005E3D5B" w:rsidP="005920A2">
      <w:pPr>
        <w:pStyle w:val="ListParagraph"/>
        <w:numPr>
          <w:ilvl w:val="2"/>
          <w:numId w:val="11"/>
        </w:numPr>
        <w:ind w:left="1080"/>
        <w:jc w:val="both"/>
        <w:rPr>
          <w:lang w:val="bs-Latn-BA"/>
        </w:rPr>
      </w:pPr>
      <w:r>
        <w:rPr>
          <w:lang w:val="bs-Latn-BA"/>
        </w:rPr>
        <w:t xml:space="preserve">Profil </w:t>
      </w:r>
      <w:r w:rsidRPr="005E3D5B">
        <w:rPr>
          <w:b/>
          <w:lang w:val="bs-Latn-BA"/>
        </w:rPr>
        <w:t>NVO/pružaoca konsultantskih usluga</w:t>
      </w:r>
      <w:r>
        <w:rPr>
          <w:lang w:val="bs-Latn-BA"/>
        </w:rPr>
        <w:t xml:space="preserve"> sadržavat će dokaze o:</w:t>
      </w:r>
    </w:p>
    <w:p w:rsidR="00C80FD4" w:rsidRPr="00AD199D" w:rsidRDefault="002A4567" w:rsidP="005920A2">
      <w:pPr>
        <w:pStyle w:val="ListParagraph"/>
        <w:numPr>
          <w:ilvl w:val="0"/>
          <w:numId w:val="16"/>
        </w:numPr>
        <w:ind w:left="1530"/>
        <w:jc w:val="both"/>
        <w:rPr>
          <w:lang w:val="bs-Latn-BA"/>
        </w:rPr>
      </w:pPr>
      <w:r w:rsidRPr="00AD199D">
        <w:rPr>
          <w:b/>
          <w:lang w:val="bs-Latn-BA"/>
        </w:rPr>
        <w:t>najmanje 5 godina iskustva</w:t>
      </w:r>
      <w:r w:rsidRPr="00AD199D">
        <w:rPr>
          <w:lang w:val="bs-Latn-BA"/>
        </w:rPr>
        <w:t xml:space="preserve"> u oblasti provođenja javnih ili privatnih istraživanja u Bosni i Hercegovini i susjednim zemljama,</w:t>
      </w:r>
    </w:p>
    <w:p w:rsidR="006941D8" w:rsidRPr="00AD199D" w:rsidRDefault="002A4567" w:rsidP="005920A2">
      <w:pPr>
        <w:pStyle w:val="ListParagraph"/>
        <w:numPr>
          <w:ilvl w:val="0"/>
          <w:numId w:val="16"/>
        </w:numPr>
        <w:ind w:left="1530"/>
        <w:jc w:val="both"/>
        <w:rPr>
          <w:lang w:val="bs-Latn-BA"/>
        </w:rPr>
      </w:pPr>
      <w:r w:rsidRPr="00AD199D">
        <w:rPr>
          <w:lang w:val="bs-Latn-BA"/>
        </w:rPr>
        <w:t>najmanje</w:t>
      </w:r>
      <w:r w:rsidRPr="00AD199D">
        <w:rPr>
          <w:b/>
          <w:lang w:val="bs-Latn-BA"/>
        </w:rPr>
        <w:t xml:space="preserve"> 4 javne ankete</w:t>
      </w:r>
      <w:r w:rsidRPr="00AD199D">
        <w:rPr>
          <w:lang w:val="bs-Latn-BA"/>
        </w:rPr>
        <w:t xml:space="preserve"> provedene za lokalne vlasti, po mogućnosti povezane s temama socijalne zaštite ili pružanja usluga u lokalnoj upravi</w:t>
      </w:r>
    </w:p>
    <w:p w:rsidR="006A51CD" w:rsidRPr="00AD199D" w:rsidRDefault="006A51CD" w:rsidP="005920A2">
      <w:pPr>
        <w:pStyle w:val="ListParagraph"/>
        <w:jc w:val="both"/>
        <w:rPr>
          <w:lang w:val="bs-Latn-BA"/>
        </w:rPr>
      </w:pPr>
    </w:p>
    <w:p w:rsidR="005E3D5B" w:rsidRDefault="005E3D5B" w:rsidP="005920A2">
      <w:pPr>
        <w:pStyle w:val="ListParagraph"/>
        <w:numPr>
          <w:ilvl w:val="2"/>
          <w:numId w:val="11"/>
        </w:numPr>
        <w:ind w:left="1080"/>
        <w:jc w:val="both"/>
        <w:rPr>
          <w:lang w:val="bs-Latn-BA"/>
        </w:rPr>
      </w:pPr>
      <w:r>
        <w:rPr>
          <w:lang w:val="bs-Latn-BA"/>
        </w:rPr>
        <w:t>Profil višeg eksperta sadržavat će dokaze o posjedovanju znanja o razvoju, organizaciji, procedurama i provođenju javnih anketa. Shodno tome, od višeg eksperta se očekuje da ima znanje o sljedećem:</w:t>
      </w:r>
    </w:p>
    <w:p w:rsidR="005E3D5B" w:rsidRDefault="005E3D5B" w:rsidP="005E3D5B">
      <w:pPr>
        <w:pStyle w:val="ListParagraph"/>
        <w:numPr>
          <w:ilvl w:val="0"/>
          <w:numId w:val="21"/>
        </w:numPr>
        <w:jc w:val="both"/>
        <w:rPr>
          <w:lang w:val="bs-Latn-BA"/>
        </w:rPr>
      </w:pPr>
      <w:r>
        <w:rPr>
          <w:lang w:val="bs-Latn-BA"/>
        </w:rPr>
        <w:t>Lokalnoj vlasti i funkcionisanju jedinica lokalne samouprave</w:t>
      </w:r>
    </w:p>
    <w:p w:rsidR="005E3D5B" w:rsidRDefault="005E3D5B" w:rsidP="005E3D5B">
      <w:pPr>
        <w:pStyle w:val="ListParagraph"/>
        <w:numPr>
          <w:ilvl w:val="0"/>
          <w:numId w:val="21"/>
        </w:numPr>
        <w:jc w:val="both"/>
        <w:rPr>
          <w:lang w:val="bs-Latn-BA"/>
        </w:rPr>
      </w:pPr>
      <w:r>
        <w:rPr>
          <w:lang w:val="bs-Latn-BA"/>
        </w:rPr>
        <w:t>Socijalnim uslugama i ranjivim grupama stanovništva na lokalnom nivou</w:t>
      </w:r>
    </w:p>
    <w:p w:rsidR="00803CD2" w:rsidRPr="00AD199D" w:rsidRDefault="00803CD2" w:rsidP="005920A2">
      <w:pPr>
        <w:pStyle w:val="ListParagraph"/>
        <w:ind w:left="1080"/>
        <w:jc w:val="both"/>
        <w:rPr>
          <w:lang w:val="bs-Latn-BA"/>
        </w:rPr>
      </w:pPr>
      <w:r w:rsidRPr="00AD199D">
        <w:rPr>
          <w:lang w:val="bs-Latn-BA"/>
        </w:rPr>
        <w:t>Radno iskustvo u kontekstu Agende 2030 za održivi razvoj smatrat će se dodatnom prednošću.</w:t>
      </w:r>
    </w:p>
    <w:p w:rsidR="000C1F0C" w:rsidRPr="00AD199D" w:rsidRDefault="005E3D5B" w:rsidP="005920A2">
      <w:pPr>
        <w:ind w:left="372" w:firstLine="708"/>
        <w:rPr>
          <w:u w:val="single"/>
          <w:lang w:val="bs-Latn-BA"/>
        </w:rPr>
      </w:pPr>
      <w:r>
        <w:rPr>
          <w:u w:val="single"/>
          <w:lang w:val="bs-Latn-BA"/>
        </w:rPr>
        <w:t>Profesionalno iskustvo u provođenju javnih anketa</w:t>
      </w:r>
    </w:p>
    <w:p w:rsidR="005E3D5B" w:rsidRPr="005E3D5B" w:rsidRDefault="005E3D5B" w:rsidP="005E3D5B">
      <w:pPr>
        <w:ind w:left="1080"/>
        <w:jc w:val="both"/>
        <w:rPr>
          <w:lang w:val="bs-Latn-BA"/>
        </w:rPr>
      </w:pPr>
      <w:r>
        <w:rPr>
          <w:lang w:val="bs-Latn-BA"/>
        </w:rPr>
        <w:t>Viši ekspert</w:t>
      </w:r>
      <w:r w:rsidRPr="005E3D5B">
        <w:rPr>
          <w:lang w:val="bs-Latn-BA"/>
        </w:rPr>
        <w:t xml:space="preserve"> treba p</w:t>
      </w:r>
      <w:r>
        <w:rPr>
          <w:lang w:val="bs-Latn-BA"/>
        </w:rPr>
        <w:t>osjedovati</w:t>
      </w:r>
      <w:r w:rsidRPr="005E3D5B">
        <w:rPr>
          <w:lang w:val="bs-Latn-BA"/>
        </w:rPr>
        <w:t xml:space="preserve"> iskustvo od najmanje 5 godina u istraživačkom i anketnom radu na polju socijalne zaštite, nacionalnih i lokalnih politika socijalne zaštite, ranjivih grupa, izrade strategija.</w:t>
      </w:r>
    </w:p>
    <w:p w:rsidR="005E3D5B" w:rsidRPr="00AD199D" w:rsidRDefault="005E3D5B" w:rsidP="005E3D5B">
      <w:pPr>
        <w:ind w:left="1080"/>
        <w:jc w:val="both"/>
        <w:rPr>
          <w:lang w:val="bs-Latn-BA"/>
        </w:rPr>
      </w:pPr>
      <w:r>
        <w:rPr>
          <w:lang w:val="bs-Latn-BA"/>
        </w:rPr>
        <w:t>Očekuje se da viši ekspert ima stručno znanje, s</w:t>
      </w:r>
      <w:r w:rsidRPr="005E3D5B">
        <w:rPr>
          <w:lang w:val="bs-Latn-BA"/>
        </w:rPr>
        <w:t xml:space="preserve"> 5 projekata praktičnog iskustva u razvoju, organizaciji, postupcima i provođenju procesa javnog istraživanja (prikupljanje podataka, analize podataka, identifikacija ključnih nalaza i preporuka). Najmanje 3 pro</w:t>
      </w:r>
      <w:r>
        <w:rPr>
          <w:lang w:val="bs-Latn-BA"/>
        </w:rPr>
        <w:t>jekta provedena u općinske svrhe, poželjno</w:t>
      </w:r>
      <w:r w:rsidRPr="005E3D5B">
        <w:rPr>
          <w:lang w:val="bs-Latn-BA"/>
        </w:rPr>
        <w:t xml:space="preserve"> u području socijalne zaštite.</w:t>
      </w:r>
    </w:p>
    <w:p w:rsidR="00AE01AC" w:rsidRPr="00A959F4" w:rsidRDefault="003A3441" w:rsidP="005920A2">
      <w:pPr>
        <w:ind w:left="372" w:firstLine="708"/>
        <w:jc w:val="both"/>
        <w:rPr>
          <w:color w:val="000000" w:themeColor="text1"/>
          <w:lang w:val="bs-Latn-BA"/>
        </w:rPr>
      </w:pPr>
      <w:r w:rsidRPr="00A959F4">
        <w:rPr>
          <w:color w:val="000000" w:themeColor="text1"/>
          <w:lang w:val="bs-Latn-BA"/>
        </w:rPr>
        <w:t>Dodatne vještine:</w:t>
      </w:r>
    </w:p>
    <w:p w:rsidR="003A3441" w:rsidRPr="00A959F4" w:rsidRDefault="003A3441" w:rsidP="005920A2">
      <w:pPr>
        <w:pStyle w:val="ListParagraph"/>
        <w:numPr>
          <w:ilvl w:val="0"/>
          <w:numId w:val="16"/>
        </w:numPr>
        <w:ind w:left="1530"/>
        <w:jc w:val="both"/>
        <w:rPr>
          <w:color w:val="000000" w:themeColor="text1"/>
          <w:lang w:val="bs-Latn-BA"/>
        </w:rPr>
      </w:pPr>
      <w:r w:rsidRPr="00A959F4">
        <w:rPr>
          <w:color w:val="000000" w:themeColor="text1"/>
          <w:lang w:val="bs-Latn-BA"/>
        </w:rPr>
        <w:t xml:space="preserve">Radno iskustvo vezano za jedinice lokalne samouprave i poznavanje Agende 2030 i principa </w:t>
      </w:r>
      <w:r w:rsidRPr="00A959F4">
        <w:rPr>
          <w:i/>
          <w:color w:val="000000" w:themeColor="text1"/>
          <w:lang w:val="bs-Latn-BA"/>
        </w:rPr>
        <w:t xml:space="preserve">Nikoga ne zapostaviti </w:t>
      </w:r>
      <w:r w:rsidRPr="00A959F4">
        <w:rPr>
          <w:color w:val="000000" w:themeColor="text1"/>
          <w:lang w:val="bs-Latn-BA"/>
        </w:rPr>
        <w:t>smatram će se dodatnom prednošću.</w:t>
      </w:r>
    </w:p>
    <w:p w:rsidR="003A3441" w:rsidRPr="00A959F4" w:rsidRDefault="003A3441" w:rsidP="005920A2">
      <w:pPr>
        <w:pStyle w:val="ListParagraph"/>
        <w:numPr>
          <w:ilvl w:val="0"/>
          <w:numId w:val="16"/>
        </w:numPr>
        <w:ind w:left="1530"/>
        <w:jc w:val="both"/>
        <w:rPr>
          <w:color w:val="000000" w:themeColor="text1"/>
          <w:lang w:val="bs-Latn-BA"/>
        </w:rPr>
      </w:pPr>
      <w:r w:rsidRPr="00A959F4">
        <w:rPr>
          <w:color w:val="000000" w:themeColor="text1"/>
          <w:lang w:val="bs-Latn-BA"/>
        </w:rPr>
        <w:t>Prethodno iskustvo u korištenju digitalnih alata za prikupljanje podataka (KoBo toolbox ili drugi) će se smatati prednošću.</w:t>
      </w:r>
    </w:p>
    <w:p w:rsidR="005E3D5B" w:rsidRPr="00A959F4" w:rsidRDefault="003A3441" w:rsidP="005E3D5B">
      <w:pPr>
        <w:ind w:left="1080"/>
        <w:jc w:val="both"/>
        <w:rPr>
          <w:color w:val="000000" w:themeColor="text1"/>
          <w:lang w:val="bs-Latn-BA"/>
        </w:rPr>
      </w:pPr>
      <w:r w:rsidRPr="00A959F4">
        <w:rPr>
          <w:color w:val="000000" w:themeColor="text1"/>
          <w:lang w:val="bs-Latn-BA"/>
        </w:rPr>
        <w:t>Kao dokaz o iskustvu dostavljaju se reference.</w:t>
      </w:r>
    </w:p>
    <w:p w:rsidR="000B00F6" w:rsidRPr="00AD199D" w:rsidRDefault="002A4567" w:rsidP="005920A2">
      <w:pPr>
        <w:ind w:left="372" w:firstLine="708"/>
        <w:rPr>
          <w:u w:val="single"/>
          <w:lang w:val="bs-Latn-BA"/>
        </w:rPr>
      </w:pPr>
      <w:r w:rsidRPr="00AD199D">
        <w:rPr>
          <w:u w:val="single"/>
          <w:lang w:val="bs-Latn-BA"/>
        </w:rPr>
        <w:t>Obrazovanje</w:t>
      </w:r>
      <w:r w:rsidR="000B00F6" w:rsidRPr="00AD199D">
        <w:rPr>
          <w:u w:val="single"/>
          <w:lang w:val="bs-Latn-BA"/>
        </w:rPr>
        <w:t xml:space="preserve"> </w:t>
      </w:r>
    </w:p>
    <w:p w:rsidR="002A4567" w:rsidRPr="00D41BB2" w:rsidRDefault="005E3D5B" w:rsidP="005920A2">
      <w:pPr>
        <w:ind w:left="1080"/>
        <w:jc w:val="both"/>
        <w:rPr>
          <w:color w:val="000000" w:themeColor="text1"/>
          <w:lang w:val="bs-Latn-BA"/>
        </w:rPr>
      </w:pPr>
      <w:r>
        <w:rPr>
          <w:color w:val="000000" w:themeColor="text1"/>
          <w:lang w:val="bs-Latn-BA"/>
        </w:rPr>
        <w:t>Ekspert</w:t>
      </w:r>
      <w:r w:rsidR="002A4567" w:rsidRPr="00D41BB2">
        <w:rPr>
          <w:color w:val="000000" w:themeColor="text1"/>
          <w:lang w:val="bs-Latn-BA"/>
        </w:rPr>
        <w:t xml:space="preserve"> </w:t>
      </w:r>
      <w:r w:rsidR="00D41BB2" w:rsidRPr="00D41BB2">
        <w:rPr>
          <w:color w:val="000000" w:themeColor="text1"/>
          <w:lang w:val="bs-Latn-BA"/>
        </w:rPr>
        <w:t>treba imati magistarsku diplomu</w:t>
      </w:r>
      <w:r w:rsidR="002A4567" w:rsidRPr="00D41BB2">
        <w:rPr>
          <w:color w:val="000000" w:themeColor="text1"/>
          <w:lang w:val="bs-Latn-BA"/>
        </w:rPr>
        <w:t xml:space="preserve"> iz polja relevantnog za javnu upravu i socijalne usluge (npr. društvene nauke, političke nauke, javna uprava, pedagogija, upravljanje </w:t>
      </w:r>
      <w:r w:rsidR="002A4567" w:rsidRPr="00D41BB2">
        <w:rPr>
          <w:color w:val="000000" w:themeColor="text1"/>
          <w:lang w:val="bs-Latn-BA"/>
        </w:rPr>
        <w:lastRenderedPageBreak/>
        <w:t>ljudskim resursima ili neko drug</w:t>
      </w:r>
      <w:r w:rsidR="00D41BB2" w:rsidRPr="00D41BB2">
        <w:rPr>
          <w:color w:val="000000" w:themeColor="text1"/>
          <w:lang w:val="bs-Latn-BA"/>
        </w:rPr>
        <w:t>o relevantno područje). Doktorska diploma</w:t>
      </w:r>
      <w:r w:rsidR="002A4567" w:rsidRPr="00D41BB2">
        <w:rPr>
          <w:color w:val="000000" w:themeColor="text1"/>
          <w:lang w:val="bs-Latn-BA"/>
        </w:rPr>
        <w:t xml:space="preserve"> </w:t>
      </w:r>
      <w:r w:rsidR="001B2436" w:rsidRPr="00D41BB2">
        <w:rPr>
          <w:color w:val="000000" w:themeColor="text1"/>
          <w:lang w:val="bs-Latn-BA"/>
        </w:rPr>
        <w:t>iz pomenutih oblasti smatrat će se dodatnom prednošću.</w:t>
      </w:r>
    </w:p>
    <w:p w:rsidR="004D246C" w:rsidRPr="00AD199D" w:rsidRDefault="00D41BB2" w:rsidP="005920A2">
      <w:pPr>
        <w:ind w:left="372" w:firstLine="708"/>
        <w:rPr>
          <w:u w:val="single"/>
          <w:lang w:val="bs-Latn-BA"/>
        </w:rPr>
      </w:pPr>
      <w:r>
        <w:rPr>
          <w:u w:val="single"/>
          <w:lang w:val="bs-Latn-BA"/>
        </w:rPr>
        <w:t>Jezičke</w:t>
      </w:r>
      <w:r w:rsidR="002A4567" w:rsidRPr="00AD199D">
        <w:rPr>
          <w:u w:val="single"/>
          <w:lang w:val="bs-Latn-BA"/>
        </w:rPr>
        <w:t xml:space="preserve"> vještine</w:t>
      </w:r>
    </w:p>
    <w:p w:rsidR="006A51CD" w:rsidRDefault="001B2436" w:rsidP="005920A2">
      <w:pPr>
        <w:pStyle w:val="ListParagraph"/>
        <w:ind w:left="1080"/>
        <w:jc w:val="both"/>
        <w:rPr>
          <w:lang w:val="bs-Latn-BA"/>
        </w:rPr>
      </w:pPr>
      <w:r w:rsidRPr="00AD199D">
        <w:rPr>
          <w:lang w:val="bs-Latn-BA"/>
        </w:rPr>
        <w:t xml:space="preserve">Tečno znanje engleskog jezika. </w:t>
      </w:r>
      <w:r w:rsidR="004D246C" w:rsidRPr="00AD199D">
        <w:rPr>
          <w:lang w:val="bs-Latn-BA"/>
        </w:rPr>
        <w:t xml:space="preserve"> </w:t>
      </w:r>
      <w:r w:rsidRPr="00AD199D">
        <w:rPr>
          <w:lang w:val="bs-Latn-BA"/>
        </w:rPr>
        <w:t>Očekuje se sposobnost provođenja p</w:t>
      </w:r>
      <w:r w:rsidR="00803CD2" w:rsidRPr="00AD199D">
        <w:rPr>
          <w:lang w:val="bs-Latn-BA"/>
        </w:rPr>
        <w:t xml:space="preserve">rocesa socijalnog mapiranja na B/H/S </w:t>
      </w:r>
      <w:r w:rsidRPr="00AD199D">
        <w:rPr>
          <w:lang w:val="bs-Latn-BA"/>
        </w:rPr>
        <w:t xml:space="preserve"> jeziku.</w:t>
      </w:r>
    </w:p>
    <w:p w:rsidR="00D41BB2" w:rsidRDefault="00D41BB2" w:rsidP="005920A2">
      <w:pPr>
        <w:pStyle w:val="ListParagraph"/>
        <w:ind w:left="1080"/>
        <w:jc w:val="both"/>
        <w:rPr>
          <w:lang w:val="bs-Latn-BA"/>
        </w:rPr>
      </w:pPr>
    </w:p>
    <w:p w:rsidR="00D41BB2" w:rsidRPr="00D41BB2" w:rsidRDefault="00D41BB2" w:rsidP="005920A2">
      <w:pPr>
        <w:pStyle w:val="ListParagraph"/>
        <w:ind w:left="1080"/>
        <w:jc w:val="both"/>
        <w:rPr>
          <w:u w:val="single"/>
          <w:lang w:val="bs-Latn-BA"/>
        </w:rPr>
      </w:pPr>
      <w:r w:rsidRPr="00D41BB2">
        <w:rPr>
          <w:u w:val="single"/>
          <w:lang w:val="bs-Latn-BA"/>
        </w:rPr>
        <w:t>IT vještine</w:t>
      </w:r>
    </w:p>
    <w:p w:rsidR="004D246C" w:rsidRPr="00AD199D" w:rsidRDefault="001B2436" w:rsidP="005920A2">
      <w:pPr>
        <w:pStyle w:val="ListParagraph"/>
        <w:ind w:left="1080"/>
        <w:jc w:val="both"/>
        <w:rPr>
          <w:lang w:val="bs-Latn-BA"/>
        </w:rPr>
      </w:pPr>
      <w:r w:rsidRPr="00AD199D">
        <w:rPr>
          <w:lang w:val="bs-Latn-BA"/>
        </w:rPr>
        <w:t xml:space="preserve">Poznavanje rada u </w:t>
      </w:r>
      <w:r w:rsidR="004D246C" w:rsidRPr="00AD199D">
        <w:rPr>
          <w:lang w:val="bs-Latn-BA"/>
        </w:rPr>
        <w:t>MS Office (Word, Excel, PowerPoint).</w:t>
      </w:r>
    </w:p>
    <w:p w:rsidR="004D246C" w:rsidRPr="00AD199D" w:rsidRDefault="002A4567" w:rsidP="005920A2">
      <w:pPr>
        <w:ind w:left="372" w:firstLine="708"/>
        <w:rPr>
          <w:u w:val="single"/>
          <w:lang w:val="bs-Latn-BA"/>
        </w:rPr>
      </w:pPr>
      <w:r w:rsidRPr="00AD199D">
        <w:rPr>
          <w:u w:val="single"/>
          <w:lang w:val="bs-Latn-BA"/>
        </w:rPr>
        <w:t>Ostalo</w:t>
      </w:r>
    </w:p>
    <w:p w:rsidR="00DE2755" w:rsidRPr="00AD199D" w:rsidRDefault="00DE2755" w:rsidP="00DE2755">
      <w:pPr>
        <w:pStyle w:val="ListParagraph"/>
        <w:ind w:left="1080"/>
        <w:jc w:val="both"/>
        <w:rPr>
          <w:lang w:val="bs-Latn-BA"/>
        </w:rPr>
      </w:pPr>
      <w:r w:rsidRPr="00AD199D">
        <w:rPr>
          <w:lang w:val="bs-Latn-BA"/>
        </w:rPr>
        <w:t>Visok nivo fleksibilnosti, sposobnost rada u timu p</w:t>
      </w:r>
      <w:r w:rsidR="00D41BB2">
        <w:rPr>
          <w:lang w:val="bs-Latn-BA"/>
        </w:rPr>
        <w:t>ri kratkim rokovima, spremnost n</w:t>
      </w:r>
      <w:r w:rsidRPr="00AD199D">
        <w:rPr>
          <w:lang w:val="bs-Latn-BA"/>
        </w:rPr>
        <w:t>a putovanje.</w:t>
      </w:r>
    </w:p>
    <w:p w:rsidR="00DE2755" w:rsidRPr="00AD199D" w:rsidRDefault="00DE2755" w:rsidP="00DE2755">
      <w:pPr>
        <w:pStyle w:val="ListParagraph"/>
        <w:ind w:left="1080"/>
        <w:jc w:val="both"/>
        <w:rPr>
          <w:lang w:val="bs-Latn-BA"/>
        </w:rPr>
      </w:pPr>
      <w:r w:rsidRPr="00AD199D">
        <w:rPr>
          <w:lang w:val="bs-Latn-BA"/>
        </w:rPr>
        <w:t>Analitičke, istraživačke, socijalne i komunikacijske vještine.</w:t>
      </w:r>
    </w:p>
    <w:p w:rsidR="006F09D5" w:rsidRPr="00AD199D" w:rsidRDefault="006F09D5" w:rsidP="006F09D5">
      <w:pPr>
        <w:rPr>
          <w:sz w:val="6"/>
          <w:szCs w:val="6"/>
          <w:lang w:val="bs-Latn-BA"/>
        </w:rPr>
      </w:pPr>
    </w:p>
    <w:p w:rsidR="0005147F" w:rsidRPr="00AD199D" w:rsidRDefault="005C013E" w:rsidP="0005147F">
      <w:pPr>
        <w:rPr>
          <w:lang w:val="bs-Latn-BA"/>
        </w:rPr>
      </w:pPr>
      <w:r w:rsidRPr="00AD199D">
        <w:rPr>
          <w:b/>
          <w:bCs/>
          <w:lang w:val="bs-Latn-BA"/>
        </w:rPr>
        <w:t>VI</w:t>
      </w:r>
      <w:r w:rsidR="007B518A" w:rsidRPr="00AD199D">
        <w:rPr>
          <w:b/>
          <w:bCs/>
          <w:lang w:val="bs-Latn-BA"/>
        </w:rPr>
        <w:t>I</w:t>
      </w:r>
      <w:r w:rsidR="007B518A" w:rsidRPr="00AD199D">
        <w:rPr>
          <w:lang w:val="bs-Latn-BA"/>
        </w:rPr>
        <w:t>.</w:t>
      </w:r>
      <w:r w:rsidR="007B518A" w:rsidRPr="00AD199D">
        <w:rPr>
          <w:lang w:val="bs-Latn-BA"/>
        </w:rPr>
        <w:tab/>
      </w:r>
      <w:r w:rsidR="007B518A" w:rsidRPr="00AD199D">
        <w:rPr>
          <w:b/>
          <w:bCs/>
          <w:lang w:val="bs-Latn-BA"/>
        </w:rPr>
        <w:t>P</w:t>
      </w:r>
      <w:r w:rsidR="00DE2755" w:rsidRPr="00AD199D">
        <w:rPr>
          <w:b/>
          <w:bCs/>
          <w:lang w:val="bs-Latn-BA"/>
        </w:rPr>
        <w:t>onuda</w:t>
      </w:r>
    </w:p>
    <w:p w:rsidR="00803CD2" w:rsidRPr="00AD199D" w:rsidRDefault="00803CD2" w:rsidP="00B432CC">
      <w:pPr>
        <w:jc w:val="both"/>
        <w:rPr>
          <w:lang w:val="bs-Latn-BA"/>
        </w:rPr>
      </w:pPr>
      <w:r w:rsidRPr="00AD199D">
        <w:rPr>
          <w:lang w:val="bs-Latn-BA"/>
        </w:rPr>
        <w:t xml:space="preserve">Ponude je potrebno dostaviti na mail </w:t>
      </w:r>
      <w:hyperlink r:id="rId8" w:history="1">
        <w:r w:rsidRPr="00AD199D">
          <w:rPr>
            <w:rStyle w:val="Hyperlink"/>
            <w:b/>
            <w:lang w:val="bs-Latn-BA"/>
          </w:rPr>
          <w:t>savez@sogfbih.ba</w:t>
        </w:r>
      </w:hyperlink>
      <w:r w:rsidRPr="00AD199D">
        <w:rPr>
          <w:b/>
          <w:lang w:val="bs-Latn-BA"/>
        </w:rPr>
        <w:t>,</w:t>
      </w:r>
      <w:r w:rsidRPr="00AD199D">
        <w:rPr>
          <w:lang w:val="bs-Latn-BA"/>
        </w:rPr>
        <w:t xml:space="preserve"> najkasnije do </w:t>
      </w:r>
      <w:r w:rsidR="00D534B2">
        <w:rPr>
          <w:b/>
          <w:lang w:val="bs-Latn-BA"/>
        </w:rPr>
        <w:t>19</w:t>
      </w:r>
      <w:r w:rsidRPr="00AD199D">
        <w:rPr>
          <w:b/>
          <w:lang w:val="bs-Latn-BA"/>
        </w:rPr>
        <w:t>. februara 2021. godine</w:t>
      </w:r>
      <w:r w:rsidRPr="00AD199D">
        <w:rPr>
          <w:lang w:val="bs-Latn-BA"/>
        </w:rPr>
        <w:t>. Ponuda treba da</w:t>
      </w:r>
      <w:r w:rsidR="00FC312C">
        <w:rPr>
          <w:lang w:val="bs-Latn-BA"/>
        </w:rPr>
        <w:t xml:space="preserve"> sadrži sljedeće dijelove:</w:t>
      </w:r>
    </w:p>
    <w:p w:rsidR="0005147F" w:rsidRPr="00AD199D" w:rsidRDefault="00803CD2" w:rsidP="005920A2">
      <w:pPr>
        <w:pStyle w:val="ListParagraph"/>
        <w:numPr>
          <w:ilvl w:val="0"/>
          <w:numId w:val="11"/>
        </w:numPr>
        <w:ind w:hanging="76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Tehničke komponente</w:t>
      </w:r>
    </w:p>
    <w:p w:rsidR="00803CD2" w:rsidRPr="00AD199D" w:rsidRDefault="00803CD2" w:rsidP="00803CD2">
      <w:pPr>
        <w:pStyle w:val="ListParagraph"/>
        <w:ind w:left="360"/>
        <w:rPr>
          <w:b/>
          <w:bCs/>
          <w:lang w:val="bs-Latn-BA"/>
        </w:rPr>
      </w:pPr>
    </w:p>
    <w:p w:rsidR="003B202E" w:rsidRPr="00AD199D" w:rsidRDefault="00803CD2" w:rsidP="00897540">
      <w:pPr>
        <w:pStyle w:val="ListParagraph"/>
        <w:ind w:left="1068"/>
        <w:rPr>
          <w:lang w:val="bs-Latn-BA"/>
        </w:rPr>
      </w:pPr>
      <w:r w:rsidRPr="00AD199D">
        <w:rPr>
          <w:lang w:val="bs-Latn-BA"/>
        </w:rPr>
        <w:t>Prezentacija portfolija NVO/firme pružaoca konsultantskih usluga, koja potvrđuje prethodno iskustvo u provođenju anketa (kvantitativnih i kval</w:t>
      </w:r>
      <w:r w:rsidR="005E3D5B">
        <w:rPr>
          <w:lang w:val="bs-Latn-BA"/>
        </w:rPr>
        <w:t>itativnih) i CV višeg eksperta</w:t>
      </w:r>
      <w:r w:rsidRPr="00AD199D">
        <w:rPr>
          <w:lang w:val="bs-Latn-BA"/>
        </w:rPr>
        <w:t>.</w:t>
      </w:r>
    </w:p>
    <w:p w:rsidR="00803CD2" w:rsidRPr="00AD199D" w:rsidRDefault="00803CD2" w:rsidP="00897540">
      <w:pPr>
        <w:pStyle w:val="ListParagraph"/>
        <w:ind w:left="1068"/>
        <w:rPr>
          <w:lang w:val="bs-Latn-BA"/>
        </w:rPr>
      </w:pPr>
    </w:p>
    <w:p w:rsidR="003B202E" w:rsidRPr="00AD199D" w:rsidRDefault="00803CD2" w:rsidP="005920A2">
      <w:pPr>
        <w:pStyle w:val="ListParagraph"/>
        <w:numPr>
          <w:ilvl w:val="1"/>
          <w:numId w:val="11"/>
        </w:numPr>
        <w:rPr>
          <w:lang w:val="bs-Latn-BA"/>
        </w:rPr>
      </w:pPr>
      <w:r w:rsidRPr="00AD199D">
        <w:rPr>
          <w:lang w:val="bs-Latn-BA"/>
        </w:rPr>
        <w:t>Profil pružaoca usluga</w:t>
      </w:r>
      <w:r w:rsidR="003B202E" w:rsidRPr="00AD199D">
        <w:rPr>
          <w:lang w:val="bs-Latn-BA"/>
        </w:rPr>
        <w:t xml:space="preserve"> </w:t>
      </w:r>
    </w:p>
    <w:p w:rsidR="003B202E" w:rsidRPr="00AD199D" w:rsidRDefault="00803CD2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 xml:space="preserve">Naslovna stranica na kojoj je prikazano ime pružaoca usluga, adresa </w:t>
      </w:r>
      <w:r w:rsidR="00DE2755" w:rsidRPr="00AD199D">
        <w:rPr>
          <w:lang w:val="bs-Latn-BA"/>
        </w:rPr>
        <w:t>i</w:t>
      </w:r>
      <w:r w:rsidRPr="00AD199D">
        <w:rPr>
          <w:lang w:val="bs-Latn-BA"/>
        </w:rPr>
        <w:t xml:space="preserve"> kontakt informacije;</w:t>
      </w:r>
    </w:p>
    <w:p w:rsidR="003B202E" w:rsidRPr="00D41BB2" w:rsidRDefault="003F7B70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color w:val="000000" w:themeColor="text1"/>
          <w:lang w:val="bs-Latn-BA"/>
        </w:rPr>
      </w:pPr>
      <w:r w:rsidRPr="00D41BB2">
        <w:rPr>
          <w:color w:val="000000" w:themeColor="text1"/>
          <w:lang w:val="bs-Latn-BA"/>
        </w:rPr>
        <w:t>Prezentacija pružaoca usluga, dokaz o stručnosti za obavlja</w:t>
      </w:r>
      <w:r w:rsidR="00D41BB2" w:rsidRPr="00D41BB2">
        <w:rPr>
          <w:color w:val="000000" w:themeColor="text1"/>
          <w:lang w:val="bs-Latn-BA"/>
        </w:rPr>
        <w:t>nje zadatka, s tekstom u kojem se detaljno opisuje razumijevanje zadatka</w:t>
      </w:r>
    </w:p>
    <w:p w:rsidR="003B202E" w:rsidRPr="00AD199D" w:rsidRDefault="00DE2755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 xml:space="preserve"> Dokument o registrovanoj djelatnosti kao dokaz da je pružalac usluge registrovan kao pravno lice</w:t>
      </w:r>
    </w:p>
    <w:p w:rsidR="003B202E" w:rsidRPr="00AD199D" w:rsidRDefault="00DE2755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>Dokumenti koji dokazuju finansijsku sposobnost NVO/konsultantske firme</w:t>
      </w:r>
    </w:p>
    <w:p w:rsidR="003B202E" w:rsidRDefault="00DE2755" w:rsidP="00897540">
      <w:pPr>
        <w:pStyle w:val="ListParagraph"/>
        <w:ind w:left="1068"/>
        <w:rPr>
          <w:lang w:val="bs-Latn-BA"/>
        </w:rPr>
      </w:pPr>
      <w:r w:rsidRPr="00AD199D">
        <w:rPr>
          <w:u w:val="single"/>
          <w:lang w:val="bs-Latn-BA"/>
        </w:rPr>
        <w:t>Napomena</w:t>
      </w:r>
      <w:r w:rsidRPr="00AD199D">
        <w:rPr>
          <w:lang w:val="bs-Latn-BA"/>
        </w:rPr>
        <w:t>: Molimo Vas da sve dokumente od broja 7.1.1. do broja 7.1.4. grupišete u jedan dokument u formatu PDF-a koji se može pretraživati.</w:t>
      </w:r>
    </w:p>
    <w:p w:rsidR="00D41BB2" w:rsidRPr="00AD199D" w:rsidRDefault="00D41BB2" w:rsidP="00897540">
      <w:pPr>
        <w:pStyle w:val="ListParagraph"/>
        <w:ind w:left="1068"/>
        <w:rPr>
          <w:lang w:val="bs-Latn-BA"/>
        </w:rPr>
      </w:pPr>
    </w:p>
    <w:p w:rsidR="00EF7BA7" w:rsidRPr="00D41BB2" w:rsidRDefault="008A7632" w:rsidP="005920A2">
      <w:pPr>
        <w:pStyle w:val="ListParagraph"/>
        <w:numPr>
          <w:ilvl w:val="1"/>
          <w:numId w:val="11"/>
        </w:numPr>
        <w:rPr>
          <w:color w:val="000000" w:themeColor="text1"/>
          <w:lang w:val="bs-Latn-BA"/>
        </w:rPr>
      </w:pPr>
      <w:r w:rsidRPr="00D41BB2">
        <w:rPr>
          <w:color w:val="000000" w:themeColor="text1"/>
          <w:lang w:val="bs-Latn-BA"/>
        </w:rPr>
        <w:t xml:space="preserve"> </w:t>
      </w:r>
      <w:r w:rsidR="00D41BB2" w:rsidRPr="00D41BB2">
        <w:rPr>
          <w:color w:val="000000" w:themeColor="text1"/>
          <w:lang w:val="bs-Latn-BA"/>
        </w:rPr>
        <w:t xml:space="preserve">Prikaz stručnosti </w:t>
      </w:r>
      <w:r w:rsidR="00DE2755" w:rsidRPr="00D41BB2">
        <w:rPr>
          <w:color w:val="000000" w:themeColor="text1"/>
          <w:lang w:val="bs-Latn-BA"/>
        </w:rPr>
        <w:t xml:space="preserve"> </w:t>
      </w:r>
    </w:p>
    <w:p w:rsidR="00EF7BA7" w:rsidRPr="00AD199D" w:rsidRDefault="00DE2755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>Dostaviti CV višeg eksperta i garanciju raspoloživosti terenskih anketara koji će asistirati višem ekspertu</w:t>
      </w:r>
    </w:p>
    <w:p w:rsidR="00EF7BA7" w:rsidRPr="00AD199D" w:rsidRDefault="00DE2755" w:rsidP="005920A2">
      <w:pPr>
        <w:pStyle w:val="ListParagraph"/>
        <w:numPr>
          <w:ilvl w:val="2"/>
          <w:numId w:val="11"/>
        </w:numPr>
        <w:tabs>
          <w:tab w:val="left" w:pos="1701"/>
        </w:tabs>
        <w:jc w:val="both"/>
        <w:rPr>
          <w:lang w:val="bs-Latn-BA"/>
        </w:rPr>
      </w:pPr>
      <w:r w:rsidRPr="00AD199D">
        <w:rPr>
          <w:lang w:val="bs-Latn-BA"/>
        </w:rPr>
        <w:t>Reference za relevantne poslove, navedene u CV-u</w:t>
      </w:r>
    </w:p>
    <w:p w:rsidR="002527B1" w:rsidRPr="00AD199D" w:rsidRDefault="002527B1" w:rsidP="002527B1">
      <w:pPr>
        <w:pStyle w:val="ListParagraph"/>
        <w:tabs>
          <w:tab w:val="left" w:pos="1701"/>
        </w:tabs>
        <w:ind w:left="1698" w:hanging="630"/>
        <w:jc w:val="both"/>
        <w:rPr>
          <w:lang w:val="bs-Latn-BA"/>
        </w:rPr>
      </w:pPr>
      <w:r w:rsidRPr="00AD199D">
        <w:rPr>
          <w:u w:val="single"/>
          <w:lang w:val="bs-Latn-BA"/>
        </w:rPr>
        <w:t>Napomena</w:t>
      </w:r>
      <w:r w:rsidRPr="00AD199D">
        <w:rPr>
          <w:lang w:val="bs-Latn-BA"/>
        </w:rPr>
        <w:t>: Molimo Vas da sve dokumente iz odjeljka 7.2. grupišete u jedan dokument u formatu PDF-a koji se može pretraživati.</w:t>
      </w:r>
    </w:p>
    <w:p w:rsidR="002527B1" w:rsidRPr="00AD199D" w:rsidRDefault="002527B1" w:rsidP="002527B1">
      <w:pPr>
        <w:pStyle w:val="ListParagraph"/>
        <w:tabs>
          <w:tab w:val="left" w:pos="1701"/>
        </w:tabs>
        <w:ind w:left="1698" w:hanging="630"/>
        <w:jc w:val="both"/>
        <w:rPr>
          <w:lang w:val="bs-Latn-BA"/>
        </w:rPr>
      </w:pPr>
    </w:p>
    <w:p w:rsidR="007B518A" w:rsidRPr="00AD199D" w:rsidRDefault="00DE2755" w:rsidP="005920A2">
      <w:pPr>
        <w:pStyle w:val="ListParagraph"/>
        <w:numPr>
          <w:ilvl w:val="0"/>
          <w:numId w:val="11"/>
        </w:numPr>
        <w:ind w:hanging="76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Finansijska komponenta</w:t>
      </w:r>
      <w:r w:rsidR="007B518A" w:rsidRPr="00AD199D">
        <w:rPr>
          <w:b/>
          <w:bCs/>
          <w:lang w:val="bs-Latn-BA"/>
        </w:rPr>
        <w:t xml:space="preserve"> </w:t>
      </w:r>
    </w:p>
    <w:p w:rsidR="00E9064F" w:rsidRPr="00AD199D" w:rsidRDefault="00E9064F" w:rsidP="00E9064F">
      <w:pPr>
        <w:pStyle w:val="ListParagraph"/>
        <w:ind w:left="1068"/>
        <w:rPr>
          <w:sz w:val="10"/>
          <w:szCs w:val="10"/>
          <w:lang w:val="bs-Latn-BA"/>
        </w:rPr>
      </w:pPr>
    </w:p>
    <w:p w:rsidR="00FC312C" w:rsidRDefault="00FC312C" w:rsidP="0007093B">
      <w:pPr>
        <w:pStyle w:val="ListParagraph"/>
        <w:ind w:left="709"/>
        <w:jc w:val="both"/>
        <w:rPr>
          <w:lang w:val="bs-Latn-BA"/>
        </w:rPr>
      </w:pPr>
    </w:p>
    <w:p w:rsidR="00FC312C" w:rsidRDefault="00FC312C" w:rsidP="00FC312C">
      <w:pPr>
        <w:pStyle w:val="ListParagraph"/>
        <w:ind w:left="709"/>
        <w:jc w:val="both"/>
        <w:rPr>
          <w:lang w:val="bs-Latn-BA"/>
        </w:rPr>
      </w:pPr>
      <w:r w:rsidRPr="00FC312C">
        <w:rPr>
          <w:lang w:val="bs-Latn-BA"/>
        </w:rPr>
        <w:t>Pružalac usluga treba dati procjenu ukupnog iznosa za odgovornosti i isporuke spomenute pod naslovom „IV.</w:t>
      </w:r>
      <w:r w:rsidR="00B03953">
        <w:rPr>
          <w:lang w:val="bs-Latn-BA"/>
        </w:rPr>
        <w:t xml:space="preserve"> </w:t>
      </w:r>
      <w:r w:rsidR="00907191">
        <w:rPr>
          <w:lang w:val="bs-Latn-BA"/>
        </w:rPr>
        <w:t>Zadaci i ishodi</w:t>
      </w:r>
      <w:r w:rsidRPr="00FC312C">
        <w:rPr>
          <w:lang w:val="bs-Latn-BA"/>
        </w:rPr>
        <w:t>“(4.2„ Is</w:t>
      </w:r>
      <w:r w:rsidR="00907191">
        <w:rPr>
          <w:lang w:val="bs-Latn-BA"/>
        </w:rPr>
        <w:t>hodi</w:t>
      </w:r>
      <w:r w:rsidRPr="00FC312C">
        <w:rPr>
          <w:lang w:val="bs-Latn-BA"/>
        </w:rPr>
        <w:t xml:space="preserve">“). Preciznije, od pružaoca usluga se očekuje da dostavi procjenu dnevne naknade </w:t>
      </w:r>
      <w:r w:rsidR="00907191">
        <w:rPr>
          <w:lang w:val="bs-Latn-BA"/>
        </w:rPr>
        <w:t xml:space="preserve">zasebno </w:t>
      </w:r>
      <w:r w:rsidRPr="00FC312C">
        <w:rPr>
          <w:lang w:val="bs-Latn-BA"/>
        </w:rPr>
        <w:t>za višeg</w:t>
      </w:r>
      <w:r w:rsidR="00A959F4">
        <w:rPr>
          <w:lang w:val="bs-Latn-BA"/>
        </w:rPr>
        <w:t xml:space="preserve"> eksperta</w:t>
      </w:r>
      <w:r w:rsidR="00B03953">
        <w:rPr>
          <w:lang w:val="bs-Latn-BA"/>
        </w:rPr>
        <w:t xml:space="preserve"> i dnevnu naknadu za </w:t>
      </w:r>
      <w:r w:rsidR="00907191">
        <w:rPr>
          <w:lang w:val="bs-Latn-BA"/>
        </w:rPr>
        <w:t xml:space="preserve">terenske anketare, </w:t>
      </w:r>
      <w:r w:rsidR="00B03953">
        <w:rPr>
          <w:lang w:val="bs-Latn-BA"/>
        </w:rPr>
        <w:t>popunjavanjem Excel tablice</w:t>
      </w:r>
      <w:r w:rsidRPr="00FC312C">
        <w:rPr>
          <w:lang w:val="bs-Latn-BA"/>
        </w:rPr>
        <w:t xml:space="preserve"> (vidi PRILOG 2). Broj dana za viš</w:t>
      </w:r>
      <w:r w:rsidR="00A959F4">
        <w:rPr>
          <w:lang w:val="bs-Latn-BA"/>
        </w:rPr>
        <w:t>eg eksperta</w:t>
      </w:r>
      <w:r w:rsidR="00907191">
        <w:rPr>
          <w:lang w:val="bs-Latn-BA"/>
        </w:rPr>
        <w:t xml:space="preserve"> procijenjen je u E</w:t>
      </w:r>
      <w:r w:rsidRPr="00FC312C">
        <w:rPr>
          <w:lang w:val="bs-Latn-BA"/>
        </w:rPr>
        <w:t>xcel dokumentu i ne treba ga prilagođavati. Broj dana angažovanih terenskih anketara prikazan je ukupno, bez obzira na broj terenskih anke</w:t>
      </w:r>
      <w:r w:rsidR="00907191">
        <w:rPr>
          <w:lang w:val="bs-Latn-BA"/>
        </w:rPr>
        <w:t>tara angažovanih u anketi</w:t>
      </w:r>
      <w:r w:rsidR="00B03953">
        <w:rPr>
          <w:lang w:val="bs-Latn-BA"/>
        </w:rPr>
        <w:t>ranju. Finansijska</w:t>
      </w:r>
      <w:r w:rsidRPr="00FC312C">
        <w:rPr>
          <w:lang w:val="bs-Latn-BA"/>
        </w:rPr>
        <w:t xml:space="preserve"> ponuda sadrži predloženu dnevnu stopu neto stručnjaka u EUR, PDV prikazan odvojeno za:</w:t>
      </w:r>
    </w:p>
    <w:p w:rsidR="00907191" w:rsidRPr="00FC312C" w:rsidRDefault="00907191" w:rsidP="00FC312C">
      <w:pPr>
        <w:pStyle w:val="ListParagraph"/>
        <w:ind w:left="709"/>
        <w:jc w:val="both"/>
        <w:rPr>
          <w:lang w:val="bs-Latn-BA"/>
        </w:rPr>
      </w:pPr>
    </w:p>
    <w:p w:rsidR="00FC312C" w:rsidRPr="00FC312C" w:rsidRDefault="00907191" w:rsidP="00FC312C">
      <w:pPr>
        <w:pStyle w:val="ListParagraph"/>
        <w:ind w:left="709"/>
        <w:jc w:val="both"/>
        <w:rPr>
          <w:lang w:val="bs-Latn-BA"/>
        </w:rPr>
      </w:pPr>
      <w:r>
        <w:rPr>
          <w:lang w:val="bs-Latn-BA"/>
        </w:rPr>
        <w:t>- višeg</w:t>
      </w:r>
      <w:r w:rsidR="00885A3A">
        <w:rPr>
          <w:lang w:val="bs-Latn-BA"/>
        </w:rPr>
        <w:t xml:space="preserve"> eksperta</w:t>
      </w:r>
      <w:r w:rsidR="00FC312C" w:rsidRPr="00FC312C">
        <w:rPr>
          <w:lang w:val="bs-Latn-BA"/>
        </w:rPr>
        <w:t xml:space="preserve"> i</w:t>
      </w:r>
    </w:p>
    <w:p w:rsidR="00D66139" w:rsidRDefault="00FC312C" w:rsidP="00885A3A">
      <w:pPr>
        <w:pStyle w:val="ListParagraph"/>
        <w:ind w:left="709"/>
        <w:jc w:val="both"/>
        <w:rPr>
          <w:lang w:val="bs-Latn-BA"/>
        </w:rPr>
      </w:pPr>
      <w:r w:rsidRPr="00FC312C">
        <w:rPr>
          <w:lang w:val="bs-Latn-BA"/>
        </w:rPr>
        <w:t>-</w:t>
      </w:r>
      <w:r w:rsidR="00B03953">
        <w:rPr>
          <w:lang w:val="bs-Latn-BA"/>
        </w:rPr>
        <w:t xml:space="preserve"> </w:t>
      </w:r>
      <w:r w:rsidR="00907191">
        <w:rPr>
          <w:lang w:val="bs-Latn-BA"/>
        </w:rPr>
        <w:t>terenske anketare</w:t>
      </w:r>
      <w:r w:rsidRPr="00FC312C">
        <w:rPr>
          <w:lang w:val="bs-Latn-BA"/>
        </w:rPr>
        <w:t>.</w:t>
      </w:r>
    </w:p>
    <w:p w:rsidR="00885A3A" w:rsidRPr="00885A3A" w:rsidRDefault="00885A3A" w:rsidP="00885A3A">
      <w:pPr>
        <w:pStyle w:val="ListParagraph"/>
        <w:ind w:left="709"/>
        <w:jc w:val="both"/>
        <w:rPr>
          <w:lang w:val="bs-Latn-BA"/>
        </w:rPr>
      </w:pPr>
    </w:p>
    <w:p w:rsidR="00FC312C" w:rsidRPr="00AD199D" w:rsidRDefault="00FC312C" w:rsidP="00FC312C">
      <w:pPr>
        <w:pStyle w:val="ListParagraph"/>
        <w:ind w:left="709"/>
        <w:jc w:val="both"/>
        <w:rPr>
          <w:lang w:val="bs-Latn-BA"/>
        </w:rPr>
      </w:pPr>
      <w:r w:rsidRPr="00FC312C">
        <w:rPr>
          <w:lang w:val="bs-Latn-BA"/>
        </w:rPr>
        <w:t>Troškovi vezani za</w:t>
      </w:r>
      <w:r w:rsidR="00907191">
        <w:rPr>
          <w:lang w:val="bs-Latn-BA"/>
        </w:rPr>
        <w:t xml:space="preserve"> obavljanje zadatka</w:t>
      </w:r>
      <w:r w:rsidRPr="00FC312C">
        <w:rPr>
          <w:lang w:val="bs-Latn-BA"/>
        </w:rPr>
        <w:t xml:space="preserve"> (kancelarijski materijal, troškovi komunikacije, putovanja i smještaja) </w:t>
      </w:r>
      <w:r w:rsidR="00907191">
        <w:rPr>
          <w:lang w:val="bs-Latn-BA"/>
        </w:rPr>
        <w:t xml:space="preserve">bit će pokriveni </w:t>
      </w:r>
      <w:r w:rsidRPr="00FC312C">
        <w:rPr>
          <w:lang w:val="bs-Latn-BA"/>
        </w:rPr>
        <w:t xml:space="preserve">i dio </w:t>
      </w:r>
      <w:r w:rsidR="00907191">
        <w:rPr>
          <w:lang w:val="bs-Latn-BA"/>
        </w:rPr>
        <w:t>su dnevnih cijena koje nudi NVO/</w:t>
      </w:r>
      <w:r w:rsidR="00B03953">
        <w:rPr>
          <w:lang w:val="bs-Latn-BA"/>
        </w:rPr>
        <w:t>pružalac</w:t>
      </w:r>
      <w:r w:rsidRPr="00FC312C">
        <w:rPr>
          <w:lang w:val="bs-Latn-BA"/>
        </w:rPr>
        <w:t xml:space="preserve"> savjetodavnih usluga.</w:t>
      </w:r>
    </w:p>
    <w:p w:rsidR="000D4489" w:rsidRPr="00AD199D" w:rsidRDefault="000D4489" w:rsidP="007B518A">
      <w:pPr>
        <w:pStyle w:val="ListParagraph"/>
        <w:ind w:left="1068"/>
        <w:rPr>
          <w:lang w:val="bs-Latn-BA"/>
        </w:rPr>
      </w:pPr>
    </w:p>
    <w:p w:rsidR="007B518A" w:rsidRPr="00AD199D" w:rsidRDefault="005C013E" w:rsidP="007B518A">
      <w:pPr>
        <w:rPr>
          <w:lang w:val="bs-Latn-BA"/>
        </w:rPr>
      </w:pPr>
      <w:r w:rsidRPr="00AD199D">
        <w:rPr>
          <w:b/>
          <w:bCs/>
          <w:lang w:val="bs-Latn-BA"/>
        </w:rPr>
        <w:t>VIII</w:t>
      </w:r>
      <w:r w:rsidR="007B518A" w:rsidRPr="00AD199D">
        <w:rPr>
          <w:b/>
          <w:bCs/>
          <w:lang w:val="bs-Latn-BA"/>
        </w:rPr>
        <w:t>.</w:t>
      </w:r>
      <w:r w:rsidR="00D66139">
        <w:rPr>
          <w:b/>
          <w:bCs/>
          <w:lang w:val="bs-Latn-BA"/>
        </w:rPr>
        <w:tab/>
        <w:t>Kriteriji evaluacije i bodovanje</w:t>
      </w:r>
      <w:r w:rsidR="008F6D00" w:rsidRPr="00AD199D">
        <w:rPr>
          <w:b/>
          <w:bCs/>
          <w:lang w:val="bs-Latn-BA"/>
        </w:rPr>
        <w:t xml:space="preserve"> </w:t>
      </w:r>
    </w:p>
    <w:p w:rsidR="00B03953" w:rsidRDefault="00B03953" w:rsidP="00524398">
      <w:pPr>
        <w:jc w:val="both"/>
        <w:rPr>
          <w:color w:val="000000" w:themeColor="text1"/>
          <w:lang w:val="bs-Latn-BA"/>
        </w:rPr>
      </w:pPr>
      <w:r>
        <w:rPr>
          <w:color w:val="000000" w:themeColor="text1"/>
          <w:lang w:val="bs-Latn-BA"/>
        </w:rPr>
        <w:t xml:space="preserve">Prijedlozi će se ocjenjivati na osnovu sljedećih kriterija: </w:t>
      </w:r>
    </w:p>
    <w:p w:rsidR="00B03953" w:rsidRDefault="00B03953" w:rsidP="00B03953">
      <w:pPr>
        <w:pStyle w:val="ListParagraph"/>
        <w:numPr>
          <w:ilvl w:val="0"/>
          <w:numId w:val="20"/>
        </w:numPr>
        <w:jc w:val="both"/>
        <w:rPr>
          <w:color w:val="000000" w:themeColor="text1"/>
          <w:lang w:val="bs-Latn-BA"/>
        </w:rPr>
      </w:pPr>
      <w:r>
        <w:rPr>
          <w:color w:val="000000" w:themeColor="text1"/>
          <w:lang w:val="bs-Latn-BA"/>
        </w:rPr>
        <w:t>70% tehnička komponenta</w:t>
      </w:r>
    </w:p>
    <w:p w:rsidR="00B03953" w:rsidRPr="00B03953" w:rsidRDefault="00B03953" w:rsidP="00B03953">
      <w:pPr>
        <w:pStyle w:val="ListParagraph"/>
        <w:numPr>
          <w:ilvl w:val="0"/>
          <w:numId w:val="20"/>
        </w:numPr>
        <w:jc w:val="both"/>
        <w:rPr>
          <w:color w:val="000000" w:themeColor="text1"/>
          <w:lang w:val="bs-Latn-BA"/>
        </w:rPr>
      </w:pPr>
      <w:r>
        <w:rPr>
          <w:color w:val="000000" w:themeColor="text1"/>
          <w:lang w:val="bs-Latn-BA"/>
        </w:rPr>
        <w:t>30% finansijska komponenta (20% za višeg eksperta i 10% za terenske anketare)</w:t>
      </w:r>
    </w:p>
    <w:p w:rsidR="00524398" w:rsidRPr="00AD199D" w:rsidRDefault="005C013E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I</w:t>
      </w:r>
      <w:r w:rsidR="002527B1" w:rsidRPr="00AD199D">
        <w:rPr>
          <w:b/>
          <w:bCs/>
          <w:lang w:val="bs-Latn-BA"/>
        </w:rPr>
        <w:t>X.</w:t>
      </w:r>
      <w:r w:rsidR="002527B1" w:rsidRPr="00AD199D">
        <w:rPr>
          <w:b/>
          <w:bCs/>
          <w:lang w:val="bs-Latn-BA"/>
        </w:rPr>
        <w:tab/>
        <w:t>Referentna osoba</w:t>
      </w:r>
    </w:p>
    <w:p w:rsidR="002527B1" w:rsidRPr="00AD199D" w:rsidRDefault="002527B1" w:rsidP="002527B1">
      <w:pPr>
        <w:spacing w:line="240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>Referentna osoba za ovaj zadatak je Luna Seković.</w:t>
      </w:r>
    </w:p>
    <w:p w:rsidR="00524398" w:rsidRPr="00AD199D" w:rsidRDefault="002527B1" w:rsidP="002527B1">
      <w:pPr>
        <w:spacing w:line="240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 xml:space="preserve">Adresa e-pošte: </w:t>
      </w:r>
      <w:hyperlink r:id="rId9" w:history="1">
        <w:r w:rsidRPr="00AD199D">
          <w:rPr>
            <w:rStyle w:val="Hyperlink"/>
            <w:rFonts w:ascii="Calibri" w:eastAsia="Calibri" w:hAnsi="Calibri" w:cs="Calibri"/>
            <w:lang w:val="bs-Latn-BA"/>
          </w:rPr>
          <w:t>savez@sogfbih.ba</w:t>
        </w:r>
      </w:hyperlink>
      <w:r w:rsidRPr="00AD199D">
        <w:rPr>
          <w:rFonts w:ascii="Calibri" w:eastAsia="Calibri" w:hAnsi="Calibri" w:cs="Calibri"/>
          <w:lang w:val="bs-Latn-BA"/>
        </w:rPr>
        <w:t xml:space="preserve"> </w:t>
      </w:r>
    </w:p>
    <w:p w:rsidR="00524398" w:rsidRPr="00AD199D" w:rsidRDefault="00524398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.</w:t>
      </w:r>
      <w:r w:rsidRPr="00AD199D">
        <w:rPr>
          <w:b/>
          <w:bCs/>
          <w:lang w:val="bs-Latn-BA"/>
        </w:rPr>
        <w:tab/>
      </w:r>
      <w:r w:rsidR="002527B1" w:rsidRPr="00AD199D">
        <w:rPr>
          <w:b/>
          <w:bCs/>
          <w:lang w:val="bs-Latn-BA"/>
        </w:rPr>
        <w:t>Izmjena uslova</w:t>
      </w:r>
    </w:p>
    <w:p w:rsidR="002527B1" w:rsidRPr="00AD199D" w:rsidRDefault="002527B1" w:rsidP="002527B1">
      <w:pPr>
        <w:spacing w:line="288" w:lineRule="auto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>Savez općina i gradova Federacije BiH zadržava pravo da izm</w:t>
      </w:r>
      <w:r w:rsidR="00B03953">
        <w:rPr>
          <w:rFonts w:ascii="Calibri" w:eastAsia="Calibri" w:hAnsi="Calibri" w:cs="Calibri"/>
          <w:lang w:val="bs-Latn-BA"/>
        </w:rPr>
        <w:t>i</w:t>
      </w:r>
      <w:r w:rsidRPr="00AD199D">
        <w:rPr>
          <w:rFonts w:ascii="Calibri" w:eastAsia="Calibri" w:hAnsi="Calibri" w:cs="Calibri"/>
          <w:lang w:val="bs-Latn-BA"/>
        </w:rPr>
        <w:t xml:space="preserve">jeni uslove Opisa poslova u bilo kom trenutku po sopstvenom nahođenju. </w:t>
      </w:r>
    </w:p>
    <w:p w:rsidR="00524398" w:rsidRPr="00AD199D" w:rsidRDefault="002527B1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I.</w:t>
      </w:r>
      <w:r w:rsidRPr="00AD199D">
        <w:rPr>
          <w:b/>
          <w:bCs/>
          <w:lang w:val="bs-Latn-BA"/>
        </w:rPr>
        <w:tab/>
        <w:t xml:space="preserve">Prihvatanje </w:t>
      </w:r>
      <w:r w:rsidR="00FC312C">
        <w:rPr>
          <w:b/>
          <w:bCs/>
          <w:lang w:val="bs-Latn-BA"/>
        </w:rPr>
        <w:t>i</w:t>
      </w:r>
      <w:r w:rsidRPr="00AD199D">
        <w:rPr>
          <w:b/>
          <w:bCs/>
          <w:lang w:val="bs-Latn-BA"/>
        </w:rPr>
        <w:t xml:space="preserve"> odbijanje prijedloga</w:t>
      </w:r>
    </w:p>
    <w:p w:rsidR="002527B1" w:rsidRPr="00AD199D" w:rsidRDefault="002527B1" w:rsidP="002527B1">
      <w:pPr>
        <w:spacing w:line="288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>Savez općina i gradova Federacije BiH ne mora nužno prihvatiti prijedlog najniže cijene ili bilo koji prijedlog. Po svom nahođenju, Savez općina i gradova Federacije BiH zadržava pravo da odbije bilo koji ili sve pristigle prijedloge i da prihvati svaki prijedlog koji smatra povolјnim, bez obzira da li je to prijedlog s najnižom cijenom ili ne. Savez općina i gradova Federacije BiH nema obavezu da dod</w:t>
      </w:r>
      <w:r w:rsidR="00B03953">
        <w:rPr>
          <w:rFonts w:ascii="Calibri" w:eastAsia="Calibri" w:hAnsi="Calibri" w:cs="Calibri"/>
          <w:lang w:val="bs-Latn-BA"/>
        </w:rPr>
        <w:t>i</w:t>
      </w:r>
      <w:r w:rsidRPr="00AD199D">
        <w:rPr>
          <w:rFonts w:ascii="Calibri" w:eastAsia="Calibri" w:hAnsi="Calibri" w:cs="Calibri"/>
          <w:lang w:val="bs-Latn-BA"/>
        </w:rPr>
        <w:t>jeli ugovor i zadržava pravo da u bilo kom trenutku obustavi proces podnošenja prijedloga i da se povuče iz razgovora sa svim ili bilo kojim od eksperata koji su odgovorili. Savez općina i gradova Federacije BiH zadržava pravo da prihvati predloženu ponudu u cjelini ili djelimično, da odbije bilo koju ili sve ponude, da se odrekne svih manjih neformalnosti, nepravilnosti ili tehničkih detalјa i da prihvati ponudu koja se smatra najpovolјnijom za Savez općina i gradova Federacije BiH.</w:t>
      </w:r>
    </w:p>
    <w:p w:rsidR="002527B1" w:rsidRPr="00AD199D" w:rsidRDefault="002527B1" w:rsidP="00524398">
      <w:pPr>
        <w:jc w:val="both"/>
        <w:rPr>
          <w:lang w:val="bs-Latn-BA"/>
        </w:rPr>
      </w:pPr>
      <w:r w:rsidRPr="00AD199D">
        <w:rPr>
          <w:lang w:val="bs-Latn-BA"/>
        </w:rPr>
        <w:lastRenderedPageBreak/>
        <w:t>Savez općina i gradova Federacije BiH nije dužan dijeliti informacije o procesu odabira.</w:t>
      </w:r>
    </w:p>
    <w:p w:rsidR="00524398" w:rsidRPr="00AD199D" w:rsidRDefault="00524398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I</w:t>
      </w:r>
      <w:r w:rsidR="005C013E" w:rsidRPr="00AD199D">
        <w:rPr>
          <w:b/>
          <w:bCs/>
          <w:lang w:val="bs-Latn-BA"/>
        </w:rPr>
        <w:t>I</w:t>
      </w:r>
      <w:r w:rsidR="00714CE2">
        <w:rPr>
          <w:b/>
          <w:bCs/>
          <w:lang w:val="bs-Latn-BA"/>
        </w:rPr>
        <w:t>.</w:t>
      </w:r>
      <w:r w:rsidR="00714CE2">
        <w:rPr>
          <w:b/>
          <w:bCs/>
          <w:lang w:val="bs-Latn-BA"/>
        </w:rPr>
        <w:tab/>
        <w:t>Pregovori o ugovoru</w:t>
      </w:r>
      <w:r w:rsidRPr="00AD199D">
        <w:rPr>
          <w:b/>
          <w:bCs/>
          <w:lang w:val="bs-Latn-BA"/>
        </w:rPr>
        <w:t xml:space="preserve"> </w:t>
      </w:r>
    </w:p>
    <w:p w:rsidR="00714CE2" w:rsidRPr="00AD199D" w:rsidRDefault="000332D8" w:rsidP="00524398">
      <w:pPr>
        <w:jc w:val="both"/>
        <w:rPr>
          <w:lang w:val="bs-Latn-BA"/>
        </w:rPr>
      </w:pPr>
      <w:r>
        <w:rPr>
          <w:lang w:val="bs-Latn-BA"/>
        </w:rPr>
        <w:t>Savez općina i gradova Federacije BiH</w:t>
      </w:r>
      <w:r w:rsidRPr="000332D8">
        <w:rPr>
          <w:lang w:val="bs-Latn-BA"/>
        </w:rPr>
        <w:t xml:space="preserve"> zadržava pravo </w:t>
      </w:r>
      <w:r>
        <w:rPr>
          <w:lang w:val="bs-Latn-BA"/>
        </w:rPr>
        <w:t>pregovora</w:t>
      </w:r>
      <w:r w:rsidRPr="000332D8">
        <w:rPr>
          <w:lang w:val="bs-Latn-BA"/>
        </w:rPr>
        <w:t xml:space="preserve"> o određenim </w:t>
      </w:r>
      <w:r>
        <w:rPr>
          <w:lang w:val="bs-Latn-BA"/>
        </w:rPr>
        <w:t>uslovima ugovora s ponuđačima</w:t>
      </w:r>
      <w:r w:rsidRPr="000332D8">
        <w:rPr>
          <w:lang w:val="bs-Latn-BA"/>
        </w:rPr>
        <w:t xml:space="preserve"> koji uđu u uži izbor pr</w:t>
      </w:r>
      <w:r>
        <w:rPr>
          <w:lang w:val="bs-Latn-BA"/>
        </w:rPr>
        <w:t>ije konačne dodjele ugovora. Savez općina i gradova Federacije BiH</w:t>
      </w:r>
      <w:r w:rsidRPr="000332D8">
        <w:rPr>
          <w:lang w:val="bs-Latn-BA"/>
        </w:rPr>
        <w:t xml:space="preserve"> takođe</w:t>
      </w:r>
      <w:r>
        <w:rPr>
          <w:lang w:val="bs-Latn-BA"/>
        </w:rPr>
        <w:t>r zadržava pravo pregovora</w:t>
      </w:r>
      <w:r w:rsidRPr="000332D8">
        <w:rPr>
          <w:lang w:val="bs-Latn-BA"/>
        </w:rPr>
        <w:t xml:space="preserve"> o određenim uslovima ugovora sa dobavljačem</w:t>
      </w:r>
      <w:r>
        <w:rPr>
          <w:lang w:val="bs-Latn-BA"/>
        </w:rPr>
        <w:t>,</w:t>
      </w:r>
      <w:r w:rsidRPr="000332D8">
        <w:rPr>
          <w:lang w:val="bs-Latn-BA"/>
        </w:rPr>
        <w:t xml:space="preserve"> kako ugovor bude odmicao.</w:t>
      </w:r>
    </w:p>
    <w:p w:rsidR="00524398" w:rsidRPr="00AD199D" w:rsidRDefault="00524398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</w:t>
      </w:r>
      <w:r w:rsidR="005C013E" w:rsidRPr="00AD199D">
        <w:rPr>
          <w:b/>
          <w:bCs/>
          <w:lang w:val="bs-Latn-BA"/>
        </w:rPr>
        <w:t>II</w:t>
      </w:r>
      <w:r w:rsidR="002527B1" w:rsidRPr="00AD199D">
        <w:rPr>
          <w:b/>
          <w:bCs/>
          <w:lang w:val="bs-Latn-BA"/>
        </w:rPr>
        <w:t>.</w:t>
      </w:r>
      <w:r w:rsidR="002527B1" w:rsidRPr="00AD199D">
        <w:rPr>
          <w:b/>
          <w:bCs/>
          <w:lang w:val="bs-Latn-BA"/>
        </w:rPr>
        <w:tab/>
        <w:t>Vlasništvo</w:t>
      </w:r>
    </w:p>
    <w:p w:rsidR="002527B1" w:rsidRPr="00AD199D" w:rsidRDefault="002527B1" w:rsidP="002527B1">
      <w:pPr>
        <w:spacing w:line="288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 xml:space="preserve">Svi materijali, dokumenti i informacije pripremlјeni, razvijeni ili prilagođeni od strane pružaoca usluga ostaju vlasništvo Saveza općina i gradova Federacije BiH. Pružaoci usluga i viši ekspert se slažu da se nijedan dio materijala, dokumenata i informacija vezanih za socijalno mapiranje ne može  reprodukovati ili distribuirati u bilo kojem obliku ili bilo kojim sredstvima ili pohraniti u bazu podataka ili sistem za pronalaženje, za bilo koje druge svrhe i cilјeve od onih koji se odnose na ovaj zadatak, bez prethodnog odobrenja Saveza općina i gradova Federacije BiH. </w:t>
      </w:r>
    </w:p>
    <w:p w:rsidR="00524398" w:rsidRPr="00AD199D" w:rsidRDefault="00524398" w:rsidP="00695CE6">
      <w:pPr>
        <w:jc w:val="both"/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</w:t>
      </w:r>
      <w:r w:rsidR="005C013E" w:rsidRPr="00AD199D">
        <w:rPr>
          <w:b/>
          <w:bCs/>
          <w:lang w:val="bs-Latn-BA"/>
        </w:rPr>
        <w:t>I</w:t>
      </w:r>
      <w:r w:rsidR="0063411E" w:rsidRPr="00AD199D">
        <w:rPr>
          <w:b/>
          <w:bCs/>
          <w:lang w:val="bs-Latn-BA"/>
        </w:rPr>
        <w:t>V.</w:t>
      </w:r>
      <w:r w:rsidR="0063411E" w:rsidRPr="00AD199D">
        <w:rPr>
          <w:b/>
          <w:bCs/>
          <w:lang w:val="bs-Latn-BA"/>
        </w:rPr>
        <w:tab/>
        <w:t>Izvještaj</w:t>
      </w:r>
    </w:p>
    <w:p w:rsidR="00524398" w:rsidRPr="00AD199D" w:rsidRDefault="0063411E" w:rsidP="00524398">
      <w:pPr>
        <w:jc w:val="both"/>
        <w:rPr>
          <w:lang w:val="bs-Latn-BA"/>
        </w:rPr>
      </w:pPr>
      <w:r w:rsidRPr="00AD199D">
        <w:rPr>
          <w:lang w:val="bs-Latn-BA"/>
        </w:rPr>
        <w:t>Izvještaj se podnosi najkasnije 5 radnih dana po završetku socijalnog mapiranja u općini Jajce, od strane višeg eksperta. Standardizirani format Izvještaja koji će se koristiti bit će naveden kao dodatak ugovoru.</w:t>
      </w:r>
    </w:p>
    <w:p w:rsidR="00524398" w:rsidRPr="00AD199D" w:rsidRDefault="0063411E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V.</w:t>
      </w:r>
      <w:r w:rsidRPr="00AD199D">
        <w:rPr>
          <w:b/>
          <w:bCs/>
          <w:lang w:val="bs-Latn-BA"/>
        </w:rPr>
        <w:tab/>
        <w:t>Uslovi i plaćanje</w:t>
      </w:r>
    </w:p>
    <w:p w:rsidR="003A3441" w:rsidRPr="00885A3A" w:rsidRDefault="003A3441" w:rsidP="00524398">
      <w:pPr>
        <w:jc w:val="both"/>
        <w:rPr>
          <w:color w:val="000000" w:themeColor="text1"/>
          <w:lang w:val="bs-Latn-BA"/>
        </w:rPr>
      </w:pPr>
      <w:r w:rsidRPr="00885A3A">
        <w:rPr>
          <w:color w:val="000000" w:themeColor="text1"/>
          <w:lang w:val="bs-Latn-BA"/>
        </w:rPr>
        <w:t>NVO/pružalac konsultantskih usluga sa Savezom općina i gradova FBiH potpisuje Ugovor o uslugama, a isplata se vrši u ratama, po predaji i odobrenju gore navedenih rezultata.</w:t>
      </w:r>
    </w:p>
    <w:p w:rsidR="00524398" w:rsidRPr="00885A3A" w:rsidRDefault="000332D8" w:rsidP="00524398">
      <w:pPr>
        <w:rPr>
          <w:b/>
          <w:bCs/>
          <w:color w:val="000000" w:themeColor="text1"/>
          <w:lang w:val="bs-Latn-BA"/>
        </w:rPr>
      </w:pPr>
      <w:r w:rsidRPr="00885A3A">
        <w:rPr>
          <w:b/>
          <w:bCs/>
          <w:color w:val="000000" w:themeColor="text1"/>
          <w:lang w:val="bs-Latn-BA"/>
        </w:rPr>
        <w:t>XVI.</w:t>
      </w:r>
      <w:r w:rsidRPr="00885A3A">
        <w:rPr>
          <w:b/>
          <w:bCs/>
          <w:color w:val="000000" w:themeColor="text1"/>
          <w:lang w:val="bs-Latn-BA"/>
        </w:rPr>
        <w:tab/>
        <w:t>Pokazatelji učinka</w:t>
      </w:r>
    </w:p>
    <w:p w:rsidR="003A3441" w:rsidRPr="00885A3A" w:rsidRDefault="003A3441" w:rsidP="00524398">
      <w:pPr>
        <w:jc w:val="both"/>
        <w:rPr>
          <w:color w:val="000000" w:themeColor="text1"/>
          <w:lang w:val="bs-Latn-BA"/>
        </w:rPr>
      </w:pPr>
      <w:r w:rsidRPr="00885A3A">
        <w:rPr>
          <w:color w:val="000000" w:themeColor="text1"/>
          <w:lang w:val="bs-Latn-BA"/>
        </w:rPr>
        <w:t>Pokazatelji koji odražavaju učinak eksperta su: pravovremena prezentacija rezultata, kvalitet realizacije zadatka, rezultati evaluacije sudionika i kvalitet izvještaja koji će se dostaviti referentnoj osobi ovog zadatka. Savez općina i gradova FBiH će ocijeniti učinak eksperta na sesiji povratnih informacija sa pružaocem usluga, nakon realizacije dodijeljenih aktivnosti prema ovom ugovoru. Standardizovani obrazac za procjenu učinka RCDN-a bit će dostavljen kao Aneks 3 Ugovoru.</w:t>
      </w:r>
    </w:p>
    <w:p w:rsidR="00524398" w:rsidRPr="00AD199D" w:rsidRDefault="00524398" w:rsidP="00524398">
      <w:pPr>
        <w:rPr>
          <w:b/>
          <w:bCs/>
          <w:lang w:val="bs-Latn-BA"/>
        </w:rPr>
      </w:pPr>
      <w:r w:rsidRPr="00AD199D">
        <w:rPr>
          <w:b/>
          <w:bCs/>
          <w:lang w:val="bs-Latn-BA"/>
        </w:rPr>
        <w:t>X</w:t>
      </w:r>
      <w:r w:rsidR="005C013E" w:rsidRPr="00AD199D">
        <w:rPr>
          <w:b/>
          <w:bCs/>
          <w:lang w:val="bs-Latn-BA"/>
        </w:rPr>
        <w:t>VI</w:t>
      </w:r>
      <w:r w:rsidR="0063411E" w:rsidRPr="00AD199D">
        <w:rPr>
          <w:b/>
          <w:bCs/>
          <w:lang w:val="bs-Latn-BA"/>
        </w:rPr>
        <w:t>I.</w:t>
      </w:r>
      <w:r w:rsidR="0063411E" w:rsidRPr="00AD199D">
        <w:rPr>
          <w:b/>
          <w:bCs/>
          <w:lang w:val="bs-Latn-BA"/>
        </w:rPr>
        <w:tab/>
        <w:t>Evaluacija rada</w:t>
      </w:r>
    </w:p>
    <w:p w:rsidR="005D7AB2" w:rsidRPr="00AD199D" w:rsidRDefault="0063411E" w:rsidP="0063411E">
      <w:pPr>
        <w:spacing w:line="288" w:lineRule="auto"/>
        <w:jc w:val="both"/>
        <w:rPr>
          <w:rFonts w:ascii="Calibri" w:eastAsia="Calibri" w:hAnsi="Calibri" w:cs="Calibri"/>
          <w:lang w:val="bs-Latn-BA"/>
        </w:rPr>
      </w:pPr>
      <w:r w:rsidRPr="00AD199D">
        <w:rPr>
          <w:rFonts w:ascii="Calibri" w:eastAsia="Calibri" w:hAnsi="Calibri" w:cs="Calibri"/>
          <w:lang w:val="bs-Latn-BA"/>
        </w:rPr>
        <w:t>Izvršavanje zadataka će biti ocijenjeno od strane Saveza općina i gradova Federacije BiH.</w:t>
      </w:r>
    </w:p>
    <w:p w:rsidR="005D7AB2" w:rsidRPr="00AD199D" w:rsidRDefault="0063411E" w:rsidP="005D7AB2">
      <w:pPr>
        <w:spacing w:after="0" w:line="288" w:lineRule="auto"/>
        <w:rPr>
          <w:rFonts w:ascii="Calibri" w:eastAsia="Calibri" w:hAnsi="Calibri" w:cs="Calibri"/>
          <w:b/>
          <w:lang w:val="bs-Latn-BA"/>
        </w:rPr>
      </w:pPr>
      <w:r w:rsidRPr="00AD199D">
        <w:rPr>
          <w:rFonts w:ascii="Calibri" w:eastAsia="Calibri" w:hAnsi="Calibri" w:cs="Calibri"/>
          <w:b/>
          <w:lang w:val="bs-Latn-BA"/>
        </w:rPr>
        <w:t xml:space="preserve">Lista </w:t>
      </w:r>
      <w:r w:rsidR="00907191">
        <w:rPr>
          <w:rFonts w:ascii="Calibri" w:eastAsia="Calibri" w:hAnsi="Calibri" w:cs="Calibri"/>
          <w:b/>
          <w:lang w:val="bs-Latn-BA"/>
        </w:rPr>
        <w:t>Priloga</w:t>
      </w:r>
      <w:r w:rsidR="005D7AB2" w:rsidRPr="00AD199D">
        <w:rPr>
          <w:rFonts w:ascii="Calibri" w:eastAsia="Calibri" w:hAnsi="Calibri" w:cs="Calibri"/>
          <w:b/>
          <w:lang w:val="bs-Latn-BA"/>
        </w:rPr>
        <w:t>:</w:t>
      </w:r>
    </w:p>
    <w:p w:rsidR="005D7AB2" w:rsidRPr="00AD199D" w:rsidRDefault="00907191" w:rsidP="005D7AB2">
      <w:pPr>
        <w:rPr>
          <w:lang w:val="bs-Latn-BA"/>
        </w:rPr>
      </w:pPr>
      <w:r>
        <w:rPr>
          <w:rFonts w:ascii="Calibri" w:eastAsia="Calibri" w:hAnsi="Calibri" w:cs="Times New Roman"/>
          <w:lang w:val="bs-Latn-BA"/>
        </w:rPr>
        <w:t>Prilog</w:t>
      </w:r>
      <w:r w:rsidR="005D7AB2" w:rsidRPr="00AD199D">
        <w:rPr>
          <w:rFonts w:ascii="Calibri" w:eastAsia="Calibri" w:hAnsi="Calibri" w:cs="Times New Roman"/>
          <w:lang w:val="bs-Latn-BA"/>
        </w:rPr>
        <w:t xml:space="preserve"> 1: </w:t>
      </w:r>
      <w:r w:rsidR="0063411E" w:rsidRPr="00AD199D">
        <w:rPr>
          <w:lang w:val="bs-Latn-BA"/>
        </w:rPr>
        <w:t>Kratka i preliminarna prezentacija metodologije socijalnog mapiranja koju je razradio GIZ</w:t>
      </w:r>
    </w:p>
    <w:p w:rsidR="0007093B" w:rsidRPr="00885A3A" w:rsidRDefault="00907191" w:rsidP="005D7AB2">
      <w:pPr>
        <w:rPr>
          <w:color w:val="000000" w:themeColor="text1"/>
          <w:lang w:val="bs-Latn-BA"/>
        </w:rPr>
      </w:pPr>
      <w:r w:rsidRPr="00885A3A">
        <w:rPr>
          <w:color w:val="000000" w:themeColor="text1"/>
          <w:lang w:val="bs-Latn-BA"/>
        </w:rPr>
        <w:t>Prilog</w:t>
      </w:r>
      <w:r w:rsidR="005D7AB2" w:rsidRPr="00885A3A">
        <w:rPr>
          <w:color w:val="000000" w:themeColor="text1"/>
          <w:lang w:val="bs-Latn-BA"/>
        </w:rPr>
        <w:t xml:space="preserve"> 2: </w:t>
      </w:r>
      <w:r w:rsidR="0007093B" w:rsidRPr="00885A3A">
        <w:rPr>
          <w:color w:val="000000" w:themeColor="text1"/>
          <w:lang w:val="bs-Latn-BA"/>
        </w:rPr>
        <w:t>EXCEL Budget template</w:t>
      </w:r>
      <w:r w:rsidR="00885A3A">
        <w:rPr>
          <w:color w:val="000000" w:themeColor="text1"/>
          <w:lang w:val="bs-Latn-BA"/>
        </w:rPr>
        <w:t xml:space="preserve"> za specificiranje pojedinačnih troškova</w:t>
      </w:r>
      <w:r w:rsidR="0007093B" w:rsidRPr="00885A3A">
        <w:rPr>
          <w:color w:val="000000" w:themeColor="text1"/>
          <w:lang w:val="bs-Latn-BA"/>
        </w:rPr>
        <w:t xml:space="preserve"> </w:t>
      </w:r>
    </w:p>
    <w:p w:rsidR="005D7AB2" w:rsidRPr="00885A3A" w:rsidRDefault="00907191" w:rsidP="005D7AB2">
      <w:pPr>
        <w:rPr>
          <w:color w:val="000000" w:themeColor="text1"/>
          <w:lang w:val="bs-Latn-BA"/>
        </w:rPr>
      </w:pPr>
      <w:r w:rsidRPr="00885A3A">
        <w:rPr>
          <w:color w:val="000000" w:themeColor="text1"/>
          <w:lang w:val="bs-Latn-BA"/>
        </w:rPr>
        <w:t>Prilog</w:t>
      </w:r>
      <w:r w:rsidR="0007093B" w:rsidRPr="00885A3A">
        <w:rPr>
          <w:color w:val="000000" w:themeColor="text1"/>
          <w:lang w:val="bs-Latn-BA"/>
        </w:rPr>
        <w:t xml:space="preserve"> 3: </w:t>
      </w:r>
      <w:r w:rsidR="005D7AB2" w:rsidRPr="00885A3A">
        <w:rPr>
          <w:color w:val="000000" w:themeColor="text1"/>
          <w:lang w:val="bs-Latn-BA"/>
        </w:rPr>
        <w:t>Standardised Performance Assessment Form (RCDN)</w:t>
      </w:r>
    </w:p>
    <w:sectPr w:rsidR="005D7AB2" w:rsidRPr="00885A3A" w:rsidSect="00B65915">
      <w:headerReference w:type="default" r:id="rId10"/>
      <w:footerReference w:type="default" r:id="rId11"/>
      <w:pgSz w:w="11906" w:h="16838"/>
      <w:pgMar w:top="1440" w:right="1440" w:bottom="1440" w:left="1440" w:header="288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76B1F" w:rsidRDefault="00276B1F" w:rsidP="001C51F1">
      <w:pPr>
        <w:spacing w:after="0" w:line="240" w:lineRule="auto"/>
      </w:pPr>
      <w:r>
        <w:separator/>
      </w:r>
    </w:p>
  </w:endnote>
  <w:endnote w:type="continuationSeparator" w:id="0">
    <w:p w:rsidR="00276B1F" w:rsidRDefault="00276B1F" w:rsidP="001C5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106A" w:rsidRDefault="00C5106A" w:rsidP="00B65915">
    <w:pPr>
      <w:pStyle w:val="Footer"/>
      <w:jc w:val="center"/>
      <w:rPr>
        <w:lang w:val="hr-BA"/>
      </w:rPr>
    </w:pPr>
    <w:r>
      <w:rPr>
        <w:lang w:val="hr-BA"/>
      </w:rPr>
      <w:t>Musala 5/1 71000 Sarajevo</w:t>
    </w:r>
  </w:p>
  <w:p w:rsidR="00C5106A" w:rsidRDefault="00C5106A" w:rsidP="00B65915">
    <w:pPr>
      <w:pStyle w:val="Footer"/>
      <w:jc w:val="center"/>
      <w:rPr>
        <w:lang w:val="hr-BA"/>
      </w:rPr>
    </w:pPr>
  </w:p>
  <w:p w:rsidR="00C5106A" w:rsidRPr="007C3B66" w:rsidRDefault="00C5106A" w:rsidP="00B65915">
    <w:pPr>
      <w:pStyle w:val="Footer"/>
      <w:jc w:val="center"/>
      <w:rPr>
        <w:lang w:val="hr-BA"/>
      </w:rPr>
    </w:pPr>
    <w:r w:rsidRPr="007C3B66">
      <w:rPr>
        <w:b/>
        <w:lang w:val="hr-BA"/>
      </w:rPr>
      <w:t xml:space="preserve">Tel: </w:t>
    </w:r>
    <w:r w:rsidRPr="007C3B66">
      <w:rPr>
        <w:lang w:val="hr-BA"/>
      </w:rPr>
      <w:t xml:space="preserve"> +387 (0)33 216 502; +387 (0)33 209 024; +387 (0)33 209 120; +387 (0)33 552 811</w:t>
    </w:r>
  </w:p>
  <w:p w:rsidR="00C5106A" w:rsidRPr="007C3B66" w:rsidRDefault="00C5106A" w:rsidP="00B65915">
    <w:pPr>
      <w:pStyle w:val="Footer"/>
      <w:jc w:val="center"/>
      <w:rPr>
        <w:lang w:val="hr-BA"/>
      </w:rPr>
    </w:pPr>
    <w:r w:rsidRPr="007C3B66">
      <w:rPr>
        <w:b/>
        <w:lang w:val="hr-BA"/>
      </w:rPr>
      <w:t xml:space="preserve">Fax:  </w:t>
    </w:r>
    <w:r w:rsidRPr="007C3B66">
      <w:rPr>
        <w:lang w:val="hr-BA"/>
      </w:rPr>
      <w:t xml:space="preserve">+387 (0)33 552 810; +387 (0)33 216 502 / </w:t>
    </w:r>
    <w:r w:rsidRPr="007C3B66">
      <w:rPr>
        <w:b/>
        <w:lang w:val="hr-BA"/>
      </w:rPr>
      <w:t xml:space="preserve">Email: </w:t>
    </w:r>
    <w:r w:rsidRPr="007C3B66">
      <w:rPr>
        <w:lang w:val="hr-BA"/>
      </w:rPr>
      <w:t xml:space="preserve">savez@sogfbih.ba / </w:t>
    </w:r>
    <w:r w:rsidRPr="007C3B66">
      <w:rPr>
        <w:b/>
        <w:lang w:val="hr-BA"/>
      </w:rPr>
      <w:t xml:space="preserve">Web: </w:t>
    </w:r>
    <w:r w:rsidRPr="007C3B66">
      <w:rPr>
        <w:lang w:val="hr-BA"/>
      </w:rPr>
      <w:t>www.sogfbih.ba</w:t>
    </w:r>
  </w:p>
  <w:p w:rsidR="00C5106A" w:rsidRDefault="00C5106A">
    <w:pPr>
      <w:pStyle w:val="Footer"/>
    </w:pPr>
  </w:p>
  <w:p w:rsidR="00C5106A" w:rsidRDefault="00C5106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76B1F" w:rsidRDefault="00276B1F" w:rsidP="001C51F1">
      <w:pPr>
        <w:spacing w:after="0" w:line="240" w:lineRule="auto"/>
      </w:pPr>
      <w:r>
        <w:separator/>
      </w:r>
    </w:p>
  </w:footnote>
  <w:footnote w:type="continuationSeparator" w:id="0">
    <w:p w:rsidR="00276B1F" w:rsidRDefault="00276B1F" w:rsidP="001C51F1">
      <w:pPr>
        <w:spacing w:after="0" w:line="240" w:lineRule="auto"/>
      </w:pPr>
      <w:r>
        <w:continuationSeparator/>
      </w:r>
    </w:p>
  </w:footnote>
  <w:footnote w:id="1">
    <w:p w:rsidR="00C5106A" w:rsidRPr="00B84B85" w:rsidRDefault="00C5106A" w:rsidP="00C5106A">
      <w:pPr>
        <w:pStyle w:val="FootnoteText"/>
        <w:jc w:val="both"/>
        <w:rPr>
          <w:sz w:val="18"/>
          <w:szCs w:val="18"/>
          <w:lang w:val="bs-Latn-BA"/>
        </w:rPr>
      </w:pPr>
      <w:r w:rsidRPr="00B84B85">
        <w:rPr>
          <w:rStyle w:val="FootnoteReference"/>
          <w:sz w:val="18"/>
          <w:szCs w:val="18"/>
        </w:rPr>
        <w:footnoteRef/>
      </w:r>
      <w:r w:rsidRPr="00B84B85">
        <w:rPr>
          <w:sz w:val="18"/>
          <w:szCs w:val="18"/>
        </w:rPr>
        <w:t xml:space="preserve"> Zakon o osnovama socijalne zaštite, zaštite civilnih žrtava rata i zaštite porodice sa djecom, „Službene novine Federacije BiH”, br. 36/99.</w:t>
      </w:r>
    </w:p>
  </w:footnote>
  <w:footnote w:id="2">
    <w:p w:rsidR="00C5106A" w:rsidRPr="00B84B85" w:rsidRDefault="00C5106A" w:rsidP="00C5106A">
      <w:pPr>
        <w:pStyle w:val="FootnoteText"/>
        <w:jc w:val="both"/>
        <w:rPr>
          <w:sz w:val="18"/>
          <w:szCs w:val="18"/>
          <w:lang w:val="bs-Latn-BA"/>
        </w:rPr>
      </w:pPr>
      <w:r w:rsidRPr="00B84B85">
        <w:rPr>
          <w:rStyle w:val="FootnoteReference"/>
          <w:sz w:val="18"/>
          <w:szCs w:val="18"/>
        </w:rPr>
        <w:footnoteRef/>
      </w:r>
      <w:r w:rsidRPr="00B84B85">
        <w:rPr>
          <w:sz w:val="18"/>
          <w:szCs w:val="18"/>
        </w:rPr>
        <w:t xml:space="preserve"> Zakon o osnovama socijalne zaštite, zaštite civilnih žrtava rata i zaštite porodice sa djecom, „Službene novine Federacije BiH”, br. 36/99</w:t>
      </w:r>
    </w:p>
  </w:footnote>
  <w:footnote w:id="3">
    <w:p w:rsidR="00C5106A" w:rsidRPr="00B84B85" w:rsidRDefault="00C5106A" w:rsidP="00C5106A">
      <w:pPr>
        <w:pStyle w:val="FootnoteText"/>
        <w:jc w:val="both"/>
        <w:rPr>
          <w:sz w:val="18"/>
          <w:szCs w:val="18"/>
          <w:lang w:val="bs-Latn-BA"/>
        </w:rPr>
      </w:pPr>
      <w:r w:rsidRPr="00B84B85">
        <w:rPr>
          <w:rStyle w:val="FootnoteReference"/>
          <w:sz w:val="18"/>
          <w:szCs w:val="18"/>
        </w:rPr>
        <w:footnoteRef/>
      </w:r>
      <w:r w:rsidRPr="00B84B85">
        <w:rPr>
          <w:sz w:val="18"/>
          <w:szCs w:val="18"/>
        </w:rPr>
        <w:t xml:space="preserve"> Zakon o osnovama socijalne zaštite, zaštite civilnih žrtava rata i zaštite porodice sa djecom, „Službene novine Federacije BiH”, br. 36/99</w:t>
      </w:r>
    </w:p>
  </w:footnote>
  <w:footnote w:id="4">
    <w:p w:rsidR="00C5106A" w:rsidRPr="00AD199D" w:rsidRDefault="00C5106A" w:rsidP="00C5106A">
      <w:pPr>
        <w:pStyle w:val="FootnoteText"/>
        <w:jc w:val="both"/>
        <w:rPr>
          <w:lang w:val="bs-Latn-BA"/>
        </w:rPr>
      </w:pPr>
      <w:r w:rsidRPr="00B84B85">
        <w:rPr>
          <w:rStyle w:val="FootnoteReference"/>
          <w:sz w:val="18"/>
          <w:szCs w:val="18"/>
        </w:rPr>
        <w:footnoteRef/>
      </w:r>
      <w:r w:rsidRPr="00B84B85">
        <w:rPr>
          <w:sz w:val="18"/>
          <w:szCs w:val="18"/>
        </w:rPr>
        <w:t xml:space="preserve"> Zakon o izmjenama i dopunama Zakona o osnovama socijalne zaštite, zaštite civilnih žrtava rata i zaštite porodice sa djecom, „Službene novine Federacije BiH”, br. 54/04</w:t>
      </w:r>
    </w:p>
  </w:footnote>
  <w:footnote w:id="5">
    <w:p w:rsidR="00C5106A" w:rsidRPr="00A959F4" w:rsidRDefault="00C5106A">
      <w:pPr>
        <w:pStyle w:val="FootnoteText"/>
        <w:rPr>
          <w:color w:val="000000" w:themeColor="text1"/>
          <w:lang w:val="bs-Latn-BA"/>
        </w:rPr>
      </w:pPr>
      <w:r w:rsidRPr="00A959F4">
        <w:rPr>
          <w:rStyle w:val="FootnoteReference"/>
          <w:color w:val="000000" w:themeColor="text1"/>
        </w:rPr>
        <w:footnoteRef/>
      </w:r>
      <w:r w:rsidRPr="00A959F4">
        <w:rPr>
          <w:color w:val="000000" w:themeColor="text1"/>
        </w:rPr>
        <w:t xml:space="preserve"> Kratka i preliminarna prezentacija metodologije koja se koristi u okviru alata nalazi se u prilozima ovom dokumentu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106A" w:rsidRDefault="00C5106A">
    <w:pPr>
      <w:pStyle w:val="Header"/>
    </w:pPr>
    <w:r w:rsidRPr="00B65915">
      <w:rPr>
        <w:noProof/>
        <w:lang w:val="en-US"/>
      </w:rPr>
      <w:drawing>
        <wp:inline distT="0" distB="0" distL="0" distR="0">
          <wp:extent cx="5731510" cy="1018086"/>
          <wp:effectExtent l="19050" t="0" r="2540" b="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01808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C5106A" w:rsidRDefault="00C5106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FB52171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87C2B1D"/>
    <w:multiLevelType w:val="multilevel"/>
    <w:tmpl w:val="6B76F4CA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0D110343"/>
    <w:multiLevelType w:val="hybridMultilevel"/>
    <w:tmpl w:val="98C6922C"/>
    <w:lvl w:ilvl="0" w:tplc="00BA3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95661C"/>
    <w:multiLevelType w:val="hybridMultilevel"/>
    <w:tmpl w:val="2018890C"/>
    <w:lvl w:ilvl="0" w:tplc="0407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3B12E9B"/>
    <w:multiLevelType w:val="hybridMultilevel"/>
    <w:tmpl w:val="7C5C6DA8"/>
    <w:lvl w:ilvl="0" w:tplc="0407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1434404C"/>
    <w:multiLevelType w:val="hybridMultilevel"/>
    <w:tmpl w:val="DC02D746"/>
    <w:lvl w:ilvl="0" w:tplc="0407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07B50DA"/>
    <w:multiLevelType w:val="hybridMultilevel"/>
    <w:tmpl w:val="F6222FF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447678"/>
    <w:multiLevelType w:val="hybridMultilevel"/>
    <w:tmpl w:val="4D8204E2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BA454F"/>
    <w:multiLevelType w:val="hybridMultilevel"/>
    <w:tmpl w:val="5D446A06"/>
    <w:lvl w:ilvl="0" w:tplc="05F863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FD2C15EA">
      <w:start w:val="1"/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7322CB"/>
    <w:multiLevelType w:val="multilevel"/>
    <w:tmpl w:val="11EE39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>
    <w:nsid w:val="58E503A1"/>
    <w:multiLevelType w:val="multilevel"/>
    <w:tmpl w:val="D0DC0194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>
    <w:nsid w:val="5D1B283C"/>
    <w:multiLevelType w:val="hybridMultilevel"/>
    <w:tmpl w:val="0A64F09C"/>
    <w:lvl w:ilvl="0" w:tplc="EEA25A6A">
      <w:start w:val="1"/>
      <w:numFmt w:val="upperRoman"/>
      <w:lvlText w:val="%1."/>
      <w:lvlJc w:val="left"/>
      <w:pPr>
        <w:ind w:left="900" w:hanging="720"/>
      </w:pPr>
      <w:rPr>
        <w:rFonts w:ascii="Calibri" w:eastAsia="Calibri" w:hAnsi="Calibri" w:cs="Times New Roman"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DB24A5C"/>
    <w:multiLevelType w:val="hybridMultilevel"/>
    <w:tmpl w:val="E4AE9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F341B62"/>
    <w:multiLevelType w:val="hybridMultilevel"/>
    <w:tmpl w:val="EF8EE43E"/>
    <w:lvl w:ilvl="0" w:tplc="1D0A7632">
      <w:start w:val="72"/>
      <w:numFmt w:val="bullet"/>
      <w:lvlText w:val="-"/>
      <w:lvlJc w:val="left"/>
      <w:pPr>
        <w:ind w:left="19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4">
    <w:nsid w:val="616B157F"/>
    <w:multiLevelType w:val="hybridMultilevel"/>
    <w:tmpl w:val="CE5A04E6"/>
    <w:lvl w:ilvl="0" w:tplc="0407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65291736"/>
    <w:multiLevelType w:val="multilevel"/>
    <w:tmpl w:val="80385EB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6">
    <w:nsid w:val="6D5E019A"/>
    <w:multiLevelType w:val="hybridMultilevel"/>
    <w:tmpl w:val="205233C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6401D1"/>
    <w:multiLevelType w:val="multilevel"/>
    <w:tmpl w:val="C686985C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383490B"/>
    <w:multiLevelType w:val="multilevel"/>
    <w:tmpl w:val="B8D4142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9">
    <w:nsid w:val="78411E70"/>
    <w:multiLevelType w:val="hybridMultilevel"/>
    <w:tmpl w:val="17AA527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9D95B27"/>
    <w:multiLevelType w:val="hybridMultilevel"/>
    <w:tmpl w:val="6306344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5"/>
  </w:num>
  <w:num w:numId="4">
    <w:abstractNumId w:val="11"/>
  </w:num>
  <w:num w:numId="5">
    <w:abstractNumId w:val="7"/>
  </w:num>
  <w:num w:numId="6">
    <w:abstractNumId w:val="19"/>
  </w:num>
  <w:num w:numId="7">
    <w:abstractNumId w:val="14"/>
  </w:num>
  <w:num w:numId="8">
    <w:abstractNumId w:val="10"/>
  </w:num>
  <w:num w:numId="9">
    <w:abstractNumId w:val="1"/>
  </w:num>
  <w:num w:numId="10">
    <w:abstractNumId w:val="9"/>
  </w:num>
  <w:num w:numId="11">
    <w:abstractNumId w:val="18"/>
  </w:num>
  <w:num w:numId="12">
    <w:abstractNumId w:val="3"/>
  </w:num>
  <w:num w:numId="13">
    <w:abstractNumId w:val="20"/>
  </w:num>
  <w:num w:numId="14">
    <w:abstractNumId w:val="5"/>
  </w:num>
  <w:num w:numId="15">
    <w:abstractNumId w:val="6"/>
  </w:num>
  <w:num w:numId="16">
    <w:abstractNumId w:val="16"/>
  </w:num>
  <w:num w:numId="17">
    <w:abstractNumId w:val="13"/>
  </w:num>
  <w:num w:numId="18">
    <w:abstractNumId w:val="0"/>
  </w:num>
  <w:num w:numId="19">
    <w:abstractNumId w:val="17"/>
  </w:num>
  <w:num w:numId="20">
    <w:abstractNumId w:val="12"/>
  </w:num>
  <w:num w:numId="2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oran Ivanoski">
    <w15:presenceInfo w15:providerId="Windows Live" w15:userId="c6901e23d196a447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355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yNLAwMrUwMDUzM7BU0lEKTi0uzszPAykwrQUAyxNczCwAAAA="/>
  </w:docVars>
  <w:rsids>
    <w:rsidRoot w:val="001C51F1"/>
    <w:rsid w:val="00013112"/>
    <w:rsid w:val="00023279"/>
    <w:rsid w:val="00031729"/>
    <w:rsid w:val="000332D8"/>
    <w:rsid w:val="00034601"/>
    <w:rsid w:val="00037C2B"/>
    <w:rsid w:val="00043093"/>
    <w:rsid w:val="0004454A"/>
    <w:rsid w:val="00046C53"/>
    <w:rsid w:val="0005147F"/>
    <w:rsid w:val="000668A7"/>
    <w:rsid w:val="0007093B"/>
    <w:rsid w:val="00075789"/>
    <w:rsid w:val="0007613A"/>
    <w:rsid w:val="00081468"/>
    <w:rsid w:val="00082829"/>
    <w:rsid w:val="000868BE"/>
    <w:rsid w:val="00095F37"/>
    <w:rsid w:val="000A531A"/>
    <w:rsid w:val="000B00F6"/>
    <w:rsid w:val="000C1F0C"/>
    <w:rsid w:val="000D34B7"/>
    <w:rsid w:val="000D3D17"/>
    <w:rsid w:val="000D4489"/>
    <w:rsid w:val="000D7CB0"/>
    <w:rsid w:val="000F3ED7"/>
    <w:rsid w:val="000F5D2B"/>
    <w:rsid w:val="000F682F"/>
    <w:rsid w:val="000F7B21"/>
    <w:rsid w:val="00105DD7"/>
    <w:rsid w:val="0011578F"/>
    <w:rsid w:val="00115AAF"/>
    <w:rsid w:val="00131A73"/>
    <w:rsid w:val="001452C3"/>
    <w:rsid w:val="00146ECC"/>
    <w:rsid w:val="0016247C"/>
    <w:rsid w:val="00175866"/>
    <w:rsid w:val="00177D1B"/>
    <w:rsid w:val="00185E84"/>
    <w:rsid w:val="001958CD"/>
    <w:rsid w:val="001A2EBB"/>
    <w:rsid w:val="001A2FAE"/>
    <w:rsid w:val="001A41E6"/>
    <w:rsid w:val="001A70CC"/>
    <w:rsid w:val="001B0000"/>
    <w:rsid w:val="001B2436"/>
    <w:rsid w:val="001B5917"/>
    <w:rsid w:val="001B5D76"/>
    <w:rsid w:val="001B6A60"/>
    <w:rsid w:val="001C51F1"/>
    <w:rsid w:val="001E5662"/>
    <w:rsid w:val="00204AA7"/>
    <w:rsid w:val="00204BCC"/>
    <w:rsid w:val="00227AC2"/>
    <w:rsid w:val="00230B86"/>
    <w:rsid w:val="00234008"/>
    <w:rsid w:val="00244A6E"/>
    <w:rsid w:val="002527B1"/>
    <w:rsid w:val="00260168"/>
    <w:rsid w:val="00262883"/>
    <w:rsid w:val="00262D26"/>
    <w:rsid w:val="00264229"/>
    <w:rsid w:val="00266D9B"/>
    <w:rsid w:val="00276B1F"/>
    <w:rsid w:val="00276E6F"/>
    <w:rsid w:val="002771E4"/>
    <w:rsid w:val="00283B8F"/>
    <w:rsid w:val="00284BE7"/>
    <w:rsid w:val="002A4567"/>
    <w:rsid w:val="002A750A"/>
    <w:rsid w:val="002C006D"/>
    <w:rsid w:val="002C51AD"/>
    <w:rsid w:val="002C5FF2"/>
    <w:rsid w:val="002D1AC3"/>
    <w:rsid w:val="002E4AED"/>
    <w:rsid w:val="002E5B47"/>
    <w:rsid w:val="002E609D"/>
    <w:rsid w:val="002F0A2C"/>
    <w:rsid w:val="002F2D15"/>
    <w:rsid w:val="00303F06"/>
    <w:rsid w:val="00314239"/>
    <w:rsid w:val="003148A2"/>
    <w:rsid w:val="00316BBB"/>
    <w:rsid w:val="00322747"/>
    <w:rsid w:val="00325AD4"/>
    <w:rsid w:val="003579CC"/>
    <w:rsid w:val="003600ED"/>
    <w:rsid w:val="00376A31"/>
    <w:rsid w:val="00387D6A"/>
    <w:rsid w:val="00397E89"/>
    <w:rsid w:val="003A32FC"/>
    <w:rsid w:val="003A3441"/>
    <w:rsid w:val="003B202E"/>
    <w:rsid w:val="003C2FB9"/>
    <w:rsid w:val="003D402B"/>
    <w:rsid w:val="003F269F"/>
    <w:rsid w:val="003F3AFB"/>
    <w:rsid w:val="003F511D"/>
    <w:rsid w:val="003F7B70"/>
    <w:rsid w:val="00417126"/>
    <w:rsid w:val="00425488"/>
    <w:rsid w:val="004344C3"/>
    <w:rsid w:val="00437CE2"/>
    <w:rsid w:val="00445526"/>
    <w:rsid w:val="00453080"/>
    <w:rsid w:val="0046001F"/>
    <w:rsid w:val="00464179"/>
    <w:rsid w:val="00470FFD"/>
    <w:rsid w:val="00485C43"/>
    <w:rsid w:val="0049686B"/>
    <w:rsid w:val="004B6EC7"/>
    <w:rsid w:val="004C01C7"/>
    <w:rsid w:val="004C0C9B"/>
    <w:rsid w:val="004D17D2"/>
    <w:rsid w:val="004D246C"/>
    <w:rsid w:val="004D40BB"/>
    <w:rsid w:val="004D774C"/>
    <w:rsid w:val="004E2BC2"/>
    <w:rsid w:val="004E4B1E"/>
    <w:rsid w:val="004E65EE"/>
    <w:rsid w:val="004F40A1"/>
    <w:rsid w:val="004F4AC5"/>
    <w:rsid w:val="004F5944"/>
    <w:rsid w:val="00505F7C"/>
    <w:rsid w:val="00511DA9"/>
    <w:rsid w:val="00524398"/>
    <w:rsid w:val="005320B5"/>
    <w:rsid w:val="00533324"/>
    <w:rsid w:val="0053679D"/>
    <w:rsid w:val="005522E1"/>
    <w:rsid w:val="005524FE"/>
    <w:rsid w:val="00554F00"/>
    <w:rsid w:val="005661E2"/>
    <w:rsid w:val="00577431"/>
    <w:rsid w:val="0058214A"/>
    <w:rsid w:val="00582340"/>
    <w:rsid w:val="00583D42"/>
    <w:rsid w:val="00585D8B"/>
    <w:rsid w:val="00590795"/>
    <w:rsid w:val="0059139C"/>
    <w:rsid w:val="005920A2"/>
    <w:rsid w:val="005924DA"/>
    <w:rsid w:val="005964EC"/>
    <w:rsid w:val="005C013E"/>
    <w:rsid w:val="005C2336"/>
    <w:rsid w:val="005C39F8"/>
    <w:rsid w:val="005C7144"/>
    <w:rsid w:val="005D0D21"/>
    <w:rsid w:val="005D7AB2"/>
    <w:rsid w:val="005E3D28"/>
    <w:rsid w:val="005E3D5B"/>
    <w:rsid w:val="005F7589"/>
    <w:rsid w:val="005F77DC"/>
    <w:rsid w:val="00602B19"/>
    <w:rsid w:val="006049D6"/>
    <w:rsid w:val="00620668"/>
    <w:rsid w:val="00621BEA"/>
    <w:rsid w:val="0063411E"/>
    <w:rsid w:val="006411C4"/>
    <w:rsid w:val="006426B0"/>
    <w:rsid w:val="00645466"/>
    <w:rsid w:val="00645630"/>
    <w:rsid w:val="00662181"/>
    <w:rsid w:val="00673785"/>
    <w:rsid w:val="00681C9C"/>
    <w:rsid w:val="00682948"/>
    <w:rsid w:val="00685AFB"/>
    <w:rsid w:val="00692F12"/>
    <w:rsid w:val="006941D8"/>
    <w:rsid w:val="00695CE6"/>
    <w:rsid w:val="006964DB"/>
    <w:rsid w:val="006A378E"/>
    <w:rsid w:val="006A51CD"/>
    <w:rsid w:val="006C1BA8"/>
    <w:rsid w:val="006C5B7F"/>
    <w:rsid w:val="006D1353"/>
    <w:rsid w:val="006D1F48"/>
    <w:rsid w:val="006D3279"/>
    <w:rsid w:val="006F09D5"/>
    <w:rsid w:val="006F1E27"/>
    <w:rsid w:val="006F503B"/>
    <w:rsid w:val="00700359"/>
    <w:rsid w:val="00714CE2"/>
    <w:rsid w:val="007219E1"/>
    <w:rsid w:val="00733370"/>
    <w:rsid w:val="00742DC1"/>
    <w:rsid w:val="0074399D"/>
    <w:rsid w:val="007517DC"/>
    <w:rsid w:val="0075681C"/>
    <w:rsid w:val="00762C5C"/>
    <w:rsid w:val="007675F0"/>
    <w:rsid w:val="007767FB"/>
    <w:rsid w:val="00787606"/>
    <w:rsid w:val="007914B0"/>
    <w:rsid w:val="007A4A71"/>
    <w:rsid w:val="007B021C"/>
    <w:rsid w:val="007B08AE"/>
    <w:rsid w:val="007B518A"/>
    <w:rsid w:val="007B5A36"/>
    <w:rsid w:val="007B5B0D"/>
    <w:rsid w:val="007C5E7C"/>
    <w:rsid w:val="007C6062"/>
    <w:rsid w:val="007D2615"/>
    <w:rsid w:val="007D4301"/>
    <w:rsid w:val="007E596E"/>
    <w:rsid w:val="007F42AD"/>
    <w:rsid w:val="007F66EA"/>
    <w:rsid w:val="007F7C9C"/>
    <w:rsid w:val="0080137E"/>
    <w:rsid w:val="00803CD2"/>
    <w:rsid w:val="00813B01"/>
    <w:rsid w:val="00816289"/>
    <w:rsid w:val="00817FA1"/>
    <w:rsid w:val="0082117C"/>
    <w:rsid w:val="008241E6"/>
    <w:rsid w:val="00830068"/>
    <w:rsid w:val="00832E22"/>
    <w:rsid w:val="00833DAE"/>
    <w:rsid w:val="00837353"/>
    <w:rsid w:val="008375A8"/>
    <w:rsid w:val="00847C7D"/>
    <w:rsid w:val="00851523"/>
    <w:rsid w:val="008661DE"/>
    <w:rsid w:val="008673D2"/>
    <w:rsid w:val="0087020E"/>
    <w:rsid w:val="0087272A"/>
    <w:rsid w:val="0088232A"/>
    <w:rsid w:val="00882D34"/>
    <w:rsid w:val="00885A3A"/>
    <w:rsid w:val="008911A3"/>
    <w:rsid w:val="00897076"/>
    <w:rsid w:val="00897512"/>
    <w:rsid w:val="00897540"/>
    <w:rsid w:val="008A0C9C"/>
    <w:rsid w:val="008A5DE5"/>
    <w:rsid w:val="008A7632"/>
    <w:rsid w:val="008B2854"/>
    <w:rsid w:val="008C0E50"/>
    <w:rsid w:val="008C70C0"/>
    <w:rsid w:val="008D0B30"/>
    <w:rsid w:val="008F1775"/>
    <w:rsid w:val="008F6D00"/>
    <w:rsid w:val="0090288B"/>
    <w:rsid w:val="00907191"/>
    <w:rsid w:val="00915916"/>
    <w:rsid w:val="00921695"/>
    <w:rsid w:val="00922E27"/>
    <w:rsid w:val="00945623"/>
    <w:rsid w:val="00945F36"/>
    <w:rsid w:val="009669A9"/>
    <w:rsid w:val="00976C0C"/>
    <w:rsid w:val="009828AD"/>
    <w:rsid w:val="009953AF"/>
    <w:rsid w:val="009A0BE9"/>
    <w:rsid w:val="009B5419"/>
    <w:rsid w:val="009B57FA"/>
    <w:rsid w:val="009C24B2"/>
    <w:rsid w:val="009D1FB7"/>
    <w:rsid w:val="009D6BB0"/>
    <w:rsid w:val="009E7015"/>
    <w:rsid w:val="009F2814"/>
    <w:rsid w:val="009F4C19"/>
    <w:rsid w:val="00A00556"/>
    <w:rsid w:val="00A00AFD"/>
    <w:rsid w:val="00A02288"/>
    <w:rsid w:val="00A17903"/>
    <w:rsid w:val="00A25354"/>
    <w:rsid w:val="00A27BFE"/>
    <w:rsid w:val="00A27D5A"/>
    <w:rsid w:val="00A30108"/>
    <w:rsid w:val="00A340F4"/>
    <w:rsid w:val="00A41AE7"/>
    <w:rsid w:val="00A54D3A"/>
    <w:rsid w:val="00A65F2C"/>
    <w:rsid w:val="00A81931"/>
    <w:rsid w:val="00A81A39"/>
    <w:rsid w:val="00A81B0D"/>
    <w:rsid w:val="00A83232"/>
    <w:rsid w:val="00A9325C"/>
    <w:rsid w:val="00A959F4"/>
    <w:rsid w:val="00AA647E"/>
    <w:rsid w:val="00AC7DC4"/>
    <w:rsid w:val="00AD199D"/>
    <w:rsid w:val="00AD3A9D"/>
    <w:rsid w:val="00AE01AC"/>
    <w:rsid w:val="00AE109E"/>
    <w:rsid w:val="00AE3F56"/>
    <w:rsid w:val="00AE59DC"/>
    <w:rsid w:val="00AE5BD0"/>
    <w:rsid w:val="00AE6E41"/>
    <w:rsid w:val="00AE70B7"/>
    <w:rsid w:val="00AF5A33"/>
    <w:rsid w:val="00AF657D"/>
    <w:rsid w:val="00B008F7"/>
    <w:rsid w:val="00B03953"/>
    <w:rsid w:val="00B05A64"/>
    <w:rsid w:val="00B1585B"/>
    <w:rsid w:val="00B2514E"/>
    <w:rsid w:val="00B26F8E"/>
    <w:rsid w:val="00B322D1"/>
    <w:rsid w:val="00B32D72"/>
    <w:rsid w:val="00B33EB3"/>
    <w:rsid w:val="00B365CE"/>
    <w:rsid w:val="00B432CC"/>
    <w:rsid w:val="00B43876"/>
    <w:rsid w:val="00B55012"/>
    <w:rsid w:val="00B55C7D"/>
    <w:rsid w:val="00B57CC5"/>
    <w:rsid w:val="00B648DE"/>
    <w:rsid w:val="00B65915"/>
    <w:rsid w:val="00B829B6"/>
    <w:rsid w:val="00B84B85"/>
    <w:rsid w:val="00BB01FC"/>
    <w:rsid w:val="00BB0EE1"/>
    <w:rsid w:val="00BB4F24"/>
    <w:rsid w:val="00BC56E5"/>
    <w:rsid w:val="00BC6D29"/>
    <w:rsid w:val="00BF4E72"/>
    <w:rsid w:val="00C160DD"/>
    <w:rsid w:val="00C32D05"/>
    <w:rsid w:val="00C37963"/>
    <w:rsid w:val="00C40721"/>
    <w:rsid w:val="00C45FF7"/>
    <w:rsid w:val="00C4763B"/>
    <w:rsid w:val="00C5106A"/>
    <w:rsid w:val="00C729D3"/>
    <w:rsid w:val="00C7487D"/>
    <w:rsid w:val="00C77A2C"/>
    <w:rsid w:val="00C80FD4"/>
    <w:rsid w:val="00C95F95"/>
    <w:rsid w:val="00CA6C59"/>
    <w:rsid w:val="00CB253F"/>
    <w:rsid w:val="00CB3A3A"/>
    <w:rsid w:val="00CB3C3B"/>
    <w:rsid w:val="00CB3ED3"/>
    <w:rsid w:val="00CB4FBE"/>
    <w:rsid w:val="00CC7D35"/>
    <w:rsid w:val="00CD2581"/>
    <w:rsid w:val="00CD51BF"/>
    <w:rsid w:val="00CE319A"/>
    <w:rsid w:val="00CF2E22"/>
    <w:rsid w:val="00CF486B"/>
    <w:rsid w:val="00D05276"/>
    <w:rsid w:val="00D14C1E"/>
    <w:rsid w:val="00D41BB2"/>
    <w:rsid w:val="00D4266D"/>
    <w:rsid w:val="00D46A93"/>
    <w:rsid w:val="00D534B2"/>
    <w:rsid w:val="00D6300A"/>
    <w:rsid w:val="00D66139"/>
    <w:rsid w:val="00D73F75"/>
    <w:rsid w:val="00D82AAF"/>
    <w:rsid w:val="00D82AC5"/>
    <w:rsid w:val="00D845D6"/>
    <w:rsid w:val="00D93FD7"/>
    <w:rsid w:val="00D94F76"/>
    <w:rsid w:val="00D96649"/>
    <w:rsid w:val="00DA6EC4"/>
    <w:rsid w:val="00DC5C7C"/>
    <w:rsid w:val="00DE2755"/>
    <w:rsid w:val="00DF4C59"/>
    <w:rsid w:val="00DF7325"/>
    <w:rsid w:val="00E14606"/>
    <w:rsid w:val="00E16D91"/>
    <w:rsid w:val="00E202DA"/>
    <w:rsid w:val="00E3057F"/>
    <w:rsid w:val="00E503D8"/>
    <w:rsid w:val="00E560A5"/>
    <w:rsid w:val="00E574AF"/>
    <w:rsid w:val="00E80E1C"/>
    <w:rsid w:val="00E82CE5"/>
    <w:rsid w:val="00E9064F"/>
    <w:rsid w:val="00EA1E14"/>
    <w:rsid w:val="00EC7D33"/>
    <w:rsid w:val="00EE5DB1"/>
    <w:rsid w:val="00EF215B"/>
    <w:rsid w:val="00EF3274"/>
    <w:rsid w:val="00EF5C13"/>
    <w:rsid w:val="00EF7BA7"/>
    <w:rsid w:val="00F0779B"/>
    <w:rsid w:val="00F31020"/>
    <w:rsid w:val="00F42C92"/>
    <w:rsid w:val="00F475E0"/>
    <w:rsid w:val="00F54463"/>
    <w:rsid w:val="00F62220"/>
    <w:rsid w:val="00F66111"/>
    <w:rsid w:val="00F74519"/>
    <w:rsid w:val="00F84AE7"/>
    <w:rsid w:val="00F952DE"/>
    <w:rsid w:val="00FA2604"/>
    <w:rsid w:val="00FB4325"/>
    <w:rsid w:val="00FB6AB2"/>
    <w:rsid w:val="00FC277E"/>
    <w:rsid w:val="00FC3125"/>
    <w:rsid w:val="00FC312C"/>
    <w:rsid w:val="00FD024F"/>
    <w:rsid w:val="00FD7A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3A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F1"/>
  </w:style>
  <w:style w:type="paragraph" w:styleId="Footer">
    <w:name w:val="footer"/>
    <w:basedOn w:val="Normal"/>
    <w:link w:val="FooterChar"/>
    <w:uiPriority w:val="99"/>
    <w:unhideWhenUsed/>
    <w:rsid w:val="001C5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51F1"/>
  </w:style>
  <w:style w:type="paragraph" w:styleId="ListParagraph">
    <w:name w:val="List Paragraph"/>
    <w:basedOn w:val="Normal"/>
    <w:uiPriority w:val="34"/>
    <w:qFormat/>
    <w:rsid w:val="004C01C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0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C7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CF48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CF48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F486B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semiHidden/>
    <w:unhideWhenUsed/>
    <w:rsid w:val="00CF486B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1"/>
    <w:uiPriority w:val="99"/>
    <w:semiHidden/>
    <w:rsid w:val="00CF486B"/>
    <w:rPr>
      <w:sz w:val="20"/>
      <w:szCs w:val="20"/>
      <w:lang w:val="en-GB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CF486B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F486B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3D1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3D1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3D1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432C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432C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4B2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9C24B2"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0F3ED7"/>
    <w:pPr>
      <w:numPr>
        <w:numId w:val="18"/>
      </w:numPr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vez@sogfbih.b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avez@sogfbih.b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1CA637-26A5-426B-9897-1C86BCF6F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9</Pages>
  <Words>3343</Words>
  <Characters>19056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chim Roth</dc:creator>
  <cp:keywords/>
  <dc:description/>
  <cp:lastModifiedBy>Admin</cp:lastModifiedBy>
  <cp:revision>22</cp:revision>
  <dcterms:created xsi:type="dcterms:W3CDTF">2021-01-27T13:32:00Z</dcterms:created>
  <dcterms:modified xsi:type="dcterms:W3CDTF">2021-02-12T15:09:00Z</dcterms:modified>
</cp:coreProperties>
</file>